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3BE601" w14:textId="71F57568" w:rsidR="00004B76" w:rsidRPr="006666E1" w:rsidRDefault="00004B76" w:rsidP="00004B76">
      <w:pPr>
        <w:spacing w:line="360" w:lineRule="auto"/>
        <w:jc w:val="both"/>
        <w:rPr>
          <w:i/>
          <w:iCs/>
          <w:lang w:val="en-US"/>
        </w:rPr>
      </w:pPr>
      <w:r w:rsidRPr="006666E1">
        <w:rPr>
          <w:lang w:val="en-US"/>
        </w:rPr>
        <w:drawing>
          <wp:inline distT="0" distB="0" distL="0" distR="0" wp14:anchorId="33353502" wp14:editId="1B3F5DC1">
            <wp:extent cx="5305425" cy="4782820"/>
            <wp:effectExtent l="0" t="0" r="0" b="0"/>
            <wp:docPr id="3" name="Picture 4" descr="Diagram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iagram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478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h.gu2c17eti21z"/>
      <w:bookmarkEnd w:id="0"/>
      <w:r w:rsidRPr="006666E1">
        <w:rPr>
          <w:i/>
          <w:iCs/>
          <w:lang w:val="en-US"/>
        </w:rPr>
        <w:t>Supplementary Figure 1. Example path diagram for the LGC models used in the current study. LGCs are a form of structural equation model for modeling longitudinal processes. Squares represent outcome variables at baseline, 4 weeks, 8 weeks, and 12 weeks. Circles represent average latent intercept (I), slope (S), and curvature (C) components across all participants. Single-headed arrows represent fixed loadings relating the outcome variables to the latent components. Double-headed arrows represent either variance, covariance, or error variance parameters</w:t>
      </w:r>
      <w:r w:rsidR="003C797F" w:rsidRPr="006666E1">
        <w:rPr>
          <w:i/>
          <w:iCs/>
          <w:lang w:val="en-US"/>
        </w:rPr>
        <w:t>: variance</w:t>
      </w:r>
      <w:r w:rsidR="003D7543" w:rsidRPr="006666E1">
        <w:rPr>
          <w:i/>
          <w:iCs/>
          <w:lang w:val="en-US"/>
        </w:rPr>
        <w:t xml:space="preserve"> of the</w:t>
      </w:r>
      <w:r w:rsidR="003C797F" w:rsidRPr="006666E1">
        <w:rPr>
          <w:i/>
          <w:iCs/>
          <w:lang w:val="en-US"/>
        </w:rPr>
        <w:t xml:space="preserve"> intercept (vI), slope (vS)</w:t>
      </w:r>
      <w:r w:rsidR="003D7543" w:rsidRPr="006666E1">
        <w:rPr>
          <w:i/>
          <w:iCs/>
          <w:lang w:val="en-US"/>
        </w:rPr>
        <w:t xml:space="preserve"> and</w:t>
      </w:r>
      <w:r w:rsidR="003C797F" w:rsidRPr="006666E1">
        <w:rPr>
          <w:i/>
          <w:iCs/>
          <w:lang w:val="en-US"/>
        </w:rPr>
        <w:t xml:space="preserve"> curvature (vC); covariance</w:t>
      </w:r>
      <w:r w:rsidR="003D7543" w:rsidRPr="006666E1">
        <w:rPr>
          <w:i/>
          <w:iCs/>
          <w:lang w:val="en-US"/>
        </w:rPr>
        <w:t xml:space="preserve"> between</w:t>
      </w:r>
      <w:r w:rsidR="003C797F" w:rsidRPr="006666E1">
        <w:rPr>
          <w:i/>
          <w:iCs/>
          <w:lang w:val="en-US"/>
        </w:rPr>
        <w:t xml:space="preserve"> intercept and slope (cIS), slope and curvature (cSC),</w:t>
      </w:r>
      <w:r w:rsidR="003D7543" w:rsidRPr="006666E1">
        <w:rPr>
          <w:i/>
          <w:iCs/>
          <w:lang w:val="en-US"/>
        </w:rPr>
        <w:t xml:space="preserve"> and</w:t>
      </w:r>
      <w:r w:rsidR="003C797F" w:rsidRPr="006666E1">
        <w:rPr>
          <w:i/>
          <w:iCs/>
          <w:lang w:val="en-US"/>
        </w:rPr>
        <w:t xml:space="preserve"> intercept and curvature (cIC); error variance</w:t>
      </w:r>
      <w:r w:rsidR="00661C2A" w:rsidRPr="006666E1">
        <w:rPr>
          <w:i/>
          <w:iCs/>
          <w:lang w:val="en-US"/>
        </w:rPr>
        <w:t xml:space="preserve"> </w:t>
      </w:r>
      <w:r w:rsidR="003D7543" w:rsidRPr="006666E1">
        <w:rPr>
          <w:i/>
          <w:iCs/>
          <w:lang w:val="en-US"/>
        </w:rPr>
        <w:t>across measurement</w:t>
      </w:r>
      <w:r w:rsidR="00661C2A" w:rsidRPr="006666E1">
        <w:rPr>
          <w:i/>
          <w:iCs/>
          <w:lang w:val="en-US"/>
        </w:rPr>
        <w:t xml:space="preserve"> time point</w:t>
      </w:r>
      <w:r w:rsidR="003D7543" w:rsidRPr="006666E1">
        <w:rPr>
          <w:i/>
          <w:iCs/>
          <w:lang w:val="en-US"/>
        </w:rPr>
        <w:t>s</w:t>
      </w:r>
      <w:r w:rsidR="00661C2A" w:rsidRPr="006666E1">
        <w:rPr>
          <w:i/>
          <w:iCs/>
          <w:lang w:val="en-US"/>
        </w:rPr>
        <w:t xml:space="preserve"> -</w:t>
      </w:r>
      <w:r w:rsidR="003C797F" w:rsidRPr="006666E1">
        <w:rPr>
          <w:i/>
          <w:iCs/>
          <w:lang w:val="en-US"/>
        </w:rPr>
        <w:t xml:space="preserve"> at baseline (eY</w:t>
      </w:r>
      <w:r w:rsidR="003C797F" w:rsidRPr="006666E1">
        <w:rPr>
          <w:i/>
          <w:iCs/>
          <w:vertAlign w:val="subscript"/>
          <w:lang w:val="en-US"/>
        </w:rPr>
        <w:t>t0</w:t>
      </w:r>
      <w:r w:rsidR="003C797F" w:rsidRPr="006666E1">
        <w:rPr>
          <w:i/>
          <w:iCs/>
          <w:lang w:val="en-US"/>
        </w:rPr>
        <w:t>), 4 (eY</w:t>
      </w:r>
      <w:r w:rsidR="003C797F" w:rsidRPr="006666E1">
        <w:rPr>
          <w:i/>
          <w:iCs/>
          <w:vertAlign w:val="subscript"/>
          <w:lang w:val="en-US"/>
        </w:rPr>
        <w:t>t4</w:t>
      </w:r>
      <w:r w:rsidR="003C797F" w:rsidRPr="006666E1">
        <w:rPr>
          <w:i/>
          <w:iCs/>
          <w:lang w:val="en-US"/>
        </w:rPr>
        <w:t>), 8 (eY</w:t>
      </w:r>
      <w:r w:rsidR="003C797F" w:rsidRPr="006666E1">
        <w:rPr>
          <w:i/>
          <w:iCs/>
          <w:vertAlign w:val="subscript"/>
          <w:lang w:val="en-US"/>
        </w:rPr>
        <w:t>t8</w:t>
      </w:r>
      <w:r w:rsidR="003C797F" w:rsidRPr="006666E1">
        <w:rPr>
          <w:i/>
          <w:iCs/>
          <w:lang w:val="en-US"/>
        </w:rPr>
        <w:t>) and 12 (eY</w:t>
      </w:r>
      <w:r w:rsidR="003C797F" w:rsidRPr="006666E1">
        <w:rPr>
          <w:i/>
          <w:iCs/>
          <w:vertAlign w:val="subscript"/>
          <w:lang w:val="en-US"/>
        </w:rPr>
        <w:t>t12</w:t>
      </w:r>
      <w:r w:rsidR="003C797F" w:rsidRPr="006666E1">
        <w:rPr>
          <w:i/>
          <w:iCs/>
          <w:lang w:val="en-US"/>
        </w:rPr>
        <w:t>) weeks</w:t>
      </w:r>
      <w:r w:rsidR="00661C2A" w:rsidRPr="006666E1">
        <w:rPr>
          <w:i/>
          <w:iCs/>
          <w:lang w:val="en-US"/>
        </w:rPr>
        <w:t>.</w:t>
      </w:r>
    </w:p>
    <w:p w14:paraId="040C7DD8" w14:textId="77777777" w:rsidR="003C797F" w:rsidRPr="006666E1" w:rsidRDefault="003C797F" w:rsidP="00004B76">
      <w:pPr>
        <w:spacing w:line="360" w:lineRule="auto"/>
        <w:jc w:val="both"/>
        <w:rPr>
          <w:i/>
          <w:iCs/>
          <w:lang w:val="en-US"/>
        </w:rPr>
      </w:pPr>
    </w:p>
    <w:p w14:paraId="2AF36DAF" w14:textId="225B8F2C" w:rsidR="00004B76" w:rsidRPr="006666E1" w:rsidRDefault="00004B76" w:rsidP="00004B76">
      <w:pPr>
        <w:spacing w:line="360" w:lineRule="auto"/>
        <w:jc w:val="both"/>
        <w:rPr>
          <w:i/>
          <w:iCs/>
          <w:lang w:val="en-US"/>
        </w:rPr>
      </w:pPr>
    </w:p>
    <w:p w14:paraId="2D904967" w14:textId="135CB3A9" w:rsidR="003C797F" w:rsidRPr="006666E1" w:rsidRDefault="003C797F" w:rsidP="00004B76">
      <w:pPr>
        <w:spacing w:line="360" w:lineRule="auto"/>
        <w:jc w:val="both"/>
        <w:rPr>
          <w:i/>
          <w:iCs/>
          <w:lang w:val="en-US"/>
        </w:rPr>
      </w:pPr>
    </w:p>
    <w:p w14:paraId="6665198F" w14:textId="4F926182" w:rsidR="003C797F" w:rsidRPr="006666E1" w:rsidRDefault="003C797F" w:rsidP="00004B76">
      <w:pPr>
        <w:spacing w:line="360" w:lineRule="auto"/>
        <w:jc w:val="both"/>
        <w:rPr>
          <w:i/>
          <w:iCs/>
          <w:lang w:val="en-US"/>
        </w:rPr>
      </w:pPr>
    </w:p>
    <w:p w14:paraId="3DB39AE8" w14:textId="2E4A9897" w:rsidR="003C797F" w:rsidRPr="006666E1" w:rsidRDefault="003C797F" w:rsidP="00004B76">
      <w:pPr>
        <w:spacing w:line="360" w:lineRule="auto"/>
        <w:jc w:val="both"/>
        <w:rPr>
          <w:i/>
          <w:iCs/>
          <w:lang w:val="en-US"/>
        </w:rPr>
      </w:pPr>
    </w:p>
    <w:p w14:paraId="7ECC9851" w14:textId="77777777" w:rsidR="003C797F" w:rsidRPr="006666E1" w:rsidRDefault="003C797F" w:rsidP="00004B76">
      <w:pPr>
        <w:spacing w:line="360" w:lineRule="auto"/>
        <w:jc w:val="both"/>
        <w:rPr>
          <w:i/>
          <w:iCs/>
          <w:lang w:val="en-US"/>
        </w:rPr>
      </w:pPr>
    </w:p>
    <w:p w14:paraId="57C3AAB0" w14:textId="77777777" w:rsidR="00004B76" w:rsidRPr="006666E1" w:rsidRDefault="00004B76" w:rsidP="00004B76">
      <w:pPr>
        <w:pStyle w:val="NormalWeb"/>
        <w:spacing w:before="280" w:beforeAutospacing="0" w:after="280" w:afterAutospacing="0" w:line="480" w:lineRule="auto"/>
        <w:jc w:val="both"/>
        <w:rPr>
          <w:color w:val="000000"/>
          <w:lang w:val="en-US"/>
        </w:rPr>
      </w:pPr>
      <w:r w:rsidRPr="006666E1">
        <w:rPr>
          <w:color w:val="000000"/>
          <w:lang w:val="en-US"/>
        </w:rPr>
        <w:t>Latent growth curve (LGC) models take the form:</w:t>
      </w:r>
    </w:p>
    <w:p w14:paraId="08781328" w14:textId="77777777" w:rsidR="00004B76" w:rsidRPr="006666E1" w:rsidRDefault="00004B76" w:rsidP="00004B76">
      <w:pPr>
        <w:pStyle w:val="NormalWeb"/>
        <w:spacing w:before="280" w:beforeAutospacing="0" w:after="280" w:afterAutospacing="0" w:line="480" w:lineRule="auto"/>
        <w:jc w:val="center"/>
        <w:rPr>
          <w:color w:val="000000"/>
          <w:lang w:val="en-US"/>
        </w:rPr>
      </w:pPr>
      <w:r w:rsidRPr="006666E1">
        <w:rPr>
          <w:i/>
          <w:iCs/>
          <w:color w:val="000000"/>
          <w:lang w:val="en-US"/>
        </w:rPr>
        <w:t>Y</w:t>
      </w:r>
      <w:r w:rsidRPr="006666E1">
        <w:rPr>
          <w:i/>
          <w:iCs/>
          <w:color w:val="000000"/>
          <w:vertAlign w:val="subscript"/>
          <w:lang w:val="en-US"/>
        </w:rPr>
        <w:t>ij</w:t>
      </w:r>
      <w:r w:rsidRPr="006666E1">
        <w:rPr>
          <w:i/>
          <w:iCs/>
          <w:color w:val="000000"/>
          <w:lang w:val="en-US"/>
        </w:rPr>
        <w:t xml:space="preserve"> </w:t>
      </w:r>
      <w:r w:rsidRPr="006666E1">
        <w:rPr>
          <w:color w:val="000000"/>
          <w:lang w:val="en-US"/>
        </w:rPr>
        <w:t xml:space="preserve">= </w:t>
      </w:r>
      <w:r w:rsidRPr="006666E1">
        <w:rPr>
          <w:i/>
          <w:iCs/>
          <w:color w:val="000000"/>
          <w:lang w:val="en-US"/>
        </w:rPr>
        <w:t xml:space="preserve">I </w:t>
      </w:r>
      <w:r w:rsidRPr="006666E1">
        <w:rPr>
          <w:color w:val="000000"/>
          <w:lang w:val="en-US"/>
        </w:rPr>
        <w:t xml:space="preserve">+ </w:t>
      </w:r>
      <w:r w:rsidRPr="006666E1">
        <w:rPr>
          <w:i/>
          <w:iCs/>
          <w:color w:val="000000"/>
          <w:lang w:val="en-US"/>
        </w:rPr>
        <w:t>St</w:t>
      </w:r>
      <w:r w:rsidRPr="006666E1">
        <w:rPr>
          <w:i/>
          <w:iCs/>
          <w:color w:val="000000"/>
          <w:vertAlign w:val="subscript"/>
          <w:lang w:val="en-US"/>
        </w:rPr>
        <w:t>i</w:t>
      </w:r>
      <w:r w:rsidRPr="006666E1">
        <w:rPr>
          <w:color w:val="000000"/>
          <w:vertAlign w:val="subscript"/>
          <w:lang w:val="en-US"/>
        </w:rPr>
        <w:t xml:space="preserve"> </w:t>
      </w:r>
      <w:r w:rsidRPr="006666E1">
        <w:rPr>
          <w:color w:val="000000"/>
          <w:lang w:val="en-US"/>
        </w:rPr>
        <w:t xml:space="preserve">+ </w:t>
      </w:r>
      <w:r w:rsidRPr="006666E1">
        <w:rPr>
          <w:i/>
          <w:iCs/>
          <w:color w:val="000000"/>
          <w:lang w:val="en-US"/>
        </w:rPr>
        <w:t>Ct</w:t>
      </w:r>
      <w:r w:rsidRPr="006666E1">
        <w:rPr>
          <w:i/>
          <w:iCs/>
          <w:color w:val="000000"/>
          <w:vertAlign w:val="subscript"/>
          <w:lang w:val="en-US"/>
        </w:rPr>
        <w:t>i</w:t>
      </w:r>
      <w:r w:rsidRPr="006666E1">
        <w:rPr>
          <w:i/>
          <w:iCs/>
          <w:color w:val="000000"/>
          <w:lang w:val="en-US"/>
        </w:rPr>
        <w:t xml:space="preserve"> </w:t>
      </w:r>
      <w:r w:rsidRPr="006666E1">
        <w:rPr>
          <w:color w:val="000000"/>
          <w:lang w:val="en-US"/>
        </w:rPr>
        <w:t xml:space="preserve">+ </w:t>
      </w:r>
      <w:r w:rsidRPr="006666E1">
        <w:rPr>
          <w:i/>
          <w:iCs/>
          <w:color w:val="000000"/>
          <w:lang w:val="en-US"/>
        </w:rPr>
        <w:t>u</w:t>
      </w:r>
      <w:r w:rsidRPr="006666E1">
        <w:rPr>
          <w:i/>
          <w:iCs/>
          <w:color w:val="000000"/>
          <w:vertAlign w:val="subscript"/>
          <w:lang w:val="en-US"/>
        </w:rPr>
        <w:t>Ij</w:t>
      </w:r>
      <w:r w:rsidRPr="006666E1">
        <w:rPr>
          <w:color w:val="000000"/>
          <w:lang w:val="en-US"/>
        </w:rPr>
        <w:t xml:space="preserve"> + </w:t>
      </w:r>
      <w:r w:rsidRPr="006666E1">
        <w:rPr>
          <w:i/>
          <w:iCs/>
          <w:color w:val="000000"/>
          <w:lang w:val="en-US"/>
        </w:rPr>
        <w:t>u</w:t>
      </w:r>
      <w:r w:rsidRPr="006666E1">
        <w:rPr>
          <w:i/>
          <w:iCs/>
          <w:color w:val="000000"/>
          <w:vertAlign w:val="subscript"/>
          <w:lang w:val="en-US"/>
        </w:rPr>
        <w:t>sj</w:t>
      </w:r>
      <w:r w:rsidRPr="006666E1">
        <w:rPr>
          <w:i/>
          <w:iCs/>
          <w:color w:val="000000"/>
          <w:lang w:val="en-US"/>
        </w:rPr>
        <w:t>t</w:t>
      </w:r>
      <w:r w:rsidRPr="006666E1">
        <w:rPr>
          <w:i/>
          <w:iCs/>
          <w:color w:val="000000"/>
          <w:vertAlign w:val="subscript"/>
          <w:lang w:val="en-US"/>
        </w:rPr>
        <w:t>i</w:t>
      </w:r>
      <w:r w:rsidRPr="006666E1">
        <w:rPr>
          <w:color w:val="000000"/>
          <w:lang w:val="en-US"/>
        </w:rPr>
        <w:t xml:space="preserve"> + </w:t>
      </w:r>
      <w:r w:rsidRPr="006666E1">
        <w:rPr>
          <w:i/>
          <w:iCs/>
          <w:color w:val="000000"/>
          <w:lang w:val="en-US"/>
        </w:rPr>
        <w:t>u</w:t>
      </w:r>
      <w:r w:rsidRPr="006666E1">
        <w:rPr>
          <w:i/>
          <w:iCs/>
          <w:color w:val="000000"/>
          <w:vertAlign w:val="subscript"/>
          <w:lang w:val="en-US"/>
        </w:rPr>
        <w:t>cj</w:t>
      </w:r>
      <w:r w:rsidRPr="006666E1">
        <w:rPr>
          <w:i/>
          <w:iCs/>
          <w:color w:val="000000"/>
          <w:lang w:val="en-US"/>
        </w:rPr>
        <w:t>t</w:t>
      </w:r>
      <w:r w:rsidRPr="006666E1">
        <w:rPr>
          <w:i/>
          <w:iCs/>
          <w:color w:val="000000"/>
          <w:vertAlign w:val="subscript"/>
          <w:lang w:val="en-US"/>
        </w:rPr>
        <w:t>i</w:t>
      </w:r>
      <w:r w:rsidRPr="006666E1">
        <w:rPr>
          <w:color w:val="000000"/>
          <w:lang w:val="en-US"/>
        </w:rPr>
        <w:t xml:space="preserve"> + </w:t>
      </w:r>
      <w:r w:rsidRPr="006666E1">
        <w:rPr>
          <w:i/>
          <w:iCs/>
          <w:color w:val="000000"/>
          <w:lang w:val="en-US"/>
        </w:rPr>
        <w:t>e</w:t>
      </w:r>
      <w:r w:rsidRPr="006666E1">
        <w:rPr>
          <w:i/>
          <w:iCs/>
          <w:color w:val="000000"/>
          <w:vertAlign w:val="subscript"/>
          <w:lang w:val="en-US"/>
        </w:rPr>
        <w:t>ij</w:t>
      </w:r>
    </w:p>
    <w:p w14:paraId="0183AA9F" w14:textId="77777777" w:rsidR="00004B76" w:rsidRPr="006666E1" w:rsidRDefault="00004B76" w:rsidP="00004B76">
      <w:pPr>
        <w:pStyle w:val="NormalWeb"/>
        <w:spacing w:before="280" w:beforeAutospacing="0" w:after="280" w:afterAutospacing="0" w:line="480" w:lineRule="auto"/>
        <w:jc w:val="both"/>
        <w:rPr>
          <w:color w:val="000000"/>
          <w:lang w:val="en-US"/>
        </w:rPr>
      </w:pPr>
      <w:r w:rsidRPr="006666E1">
        <w:rPr>
          <w:color w:val="000000"/>
          <w:lang w:val="en-US"/>
        </w:rPr>
        <w:t xml:space="preserve">where </w:t>
      </w:r>
      <w:r w:rsidRPr="006666E1">
        <w:rPr>
          <w:i/>
          <w:iCs/>
          <w:color w:val="000000"/>
          <w:lang w:val="en-US"/>
        </w:rPr>
        <w:t>Y</w:t>
      </w:r>
      <w:r w:rsidRPr="006666E1">
        <w:rPr>
          <w:color w:val="000000"/>
          <w:lang w:val="en-US"/>
        </w:rPr>
        <w:t xml:space="preserve"> is the outcome score for person, </w:t>
      </w:r>
      <w:r w:rsidRPr="006666E1">
        <w:rPr>
          <w:i/>
          <w:iCs/>
          <w:color w:val="000000"/>
          <w:lang w:val="en-US"/>
        </w:rPr>
        <w:t>j</w:t>
      </w:r>
      <w:r w:rsidRPr="006666E1">
        <w:rPr>
          <w:color w:val="000000"/>
          <w:lang w:val="en-US"/>
        </w:rPr>
        <w:t xml:space="preserve">, at time, </w:t>
      </w:r>
      <w:r w:rsidRPr="006666E1">
        <w:rPr>
          <w:i/>
          <w:iCs/>
          <w:color w:val="000000"/>
          <w:lang w:val="en-US"/>
        </w:rPr>
        <w:t>i</w:t>
      </w:r>
      <w:r w:rsidRPr="006666E1">
        <w:rPr>
          <w:color w:val="000000"/>
          <w:lang w:val="en-US"/>
        </w:rPr>
        <w:t>,</w:t>
      </w:r>
      <w:r w:rsidRPr="006666E1">
        <w:rPr>
          <w:i/>
          <w:iCs/>
          <w:color w:val="000000"/>
          <w:lang w:val="en-US"/>
        </w:rPr>
        <w:t xml:space="preserve"> t</w:t>
      </w:r>
      <w:r w:rsidRPr="006666E1">
        <w:rPr>
          <w:i/>
          <w:iCs/>
          <w:color w:val="000000"/>
          <w:vertAlign w:val="subscript"/>
          <w:lang w:val="en-US"/>
        </w:rPr>
        <w:t>i</w:t>
      </w:r>
      <w:r w:rsidRPr="006666E1">
        <w:rPr>
          <w:color w:val="000000"/>
          <w:lang w:val="en-US"/>
        </w:rPr>
        <w:t xml:space="preserve"> is a vector of time points representing [0, 4, 8, 12] weeks, </w:t>
      </w:r>
      <w:r w:rsidRPr="006666E1">
        <w:rPr>
          <w:i/>
          <w:iCs/>
          <w:color w:val="000000"/>
          <w:lang w:val="en-US"/>
        </w:rPr>
        <w:t>I</w:t>
      </w:r>
      <w:r w:rsidRPr="006666E1">
        <w:rPr>
          <w:color w:val="000000"/>
          <w:lang w:val="en-US"/>
        </w:rPr>
        <w:t xml:space="preserve"> is an intercept term representing the average value at </w:t>
      </w:r>
      <w:r w:rsidRPr="006666E1">
        <w:rPr>
          <w:i/>
          <w:iCs/>
          <w:color w:val="000000"/>
          <w:lang w:val="en-US"/>
        </w:rPr>
        <w:t xml:space="preserve">t=0 </w:t>
      </w:r>
      <w:r w:rsidRPr="006666E1">
        <w:rPr>
          <w:color w:val="000000"/>
          <w:lang w:val="en-US"/>
        </w:rPr>
        <w:t xml:space="preserve">for all participants, </w:t>
      </w:r>
      <w:r w:rsidRPr="006666E1">
        <w:rPr>
          <w:i/>
          <w:iCs/>
          <w:color w:val="000000"/>
          <w:lang w:val="en-US"/>
        </w:rPr>
        <w:t>S</w:t>
      </w:r>
      <w:r w:rsidRPr="006666E1">
        <w:rPr>
          <w:color w:val="000000"/>
          <w:lang w:val="en-US"/>
        </w:rPr>
        <w:t xml:space="preserve"> is a slope term representing the average linear change of </w:t>
      </w:r>
      <w:r w:rsidRPr="006666E1">
        <w:rPr>
          <w:i/>
          <w:iCs/>
          <w:color w:val="000000"/>
          <w:lang w:val="en-US"/>
        </w:rPr>
        <w:t>Y</w:t>
      </w:r>
      <w:r w:rsidRPr="006666E1">
        <w:rPr>
          <w:i/>
          <w:iCs/>
          <w:color w:val="000000"/>
          <w:vertAlign w:val="subscript"/>
          <w:lang w:val="en-US"/>
        </w:rPr>
        <w:t>ij</w:t>
      </w:r>
      <w:r w:rsidRPr="006666E1">
        <w:rPr>
          <w:color w:val="000000"/>
          <w:lang w:val="en-US"/>
        </w:rPr>
        <w:t xml:space="preserve">  over time for all participants, </w:t>
      </w:r>
      <w:r w:rsidRPr="006666E1">
        <w:rPr>
          <w:i/>
          <w:iCs/>
          <w:color w:val="000000"/>
          <w:lang w:val="en-US"/>
        </w:rPr>
        <w:t>C</w:t>
      </w:r>
      <w:r w:rsidRPr="006666E1">
        <w:rPr>
          <w:color w:val="000000"/>
          <w:lang w:val="en-US"/>
        </w:rPr>
        <w:t xml:space="preserve"> is a curvature term representing the quadratic change over time of </w:t>
      </w:r>
      <w:r w:rsidRPr="006666E1">
        <w:rPr>
          <w:i/>
          <w:iCs/>
          <w:color w:val="000000"/>
          <w:lang w:val="en-US"/>
        </w:rPr>
        <w:t>Y</w:t>
      </w:r>
      <w:r w:rsidRPr="006666E1">
        <w:rPr>
          <w:i/>
          <w:iCs/>
          <w:color w:val="000000"/>
          <w:vertAlign w:val="subscript"/>
          <w:lang w:val="en-US"/>
        </w:rPr>
        <w:t>ij</w:t>
      </w:r>
      <w:r w:rsidRPr="006666E1">
        <w:rPr>
          <w:color w:val="000000"/>
          <w:lang w:val="en-US"/>
        </w:rPr>
        <w:t xml:space="preserve"> for all participants, </w:t>
      </w:r>
      <w:r w:rsidRPr="006666E1">
        <w:rPr>
          <w:i/>
          <w:iCs/>
          <w:color w:val="000000"/>
          <w:lang w:val="en-US"/>
        </w:rPr>
        <w:t>u</w:t>
      </w:r>
      <w:r w:rsidRPr="006666E1">
        <w:rPr>
          <w:i/>
          <w:iCs/>
          <w:color w:val="000000"/>
          <w:vertAlign w:val="subscript"/>
          <w:lang w:val="en-US"/>
        </w:rPr>
        <w:t>ij</w:t>
      </w:r>
      <w:r w:rsidRPr="006666E1">
        <w:rPr>
          <w:color w:val="000000"/>
          <w:lang w:val="en-US"/>
        </w:rPr>
        <w:t xml:space="preserve"> is a random intercept term representing individual participant variation in </w:t>
      </w:r>
      <w:r w:rsidRPr="006666E1">
        <w:rPr>
          <w:i/>
          <w:iCs/>
          <w:color w:val="000000"/>
          <w:lang w:val="en-US"/>
        </w:rPr>
        <w:t>I</w:t>
      </w:r>
      <w:r w:rsidRPr="006666E1">
        <w:rPr>
          <w:color w:val="000000"/>
          <w:lang w:val="en-US"/>
        </w:rPr>
        <w:t xml:space="preserve">,  </w:t>
      </w:r>
      <w:r w:rsidRPr="006666E1">
        <w:rPr>
          <w:i/>
          <w:iCs/>
          <w:color w:val="000000"/>
          <w:lang w:val="en-US"/>
        </w:rPr>
        <w:t>u</w:t>
      </w:r>
      <w:r w:rsidRPr="006666E1">
        <w:rPr>
          <w:i/>
          <w:iCs/>
          <w:color w:val="000000"/>
          <w:vertAlign w:val="subscript"/>
          <w:lang w:val="en-US"/>
        </w:rPr>
        <w:t>sj</w:t>
      </w:r>
      <w:r w:rsidRPr="006666E1">
        <w:rPr>
          <w:color w:val="000000"/>
          <w:lang w:val="en-US"/>
        </w:rPr>
        <w:t xml:space="preserve"> is a random slope term representing individual participant variation in </w:t>
      </w:r>
      <w:r w:rsidRPr="006666E1">
        <w:rPr>
          <w:i/>
          <w:iCs/>
          <w:color w:val="000000"/>
          <w:lang w:val="en-US"/>
        </w:rPr>
        <w:t>S</w:t>
      </w:r>
      <w:r w:rsidRPr="006666E1">
        <w:rPr>
          <w:color w:val="000000"/>
          <w:lang w:val="en-US"/>
        </w:rPr>
        <w:t xml:space="preserve">, </w:t>
      </w:r>
      <w:r w:rsidRPr="006666E1">
        <w:rPr>
          <w:i/>
          <w:iCs/>
          <w:color w:val="000000"/>
          <w:lang w:val="en-US"/>
        </w:rPr>
        <w:t>u</w:t>
      </w:r>
      <w:r w:rsidRPr="006666E1">
        <w:rPr>
          <w:i/>
          <w:iCs/>
          <w:color w:val="000000"/>
          <w:vertAlign w:val="subscript"/>
          <w:lang w:val="en-US"/>
        </w:rPr>
        <w:t>cj</w:t>
      </w:r>
      <w:r w:rsidRPr="006666E1">
        <w:rPr>
          <w:color w:val="000000"/>
          <w:lang w:val="en-US"/>
        </w:rPr>
        <w:t xml:space="preserve">  is a random curvature term representing individual participant variation in  </w:t>
      </w:r>
      <w:r w:rsidRPr="006666E1">
        <w:rPr>
          <w:i/>
          <w:iCs/>
          <w:color w:val="000000"/>
          <w:lang w:val="en-US"/>
        </w:rPr>
        <w:t>C</w:t>
      </w:r>
      <w:r w:rsidRPr="006666E1">
        <w:rPr>
          <w:color w:val="000000"/>
          <w:lang w:val="en-US"/>
        </w:rPr>
        <w:t xml:space="preserve">, and </w:t>
      </w:r>
      <w:r w:rsidRPr="006666E1">
        <w:rPr>
          <w:i/>
          <w:iCs/>
          <w:color w:val="000000"/>
          <w:lang w:val="en-US"/>
        </w:rPr>
        <w:t>e</w:t>
      </w:r>
      <w:r w:rsidRPr="006666E1">
        <w:rPr>
          <w:i/>
          <w:iCs/>
          <w:color w:val="000000"/>
          <w:vertAlign w:val="subscript"/>
          <w:lang w:val="en-US"/>
        </w:rPr>
        <w:t>ij</w:t>
      </w:r>
      <w:r w:rsidRPr="006666E1">
        <w:rPr>
          <w:color w:val="000000"/>
          <w:vertAlign w:val="subscript"/>
          <w:lang w:val="en-US"/>
        </w:rPr>
        <w:t xml:space="preserve"> </w:t>
      </w:r>
      <w:r w:rsidRPr="006666E1">
        <w:rPr>
          <w:color w:val="000000"/>
          <w:lang w:val="en-US"/>
        </w:rPr>
        <w:t xml:space="preserve">is an error term (see Supplementary Figure 1). </w:t>
      </w:r>
    </w:p>
    <w:p w14:paraId="49D2B25D" w14:textId="77777777" w:rsidR="00004B76" w:rsidRPr="006666E1" w:rsidRDefault="00004B76" w:rsidP="00335E50">
      <w:pPr>
        <w:spacing w:before="100" w:beforeAutospacing="1" w:after="100" w:afterAutospacing="1" w:line="276" w:lineRule="auto"/>
        <w:contextualSpacing/>
        <w:jc w:val="both"/>
        <w:rPr>
          <w:i/>
          <w:iCs/>
          <w:lang w:val="en-US" w:eastAsia="pt-BR"/>
        </w:rPr>
      </w:pPr>
    </w:p>
    <w:p w14:paraId="585F4507" w14:textId="68FC73CA" w:rsidR="007A3406" w:rsidRPr="006666E1" w:rsidRDefault="007A3406" w:rsidP="00335E50">
      <w:pPr>
        <w:spacing w:before="100" w:beforeAutospacing="1" w:after="100" w:afterAutospacing="1" w:line="276" w:lineRule="auto"/>
        <w:contextualSpacing/>
        <w:jc w:val="both"/>
        <w:rPr>
          <w:i/>
          <w:iCs/>
          <w:lang w:val="en-US" w:eastAsia="pt-BR"/>
        </w:rPr>
      </w:pPr>
    </w:p>
    <w:p w14:paraId="37F2F732" w14:textId="7F01FD0C" w:rsidR="00004B76" w:rsidRPr="006666E1" w:rsidRDefault="00004B76" w:rsidP="00335E50">
      <w:pPr>
        <w:spacing w:before="100" w:beforeAutospacing="1" w:after="100" w:afterAutospacing="1" w:line="276" w:lineRule="auto"/>
        <w:contextualSpacing/>
        <w:jc w:val="both"/>
        <w:rPr>
          <w:i/>
          <w:iCs/>
          <w:lang w:val="en-US" w:eastAsia="pt-BR"/>
        </w:rPr>
      </w:pPr>
    </w:p>
    <w:p w14:paraId="0A55A4EE" w14:textId="12A503C6" w:rsidR="00004B76" w:rsidRPr="006666E1" w:rsidRDefault="00004B76" w:rsidP="00335E50">
      <w:pPr>
        <w:spacing w:before="100" w:beforeAutospacing="1" w:after="100" w:afterAutospacing="1" w:line="276" w:lineRule="auto"/>
        <w:contextualSpacing/>
        <w:jc w:val="both"/>
        <w:rPr>
          <w:i/>
          <w:iCs/>
          <w:lang w:val="en-US" w:eastAsia="pt-BR"/>
        </w:rPr>
      </w:pPr>
    </w:p>
    <w:p w14:paraId="5F8E7714" w14:textId="777B2449" w:rsidR="00004B76" w:rsidRPr="006666E1" w:rsidRDefault="00004B76" w:rsidP="00335E50">
      <w:pPr>
        <w:spacing w:before="100" w:beforeAutospacing="1" w:after="100" w:afterAutospacing="1" w:line="276" w:lineRule="auto"/>
        <w:contextualSpacing/>
        <w:jc w:val="both"/>
        <w:rPr>
          <w:i/>
          <w:iCs/>
          <w:lang w:val="en-US" w:eastAsia="pt-BR"/>
        </w:rPr>
      </w:pPr>
    </w:p>
    <w:p w14:paraId="4A2C058C" w14:textId="15DD9D9C" w:rsidR="00004B76" w:rsidRPr="006666E1" w:rsidRDefault="00004B76" w:rsidP="00335E50">
      <w:pPr>
        <w:spacing w:before="100" w:beforeAutospacing="1" w:after="100" w:afterAutospacing="1" w:line="276" w:lineRule="auto"/>
        <w:contextualSpacing/>
        <w:jc w:val="both"/>
        <w:rPr>
          <w:i/>
          <w:iCs/>
          <w:lang w:val="en-US" w:eastAsia="pt-BR"/>
        </w:rPr>
      </w:pPr>
    </w:p>
    <w:p w14:paraId="71F423AA" w14:textId="3E09213A" w:rsidR="00004B76" w:rsidRPr="006666E1" w:rsidRDefault="00004B76" w:rsidP="00335E50">
      <w:pPr>
        <w:spacing w:before="100" w:beforeAutospacing="1" w:after="100" w:afterAutospacing="1" w:line="276" w:lineRule="auto"/>
        <w:contextualSpacing/>
        <w:jc w:val="both"/>
        <w:rPr>
          <w:i/>
          <w:iCs/>
          <w:lang w:val="en-US" w:eastAsia="pt-BR"/>
        </w:rPr>
      </w:pPr>
    </w:p>
    <w:p w14:paraId="7F4C7A45" w14:textId="33FB9EDB" w:rsidR="00004B76" w:rsidRPr="006666E1" w:rsidRDefault="00004B76" w:rsidP="00335E50">
      <w:pPr>
        <w:spacing w:before="100" w:beforeAutospacing="1" w:after="100" w:afterAutospacing="1" w:line="276" w:lineRule="auto"/>
        <w:contextualSpacing/>
        <w:jc w:val="both"/>
        <w:rPr>
          <w:i/>
          <w:iCs/>
          <w:lang w:val="en-US" w:eastAsia="pt-BR"/>
        </w:rPr>
      </w:pPr>
    </w:p>
    <w:p w14:paraId="5709FFB7" w14:textId="77777777" w:rsidR="00004B76" w:rsidRPr="006666E1" w:rsidRDefault="00004B76" w:rsidP="00335E50">
      <w:pPr>
        <w:spacing w:before="100" w:beforeAutospacing="1" w:after="100" w:afterAutospacing="1" w:line="276" w:lineRule="auto"/>
        <w:contextualSpacing/>
        <w:jc w:val="both"/>
        <w:rPr>
          <w:i/>
          <w:iCs/>
          <w:lang w:val="en-US" w:eastAsia="pt-BR"/>
        </w:rPr>
      </w:pPr>
    </w:p>
    <w:p w14:paraId="34BC48BF" w14:textId="77777777" w:rsidR="007A3406" w:rsidRPr="006666E1" w:rsidRDefault="007A3406" w:rsidP="00335E50">
      <w:pPr>
        <w:spacing w:before="100" w:beforeAutospacing="1" w:after="100" w:afterAutospacing="1" w:line="276" w:lineRule="auto"/>
        <w:contextualSpacing/>
        <w:jc w:val="both"/>
        <w:rPr>
          <w:i/>
          <w:iCs/>
          <w:lang w:val="en-US" w:eastAsia="pt-BR"/>
        </w:rPr>
      </w:pPr>
    </w:p>
    <w:p w14:paraId="40C2EF22" w14:textId="77777777" w:rsidR="007A3406" w:rsidRPr="006666E1" w:rsidRDefault="007A3406" w:rsidP="00335E50">
      <w:pPr>
        <w:spacing w:before="100" w:beforeAutospacing="1" w:after="100" w:afterAutospacing="1" w:line="276" w:lineRule="auto"/>
        <w:contextualSpacing/>
        <w:jc w:val="both"/>
        <w:rPr>
          <w:i/>
          <w:iCs/>
          <w:lang w:val="en-US" w:eastAsia="pt-BR"/>
        </w:rPr>
      </w:pPr>
    </w:p>
    <w:p w14:paraId="2DB5699B" w14:textId="77777777" w:rsidR="007A3406" w:rsidRPr="006666E1" w:rsidRDefault="007A3406" w:rsidP="00335E50">
      <w:pPr>
        <w:spacing w:before="100" w:beforeAutospacing="1" w:after="100" w:afterAutospacing="1" w:line="276" w:lineRule="auto"/>
        <w:contextualSpacing/>
        <w:jc w:val="both"/>
        <w:rPr>
          <w:i/>
          <w:iCs/>
          <w:lang w:val="en-US" w:eastAsia="pt-BR"/>
        </w:rPr>
      </w:pPr>
    </w:p>
    <w:p w14:paraId="788DB5D5" w14:textId="77777777" w:rsidR="007A3406" w:rsidRPr="006666E1" w:rsidRDefault="007A3406" w:rsidP="00335E50">
      <w:pPr>
        <w:spacing w:before="100" w:beforeAutospacing="1" w:after="100" w:afterAutospacing="1" w:line="276" w:lineRule="auto"/>
        <w:contextualSpacing/>
        <w:jc w:val="both"/>
        <w:rPr>
          <w:i/>
          <w:iCs/>
          <w:lang w:val="en-US" w:eastAsia="pt-BR"/>
        </w:rPr>
      </w:pPr>
    </w:p>
    <w:p w14:paraId="729FEB76" w14:textId="77777777" w:rsidR="007A3406" w:rsidRPr="006666E1" w:rsidRDefault="007A3406" w:rsidP="00335E50">
      <w:pPr>
        <w:spacing w:before="100" w:beforeAutospacing="1" w:after="100" w:afterAutospacing="1" w:line="276" w:lineRule="auto"/>
        <w:contextualSpacing/>
        <w:jc w:val="both"/>
        <w:rPr>
          <w:i/>
          <w:iCs/>
          <w:lang w:val="en-US" w:eastAsia="pt-BR"/>
        </w:rPr>
      </w:pPr>
    </w:p>
    <w:p w14:paraId="674C2526" w14:textId="77777777" w:rsidR="007A3406" w:rsidRPr="006666E1" w:rsidRDefault="007A3406" w:rsidP="00335E50">
      <w:pPr>
        <w:spacing w:before="100" w:beforeAutospacing="1" w:after="100" w:afterAutospacing="1" w:line="276" w:lineRule="auto"/>
        <w:contextualSpacing/>
        <w:jc w:val="both"/>
        <w:rPr>
          <w:i/>
          <w:iCs/>
          <w:lang w:val="en-US" w:eastAsia="pt-BR"/>
        </w:rPr>
      </w:pPr>
    </w:p>
    <w:p w14:paraId="1FBD8AAF" w14:textId="77777777" w:rsidR="007A3406" w:rsidRPr="006666E1" w:rsidRDefault="007A3406" w:rsidP="00335E50">
      <w:pPr>
        <w:spacing w:before="100" w:beforeAutospacing="1" w:after="100" w:afterAutospacing="1" w:line="276" w:lineRule="auto"/>
        <w:contextualSpacing/>
        <w:jc w:val="both"/>
        <w:rPr>
          <w:i/>
          <w:iCs/>
          <w:lang w:val="en-US" w:eastAsia="pt-BR"/>
        </w:rPr>
      </w:pPr>
    </w:p>
    <w:p w14:paraId="118426D8" w14:textId="77777777" w:rsidR="007A3406" w:rsidRPr="006666E1" w:rsidRDefault="007A3406" w:rsidP="00335E50">
      <w:pPr>
        <w:spacing w:before="100" w:beforeAutospacing="1" w:after="100" w:afterAutospacing="1" w:line="276" w:lineRule="auto"/>
        <w:contextualSpacing/>
        <w:jc w:val="both"/>
        <w:rPr>
          <w:i/>
          <w:iCs/>
          <w:lang w:val="en-US" w:eastAsia="pt-BR"/>
        </w:rPr>
      </w:pPr>
    </w:p>
    <w:p w14:paraId="5744C8CF" w14:textId="77777777" w:rsidR="007A3406" w:rsidRPr="006666E1" w:rsidRDefault="007A3406" w:rsidP="00335E50">
      <w:pPr>
        <w:spacing w:before="100" w:beforeAutospacing="1" w:after="100" w:afterAutospacing="1" w:line="276" w:lineRule="auto"/>
        <w:contextualSpacing/>
        <w:jc w:val="both"/>
        <w:rPr>
          <w:i/>
          <w:iCs/>
          <w:lang w:val="en-US" w:eastAsia="pt-BR"/>
        </w:rPr>
      </w:pPr>
    </w:p>
    <w:p w14:paraId="0114E412" w14:textId="77777777" w:rsidR="007A3406" w:rsidRPr="006666E1" w:rsidRDefault="007A3406" w:rsidP="00335E50">
      <w:pPr>
        <w:spacing w:before="100" w:beforeAutospacing="1" w:after="100" w:afterAutospacing="1" w:line="276" w:lineRule="auto"/>
        <w:contextualSpacing/>
        <w:jc w:val="both"/>
        <w:rPr>
          <w:i/>
          <w:iCs/>
          <w:lang w:val="en-US" w:eastAsia="pt-BR"/>
        </w:rPr>
      </w:pPr>
    </w:p>
    <w:p w14:paraId="1742E2A2" w14:textId="77777777" w:rsidR="007A3406" w:rsidRPr="006666E1" w:rsidRDefault="007A3406" w:rsidP="00335E50">
      <w:pPr>
        <w:spacing w:before="100" w:beforeAutospacing="1" w:after="100" w:afterAutospacing="1" w:line="276" w:lineRule="auto"/>
        <w:contextualSpacing/>
        <w:jc w:val="both"/>
        <w:rPr>
          <w:i/>
          <w:iCs/>
          <w:lang w:val="en-US" w:eastAsia="pt-BR"/>
        </w:rPr>
      </w:pPr>
    </w:p>
    <w:p w14:paraId="5B6D6AB6" w14:textId="77777777" w:rsidR="007A3406" w:rsidRPr="006666E1" w:rsidRDefault="007A3406" w:rsidP="00335E50">
      <w:pPr>
        <w:spacing w:before="100" w:beforeAutospacing="1" w:after="100" w:afterAutospacing="1" w:line="276" w:lineRule="auto"/>
        <w:contextualSpacing/>
        <w:jc w:val="both"/>
        <w:rPr>
          <w:i/>
          <w:iCs/>
          <w:lang w:val="en-US" w:eastAsia="pt-BR"/>
        </w:rPr>
      </w:pPr>
    </w:p>
    <w:p w14:paraId="44855CAF" w14:textId="37C353AA" w:rsidR="00335E50" w:rsidRPr="006666E1" w:rsidRDefault="00155B2D" w:rsidP="00335E50">
      <w:pPr>
        <w:spacing w:before="100" w:beforeAutospacing="1" w:after="100" w:afterAutospacing="1" w:line="276" w:lineRule="auto"/>
        <w:contextualSpacing/>
        <w:jc w:val="both"/>
        <w:rPr>
          <w:i/>
          <w:iCs/>
          <w:lang w:val="en-US" w:eastAsia="pt-BR"/>
        </w:rPr>
      </w:pPr>
      <w:r w:rsidRPr="006666E1">
        <w:rPr>
          <w:i/>
          <w:iCs/>
          <w:lang w:val="en-US" w:eastAsia="pt-BR"/>
        </w:rPr>
        <w:lastRenderedPageBreak/>
        <w:t>Supplementary Table S1</w:t>
      </w:r>
      <w:r w:rsidR="00EB6D3B" w:rsidRPr="006666E1">
        <w:rPr>
          <w:i/>
          <w:iCs/>
          <w:lang w:val="en-US" w:eastAsia="pt-BR"/>
        </w:rPr>
        <w:t>.</w:t>
      </w:r>
      <w:r w:rsidRPr="006666E1">
        <w:rPr>
          <w:i/>
          <w:iCs/>
          <w:lang w:val="en-US" w:eastAsia="pt-BR"/>
        </w:rPr>
        <w:t xml:space="preserve"> Baseline characteristics of Completers and Non-completers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93"/>
        <w:gridCol w:w="1719"/>
        <w:gridCol w:w="2307"/>
        <w:gridCol w:w="1507"/>
      </w:tblGrid>
      <w:tr w:rsidR="00155B2D" w:rsidRPr="006666E1" w14:paraId="2ABCD658" w14:textId="77777777" w:rsidTr="00335E50">
        <w:trPr>
          <w:trHeight w:val="289"/>
          <w:jc w:val="center"/>
        </w:trPr>
        <w:tc>
          <w:tcPr>
            <w:tcW w:w="3500" w:type="dxa"/>
            <w:tcBorders>
              <w:top w:val="single" w:sz="4" w:space="0" w:color="auto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E889F7" w14:textId="77777777" w:rsidR="00155B2D" w:rsidRPr="006666E1" w:rsidRDefault="00155B2D" w:rsidP="008A0941">
            <w:pPr>
              <w:ind w:left="184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Characteristic</w:t>
            </w:r>
          </w:p>
        </w:tc>
        <w:tc>
          <w:tcPr>
            <w:tcW w:w="1725" w:type="dxa"/>
            <w:tcBorders>
              <w:top w:val="single" w:sz="4" w:space="0" w:color="auto"/>
              <w:bottom w:val="single" w:sz="4" w:space="0" w:color="000000"/>
            </w:tcBorders>
          </w:tcPr>
          <w:p w14:paraId="1343C7AB" w14:textId="77777777" w:rsidR="00155E0B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Completers </w:t>
            </w:r>
          </w:p>
          <w:p w14:paraId="2A01A651" w14:textId="21B1736C" w:rsidR="00155B2D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N=</w:t>
            </w:r>
            <w:r w:rsidR="00BE7863" w:rsidRPr="006666E1">
              <w:rPr>
                <w:sz w:val="18"/>
                <w:szCs w:val="18"/>
                <w:lang w:val="en-US"/>
              </w:rPr>
              <w:t>2</w:t>
            </w:r>
            <w:r w:rsidR="00F67A6C" w:rsidRPr="006666E1">
              <w:rPr>
                <w:sz w:val="18"/>
                <w:szCs w:val="18"/>
                <w:lang w:val="en-US"/>
              </w:rPr>
              <w:t>34</w:t>
            </w:r>
            <w:r w:rsidRPr="006666E1">
              <w:rPr>
                <w:sz w:val="18"/>
                <w:szCs w:val="18"/>
                <w:lang w:val="en-US"/>
              </w:rPr>
              <w:t>)</w:t>
            </w:r>
          </w:p>
        </w:tc>
        <w:tc>
          <w:tcPr>
            <w:tcW w:w="2314" w:type="dxa"/>
            <w:tcBorders>
              <w:top w:val="single" w:sz="4" w:space="0" w:color="auto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56463F" w14:textId="77777777" w:rsidR="00155B2D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Non-completers</w:t>
            </w:r>
          </w:p>
          <w:p w14:paraId="34D1AA0A" w14:textId="63D1106F" w:rsidR="00155B2D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N=</w:t>
            </w:r>
            <w:r w:rsidR="00F67A6C" w:rsidRPr="006666E1">
              <w:rPr>
                <w:sz w:val="18"/>
                <w:szCs w:val="18"/>
                <w:lang w:val="en-US"/>
              </w:rPr>
              <w:t>62</w:t>
            </w:r>
            <w:r w:rsidRPr="006666E1">
              <w:rPr>
                <w:sz w:val="18"/>
                <w:szCs w:val="18"/>
                <w:lang w:val="en-US"/>
              </w:rPr>
              <w:t>)</w:t>
            </w:r>
          </w:p>
        </w:tc>
        <w:tc>
          <w:tcPr>
            <w:tcW w:w="1514" w:type="dxa"/>
            <w:tcBorders>
              <w:top w:val="single" w:sz="4" w:space="0" w:color="auto"/>
              <w:bottom w:val="single" w:sz="4" w:space="0" w:color="000000"/>
            </w:tcBorders>
          </w:tcPr>
          <w:p w14:paraId="6A752296" w14:textId="77777777" w:rsidR="00155B2D" w:rsidRPr="006666E1" w:rsidRDefault="00155B2D" w:rsidP="00082D28">
            <w:pPr>
              <w:jc w:val="center"/>
              <w:rPr>
                <w:i/>
                <w:iCs/>
                <w:sz w:val="18"/>
                <w:szCs w:val="18"/>
                <w:lang w:val="en-US"/>
              </w:rPr>
            </w:pPr>
            <w:r w:rsidRPr="006666E1">
              <w:rPr>
                <w:i/>
                <w:iCs/>
                <w:sz w:val="18"/>
                <w:szCs w:val="18"/>
                <w:lang w:val="en-US"/>
              </w:rPr>
              <w:t>p</w:t>
            </w:r>
          </w:p>
        </w:tc>
      </w:tr>
      <w:tr w:rsidR="00155B2D" w:rsidRPr="006666E1" w14:paraId="162B157B" w14:textId="77777777" w:rsidTr="00335E50">
        <w:trPr>
          <w:trHeight w:val="278"/>
          <w:jc w:val="center"/>
        </w:trPr>
        <w:tc>
          <w:tcPr>
            <w:tcW w:w="3500" w:type="dxa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77BF7E" w14:textId="77777777" w:rsidR="00155B2D" w:rsidRPr="006666E1" w:rsidRDefault="00155B2D" w:rsidP="008A0941">
            <w:pPr>
              <w:ind w:left="42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Age (years), mean (SD)</w:t>
            </w:r>
          </w:p>
        </w:tc>
        <w:tc>
          <w:tcPr>
            <w:tcW w:w="1725" w:type="dxa"/>
            <w:tcBorders>
              <w:top w:val="single" w:sz="4" w:space="0" w:color="000000"/>
              <w:bottom w:val="single" w:sz="4" w:space="0" w:color="000000"/>
            </w:tcBorders>
          </w:tcPr>
          <w:p w14:paraId="71FA1039" w14:textId="7D61D35A" w:rsidR="00155B2D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51.</w:t>
            </w:r>
            <w:r w:rsidR="00BE7863" w:rsidRPr="006666E1">
              <w:rPr>
                <w:sz w:val="18"/>
                <w:szCs w:val="18"/>
                <w:lang w:val="en-US"/>
              </w:rPr>
              <w:t>7</w:t>
            </w:r>
            <w:r w:rsidRPr="006666E1">
              <w:rPr>
                <w:sz w:val="18"/>
                <w:szCs w:val="18"/>
                <w:lang w:val="en-US"/>
              </w:rPr>
              <w:t xml:space="preserve"> (</w:t>
            </w:r>
            <w:r w:rsidR="00BE7863" w:rsidRPr="006666E1">
              <w:rPr>
                <w:sz w:val="18"/>
                <w:szCs w:val="18"/>
                <w:lang w:val="en-US"/>
              </w:rPr>
              <w:t>0</w:t>
            </w:r>
            <w:r w:rsidRPr="006666E1">
              <w:rPr>
                <w:sz w:val="18"/>
                <w:szCs w:val="18"/>
                <w:lang w:val="en-US"/>
              </w:rPr>
              <w:t>.</w:t>
            </w:r>
            <w:r w:rsidR="000A1339" w:rsidRPr="006666E1">
              <w:rPr>
                <w:sz w:val="18"/>
                <w:szCs w:val="18"/>
                <w:lang w:val="en-US"/>
              </w:rPr>
              <w:t>7</w:t>
            </w:r>
            <w:r w:rsidRPr="006666E1">
              <w:rPr>
                <w:sz w:val="18"/>
                <w:szCs w:val="18"/>
                <w:lang w:val="en-US"/>
              </w:rPr>
              <w:t>)</w:t>
            </w:r>
          </w:p>
        </w:tc>
        <w:tc>
          <w:tcPr>
            <w:tcW w:w="2314" w:type="dxa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4D578A" w14:textId="6BCF3F74" w:rsidR="00155B2D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4</w:t>
            </w:r>
            <w:r w:rsidR="000A1339" w:rsidRPr="006666E1">
              <w:rPr>
                <w:sz w:val="18"/>
                <w:szCs w:val="18"/>
                <w:lang w:val="en-US"/>
              </w:rPr>
              <w:t>7</w:t>
            </w:r>
            <w:r w:rsidR="00BE7863" w:rsidRPr="006666E1">
              <w:rPr>
                <w:sz w:val="18"/>
                <w:szCs w:val="18"/>
                <w:lang w:val="en-US"/>
              </w:rPr>
              <w:t>.</w:t>
            </w:r>
            <w:r w:rsidR="000A1339" w:rsidRPr="006666E1">
              <w:rPr>
                <w:sz w:val="18"/>
                <w:szCs w:val="18"/>
                <w:lang w:val="en-US"/>
              </w:rPr>
              <w:t>7</w:t>
            </w:r>
            <w:r w:rsidRPr="006666E1">
              <w:rPr>
                <w:sz w:val="18"/>
                <w:szCs w:val="18"/>
                <w:lang w:val="en-US"/>
              </w:rPr>
              <w:t xml:space="preserve"> (1</w:t>
            </w:r>
            <w:r w:rsidR="00BE7863" w:rsidRPr="006666E1">
              <w:rPr>
                <w:sz w:val="18"/>
                <w:szCs w:val="18"/>
                <w:lang w:val="en-US"/>
              </w:rPr>
              <w:t>.</w:t>
            </w:r>
            <w:r w:rsidR="000A1339" w:rsidRPr="006666E1">
              <w:rPr>
                <w:sz w:val="18"/>
                <w:szCs w:val="18"/>
                <w:lang w:val="en-US"/>
              </w:rPr>
              <w:t>7</w:t>
            </w:r>
            <w:r w:rsidRPr="006666E1">
              <w:rPr>
                <w:sz w:val="18"/>
                <w:szCs w:val="18"/>
                <w:lang w:val="en-US"/>
              </w:rPr>
              <w:t>)</w:t>
            </w:r>
          </w:p>
        </w:tc>
        <w:tc>
          <w:tcPr>
            <w:tcW w:w="1514" w:type="dxa"/>
            <w:tcBorders>
              <w:top w:val="single" w:sz="4" w:space="0" w:color="000000"/>
              <w:bottom w:val="single" w:sz="4" w:space="0" w:color="000000"/>
            </w:tcBorders>
          </w:tcPr>
          <w:p w14:paraId="2F24144A" w14:textId="1911C368" w:rsidR="00155B2D" w:rsidRPr="006666E1" w:rsidRDefault="00BE208E" w:rsidP="00082D28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0.034</w:t>
            </w:r>
          </w:p>
        </w:tc>
      </w:tr>
      <w:tr w:rsidR="00155B2D" w:rsidRPr="006666E1" w14:paraId="7E418428" w14:textId="77777777" w:rsidTr="00335E50">
        <w:trPr>
          <w:trHeight w:val="278"/>
          <w:jc w:val="center"/>
        </w:trPr>
        <w:tc>
          <w:tcPr>
            <w:tcW w:w="3500" w:type="dxa"/>
            <w:tcBorders>
              <w:top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E3C4D0" w14:textId="77777777" w:rsidR="00155B2D" w:rsidRPr="006666E1" w:rsidRDefault="00155B2D" w:rsidP="008A0941">
            <w:pPr>
              <w:ind w:left="42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Age categories, N (%):</w:t>
            </w:r>
          </w:p>
        </w:tc>
        <w:tc>
          <w:tcPr>
            <w:tcW w:w="1725" w:type="dxa"/>
            <w:tcBorders>
              <w:top w:val="single" w:sz="4" w:space="0" w:color="000000"/>
            </w:tcBorders>
          </w:tcPr>
          <w:p w14:paraId="76020AB8" w14:textId="77777777" w:rsidR="00155B2D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2314" w:type="dxa"/>
            <w:tcBorders>
              <w:top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6226A9" w14:textId="77777777" w:rsidR="00155B2D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514" w:type="dxa"/>
            <w:tcBorders>
              <w:top w:val="single" w:sz="4" w:space="0" w:color="000000"/>
            </w:tcBorders>
          </w:tcPr>
          <w:p w14:paraId="1B71F7F0" w14:textId="7BA49BA5" w:rsidR="00155B2D" w:rsidRPr="006666E1" w:rsidRDefault="00BE208E" w:rsidP="00082D28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0.013</w:t>
            </w:r>
          </w:p>
        </w:tc>
      </w:tr>
      <w:tr w:rsidR="00155B2D" w:rsidRPr="006666E1" w14:paraId="27FC9A83" w14:textId="77777777" w:rsidTr="00335E50">
        <w:trPr>
          <w:trHeight w:val="278"/>
          <w:jc w:val="center"/>
        </w:trPr>
        <w:tc>
          <w:tcPr>
            <w:tcW w:w="350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77E7CC" w14:textId="77777777" w:rsidR="00155B2D" w:rsidRPr="006666E1" w:rsidRDefault="00155B2D" w:rsidP="008A0941">
            <w:pPr>
              <w:numPr>
                <w:ilvl w:val="0"/>
                <w:numId w:val="1"/>
              </w:numPr>
              <w:ind w:left="42" w:firstLine="276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&lt;25</w:t>
            </w:r>
          </w:p>
        </w:tc>
        <w:tc>
          <w:tcPr>
            <w:tcW w:w="1725" w:type="dxa"/>
          </w:tcPr>
          <w:p w14:paraId="3D043AED" w14:textId="67DD0D70" w:rsidR="00155B2D" w:rsidRPr="006666E1" w:rsidRDefault="00BE208E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 (0.9)</w:t>
            </w:r>
          </w:p>
        </w:tc>
        <w:tc>
          <w:tcPr>
            <w:tcW w:w="231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556A51" w14:textId="1ABD4ECF" w:rsidR="00155B2D" w:rsidRPr="006666E1" w:rsidRDefault="00BE208E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 (0.0)</w:t>
            </w:r>
          </w:p>
        </w:tc>
        <w:tc>
          <w:tcPr>
            <w:tcW w:w="1514" w:type="dxa"/>
          </w:tcPr>
          <w:p w14:paraId="75DC858E" w14:textId="77777777" w:rsidR="00155B2D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155B2D" w:rsidRPr="006666E1" w14:paraId="1427719A" w14:textId="77777777" w:rsidTr="00335E50">
        <w:trPr>
          <w:trHeight w:val="278"/>
          <w:jc w:val="center"/>
        </w:trPr>
        <w:tc>
          <w:tcPr>
            <w:tcW w:w="350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C06C3B" w14:textId="77777777" w:rsidR="00155B2D" w:rsidRPr="006666E1" w:rsidRDefault="00155B2D" w:rsidP="008A0941">
            <w:pPr>
              <w:numPr>
                <w:ilvl w:val="0"/>
                <w:numId w:val="2"/>
              </w:numPr>
              <w:ind w:left="42" w:firstLine="276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5-40</w:t>
            </w:r>
          </w:p>
        </w:tc>
        <w:tc>
          <w:tcPr>
            <w:tcW w:w="1725" w:type="dxa"/>
          </w:tcPr>
          <w:p w14:paraId="1104E8B5" w14:textId="77053A19" w:rsidR="00155B2D" w:rsidRPr="006666E1" w:rsidRDefault="00BE208E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35 (15.0)</w:t>
            </w:r>
          </w:p>
        </w:tc>
        <w:tc>
          <w:tcPr>
            <w:tcW w:w="231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600FFF" w14:textId="3EDFE932" w:rsidR="00155B2D" w:rsidRPr="006666E1" w:rsidRDefault="00BE208E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0 (32.3)</w:t>
            </w:r>
          </w:p>
        </w:tc>
        <w:tc>
          <w:tcPr>
            <w:tcW w:w="1514" w:type="dxa"/>
          </w:tcPr>
          <w:p w14:paraId="74524B80" w14:textId="77777777" w:rsidR="00155B2D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155B2D" w:rsidRPr="006666E1" w14:paraId="7A2B2325" w14:textId="77777777" w:rsidTr="00335E50">
        <w:trPr>
          <w:trHeight w:val="278"/>
          <w:jc w:val="center"/>
        </w:trPr>
        <w:tc>
          <w:tcPr>
            <w:tcW w:w="350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3DDD6A" w14:textId="77777777" w:rsidR="00155B2D" w:rsidRPr="006666E1" w:rsidRDefault="00155B2D" w:rsidP="008A0941">
            <w:pPr>
              <w:numPr>
                <w:ilvl w:val="0"/>
                <w:numId w:val="3"/>
              </w:numPr>
              <w:ind w:left="42" w:firstLine="276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40-60</w:t>
            </w:r>
          </w:p>
        </w:tc>
        <w:tc>
          <w:tcPr>
            <w:tcW w:w="1725" w:type="dxa"/>
          </w:tcPr>
          <w:p w14:paraId="0863F564" w14:textId="46804BF4" w:rsidR="00155B2D" w:rsidRPr="006666E1" w:rsidRDefault="00BE208E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37 (58.5)</w:t>
            </w:r>
          </w:p>
        </w:tc>
        <w:tc>
          <w:tcPr>
            <w:tcW w:w="231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C9B48C" w14:textId="7452BBDC" w:rsidR="00155B2D" w:rsidRPr="006666E1" w:rsidRDefault="00BE208E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32 (51.6)</w:t>
            </w:r>
          </w:p>
        </w:tc>
        <w:tc>
          <w:tcPr>
            <w:tcW w:w="1514" w:type="dxa"/>
          </w:tcPr>
          <w:p w14:paraId="3E205A0B" w14:textId="77777777" w:rsidR="00155B2D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155B2D" w:rsidRPr="006666E1" w14:paraId="7DB3A6DD" w14:textId="77777777" w:rsidTr="00335E50">
        <w:trPr>
          <w:trHeight w:val="278"/>
          <w:jc w:val="center"/>
        </w:trPr>
        <w:tc>
          <w:tcPr>
            <w:tcW w:w="350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F049C3" w14:textId="77777777" w:rsidR="00155B2D" w:rsidRPr="006666E1" w:rsidRDefault="00155B2D" w:rsidP="008A0941">
            <w:pPr>
              <w:numPr>
                <w:ilvl w:val="0"/>
                <w:numId w:val="3"/>
              </w:numPr>
              <w:ind w:left="42" w:firstLine="276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&gt; 60</w:t>
            </w:r>
          </w:p>
        </w:tc>
        <w:tc>
          <w:tcPr>
            <w:tcW w:w="1725" w:type="dxa"/>
            <w:tcBorders>
              <w:bottom w:val="single" w:sz="4" w:space="0" w:color="auto"/>
            </w:tcBorders>
          </w:tcPr>
          <w:p w14:paraId="144A997B" w14:textId="1B25386E" w:rsidR="00155B2D" w:rsidRPr="006666E1" w:rsidRDefault="00BE208E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60 (25.6)</w:t>
            </w:r>
          </w:p>
        </w:tc>
        <w:tc>
          <w:tcPr>
            <w:tcW w:w="2314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EEBCC8" w14:textId="7E5BDB50" w:rsidR="00155B2D" w:rsidRPr="006666E1" w:rsidRDefault="00BE208E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0 (16.1)</w:t>
            </w:r>
          </w:p>
        </w:tc>
        <w:tc>
          <w:tcPr>
            <w:tcW w:w="1514" w:type="dxa"/>
            <w:tcBorders>
              <w:bottom w:val="single" w:sz="4" w:space="0" w:color="auto"/>
            </w:tcBorders>
          </w:tcPr>
          <w:p w14:paraId="3DCD07DE" w14:textId="77777777" w:rsidR="00155B2D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155B2D" w:rsidRPr="006666E1" w14:paraId="28B81DF8" w14:textId="77777777" w:rsidTr="00335E50">
        <w:trPr>
          <w:trHeight w:val="278"/>
          <w:jc w:val="center"/>
        </w:trPr>
        <w:tc>
          <w:tcPr>
            <w:tcW w:w="3500" w:type="dxa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15569B" w14:textId="70F257A4" w:rsidR="00155B2D" w:rsidRPr="006666E1" w:rsidRDefault="00155B2D" w:rsidP="008A0941">
            <w:pPr>
              <w:ind w:left="42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Sex </w:t>
            </w:r>
            <w:r w:rsidR="00AE4D13" w:rsidRPr="006666E1">
              <w:rPr>
                <w:sz w:val="18"/>
                <w:szCs w:val="18"/>
                <w:lang w:val="en-US"/>
              </w:rPr>
              <w:t>(f</w:t>
            </w:r>
            <w:r w:rsidRPr="006666E1">
              <w:rPr>
                <w:sz w:val="18"/>
                <w:szCs w:val="18"/>
                <w:lang w:val="en-US"/>
              </w:rPr>
              <w:t>emale</w:t>
            </w:r>
            <w:r w:rsidR="00AE4D13" w:rsidRPr="006666E1">
              <w:rPr>
                <w:sz w:val="18"/>
                <w:szCs w:val="18"/>
                <w:lang w:val="en-US"/>
              </w:rPr>
              <w:t>s)</w:t>
            </w:r>
            <w:r w:rsidRPr="006666E1">
              <w:rPr>
                <w:sz w:val="18"/>
                <w:szCs w:val="18"/>
                <w:lang w:val="en-US"/>
              </w:rPr>
              <w:t>, N (%)</w:t>
            </w:r>
          </w:p>
        </w:tc>
        <w:tc>
          <w:tcPr>
            <w:tcW w:w="1725" w:type="dxa"/>
            <w:tcBorders>
              <w:top w:val="single" w:sz="4" w:space="0" w:color="auto"/>
              <w:bottom w:val="single" w:sz="4" w:space="0" w:color="auto"/>
            </w:tcBorders>
          </w:tcPr>
          <w:p w14:paraId="7DA86EEB" w14:textId="28625B8C" w:rsidR="00155B2D" w:rsidRPr="006666E1" w:rsidRDefault="006C19B5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24 (53.0)</w:t>
            </w:r>
          </w:p>
        </w:tc>
        <w:tc>
          <w:tcPr>
            <w:tcW w:w="2314" w:type="dxa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B41BE4" w14:textId="2FD61A7B" w:rsidR="00155B2D" w:rsidRPr="006666E1" w:rsidRDefault="006C19B5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32 (51.6)</w:t>
            </w:r>
          </w:p>
        </w:tc>
        <w:tc>
          <w:tcPr>
            <w:tcW w:w="1514" w:type="dxa"/>
            <w:tcBorders>
              <w:top w:val="single" w:sz="4" w:space="0" w:color="auto"/>
              <w:bottom w:val="single" w:sz="4" w:space="0" w:color="auto"/>
            </w:tcBorders>
          </w:tcPr>
          <w:p w14:paraId="359ED0AC" w14:textId="3EB96001" w:rsidR="00155B2D" w:rsidRPr="006666E1" w:rsidRDefault="00D110A6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847</w:t>
            </w:r>
          </w:p>
        </w:tc>
      </w:tr>
      <w:tr w:rsidR="00155B2D" w:rsidRPr="006666E1" w14:paraId="74EC7DA2" w14:textId="77777777" w:rsidTr="00335E50">
        <w:trPr>
          <w:trHeight w:val="278"/>
          <w:jc w:val="center"/>
        </w:trPr>
        <w:tc>
          <w:tcPr>
            <w:tcW w:w="3500" w:type="dxa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627182" w14:textId="77777777" w:rsidR="00155B2D" w:rsidRPr="006666E1" w:rsidRDefault="00155B2D" w:rsidP="008A0941">
            <w:pPr>
              <w:ind w:left="42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BMI, mean (SD)</w:t>
            </w:r>
          </w:p>
        </w:tc>
        <w:tc>
          <w:tcPr>
            <w:tcW w:w="1725" w:type="dxa"/>
            <w:tcBorders>
              <w:top w:val="single" w:sz="4" w:space="0" w:color="auto"/>
            </w:tcBorders>
          </w:tcPr>
          <w:p w14:paraId="6DA96DD4" w14:textId="1348D2E4" w:rsidR="00155B2D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8.</w:t>
            </w:r>
            <w:r w:rsidR="000A1339" w:rsidRPr="006666E1">
              <w:rPr>
                <w:sz w:val="18"/>
                <w:szCs w:val="18"/>
                <w:lang w:val="en-US"/>
              </w:rPr>
              <w:t>6</w:t>
            </w:r>
            <w:r w:rsidRPr="006666E1">
              <w:rPr>
                <w:sz w:val="18"/>
                <w:szCs w:val="18"/>
                <w:lang w:val="en-US"/>
              </w:rPr>
              <w:t xml:space="preserve"> (</w:t>
            </w:r>
            <w:r w:rsidR="000A1339" w:rsidRPr="006666E1">
              <w:rPr>
                <w:sz w:val="18"/>
                <w:szCs w:val="18"/>
                <w:lang w:val="en-US"/>
              </w:rPr>
              <w:t>0</w:t>
            </w:r>
            <w:r w:rsidRPr="006666E1">
              <w:rPr>
                <w:sz w:val="18"/>
                <w:szCs w:val="18"/>
                <w:lang w:val="en-US"/>
              </w:rPr>
              <w:t>.</w:t>
            </w:r>
            <w:r w:rsidR="000A1339" w:rsidRPr="006666E1">
              <w:rPr>
                <w:sz w:val="18"/>
                <w:szCs w:val="18"/>
                <w:lang w:val="en-US"/>
              </w:rPr>
              <w:t>4</w:t>
            </w:r>
            <w:r w:rsidRPr="006666E1">
              <w:rPr>
                <w:sz w:val="18"/>
                <w:szCs w:val="18"/>
                <w:lang w:val="en-US"/>
              </w:rPr>
              <w:t>)</w:t>
            </w:r>
          </w:p>
        </w:tc>
        <w:tc>
          <w:tcPr>
            <w:tcW w:w="2314" w:type="dxa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E7438C" w14:textId="19CA1AB4" w:rsidR="00155B2D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</w:t>
            </w:r>
            <w:r w:rsidR="00BE7863" w:rsidRPr="006666E1">
              <w:rPr>
                <w:sz w:val="18"/>
                <w:szCs w:val="18"/>
                <w:lang w:val="en-US"/>
              </w:rPr>
              <w:t>8.8</w:t>
            </w:r>
            <w:r w:rsidRPr="006666E1">
              <w:rPr>
                <w:sz w:val="18"/>
                <w:szCs w:val="18"/>
                <w:lang w:val="en-US"/>
              </w:rPr>
              <w:t xml:space="preserve"> (7.0)</w:t>
            </w:r>
          </w:p>
        </w:tc>
        <w:tc>
          <w:tcPr>
            <w:tcW w:w="1514" w:type="dxa"/>
            <w:tcBorders>
              <w:top w:val="single" w:sz="4" w:space="0" w:color="auto"/>
            </w:tcBorders>
          </w:tcPr>
          <w:p w14:paraId="1E170A22" w14:textId="55B199D2" w:rsidR="00155B2D" w:rsidRPr="006666E1" w:rsidRDefault="00BE208E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608</w:t>
            </w:r>
          </w:p>
        </w:tc>
      </w:tr>
      <w:tr w:rsidR="00155B2D" w:rsidRPr="006666E1" w14:paraId="6692C7BB" w14:textId="77777777" w:rsidTr="00335E50">
        <w:trPr>
          <w:trHeight w:val="278"/>
          <w:jc w:val="center"/>
        </w:trPr>
        <w:tc>
          <w:tcPr>
            <w:tcW w:w="350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CB467" w14:textId="77777777" w:rsidR="00155B2D" w:rsidRPr="006666E1" w:rsidRDefault="00155B2D" w:rsidP="008A0941">
            <w:pPr>
              <w:ind w:left="42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BMI categories, N (%):</w:t>
            </w:r>
          </w:p>
        </w:tc>
        <w:tc>
          <w:tcPr>
            <w:tcW w:w="1725" w:type="dxa"/>
          </w:tcPr>
          <w:p w14:paraId="29C19355" w14:textId="77777777" w:rsidR="00155B2D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231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3DFB66" w14:textId="77777777" w:rsidR="00155B2D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514" w:type="dxa"/>
          </w:tcPr>
          <w:p w14:paraId="1EE23187" w14:textId="7ABFAA99" w:rsidR="00155B2D" w:rsidRPr="006666E1" w:rsidRDefault="00C97A10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460</w:t>
            </w:r>
          </w:p>
        </w:tc>
      </w:tr>
      <w:tr w:rsidR="00155B2D" w:rsidRPr="006666E1" w14:paraId="5A53DAE8" w14:textId="77777777" w:rsidTr="00335E50">
        <w:trPr>
          <w:trHeight w:val="278"/>
          <w:jc w:val="center"/>
        </w:trPr>
        <w:tc>
          <w:tcPr>
            <w:tcW w:w="350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0550EA" w14:textId="77777777" w:rsidR="00155B2D" w:rsidRPr="006666E1" w:rsidRDefault="00155B2D" w:rsidP="008A0941">
            <w:pPr>
              <w:numPr>
                <w:ilvl w:val="0"/>
                <w:numId w:val="4"/>
              </w:numPr>
              <w:ind w:left="42" w:firstLine="276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Underweight (&lt;18.5)</w:t>
            </w:r>
          </w:p>
        </w:tc>
        <w:tc>
          <w:tcPr>
            <w:tcW w:w="1725" w:type="dxa"/>
          </w:tcPr>
          <w:p w14:paraId="6EFDDDC6" w14:textId="0F0CDE79" w:rsidR="00155B2D" w:rsidRPr="006666E1" w:rsidRDefault="00D110A6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 (0.9)</w:t>
            </w:r>
          </w:p>
        </w:tc>
        <w:tc>
          <w:tcPr>
            <w:tcW w:w="231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31DAAF" w14:textId="6E4FCB8C" w:rsidR="00155B2D" w:rsidRPr="006666E1" w:rsidRDefault="00D110A6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 (1.6)</w:t>
            </w:r>
          </w:p>
        </w:tc>
        <w:tc>
          <w:tcPr>
            <w:tcW w:w="1514" w:type="dxa"/>
          </w:tcPr>
          <w:p w14:paraId="3F9F38D3" w14:textId="77777777" w:rsidR="00155B2D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155B2D" w:rsidRPr="006666E1" w14:paraId="0D3AD5A7" w14:textId="77777777" w:rsidTr="00335E50">
        <w:trPr>
          <w:trHeight w:val="278"/>
          <w:jc w:val="center"/>
        </w:trPr>
        <w:tc>
          <w:tcPr>
            <w:tcW w:w="350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01D178" w14:textId="77777777" w:rsidR="00155B2D" w:rsidRPr="006666E1" w:rsidRDefault="00155B2D" w:rsidP="008A0941">
            <w:pPr>
              <w:numPr>
                <w:ilvl w:val="0"/>
                <w:numId w:val="5"/>
              </w:numPr>
              <w:ind w:left="42" w:firstLine="276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Normal (18.5-25)</w:t>
            </w:r>
          </w:p>
        </w:tc>
        <w:tc>
          <w:tcPr>
            <w:tcW w:w="1725" w:type="dxa"/>
          </w:tcPr>
          <w:p w14:paraId="06CDC49C" w14:textId="0A8971D7" w:rsidR="00155B2D" w:rsidRPr="006666E1" w:rsidRDefault="00D110A6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74 (31.6)</w:t>
            </w:r>
          </w:p>
        </w:tc>
        <w:tc>
          <w:tcPr>
            <w:tcW w:w="231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FC4A3F" w14:textId="04516112" w:rsidR="00155B2D" w:rsidRPr="006666E1" w:rsidRDefault="00D110A6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2 (19.7)</w:t>
            </w:r>
          </w:p>
        </w:tc>
        <w:tc>
          <w:tcPr>
            <w:tcW w:w="1514" w:type="dxa"/>
          </w:tcPr>
          <w:p w14:paraId="4FB927DB" w14:textId="77777777" w:rsidR="00155B2D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155B2D" w:rsidRPr="006666E1" w14:paraId="1D9CBC73" w14:textId="77777777" w:rsidTr="00335E50">
        <w:trPr>
          <w:trHeight w:val="278"/>
          <w:jc w:val="center"/>
        </w:trPr>
        <w:tc>
          <w:tcPr>
            <w:tcW w:w="350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231A06" w14:textId="77777777" w:rsidR="00155B2D" w:rsidRPr="006666E1" w:rsidRDefault="00155B2D" w:rsidP="008A0941">
            <w:pPr>
              <w:numPr>
                <w:ilvl w:val="0"/>
                <w:numId w:val="6"/>
              </w:numPr>
              <w:ind w:left="42" w:firstLine="276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Overweight (25-30)</w:t>
            </w:r>
          </w:p>
        </w:tc>
        <w:tc>
          <w:tcPr>
            <w:tcW w:w="1725" w:type="dxa"/>
          </w:tcPr>
          <w:p w14:paraId="4EAA0E0D" w14:textId="62C62EBD" w:rsidR="00155B2D" w:rsidRPr="006666E1" w:rsidRDefault="00D110A6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80 (34.2)</w:t>
            </w:r>
          </w:p>
        </w:tc>
        <w:tc>
          <w:tcPr>
            <w:tcW w:w="231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9F990" w14:textId="722A84B6" w:rsidR="00155B2D" w:rsidRPr="006666E1" w:rsidRDefault="00D110A6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5 (41.0)</w:t>
            </w:r>
          </w:p>
        </w:tc>
        <w:tc>
          <w:tcPr>
            <w:tcW w:w="1514" w:type="dxa"/>
          </w:tcPr>
          <w:p w14:paraId="6717F847" w14:textId="77777777" w:rsidR="00155B2D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155B2D" w:rsidRPr="006666E1" w14:paraId="1A3CD585" w14:textId="77777777" w:rsidTr="00335E50">
        <w:trPr>
          <w:trHeight w:val="278"/>
          <w:jc w:val="center"/>
        </w:trPr>
        <w:tc>
          <w:tcPr>
            <w:tcW w:w="350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F63689" w14:textId="77777777" w:rsidR="00155B2D" w:rsidRPr="006666E1" w:rsidRDefault="00155B2D" w:rsidP="008A0941">
            <w:pPr>
              <w:numPr>
                <w:ilvl w:val="0"/>
                <w:numId w:val="7"/>
              </w:numPr>
              <w:ind w:left="42" w:firstLine="276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Obese (30-40)</w:t>
            </w:r>
          </w:p>
        </w:tc>
        <w:tc>
          <w:tcPr>
            <w:tcW w:w="1725" w:type="dxa"/>
          </w:tcPr>
          <w:p w14:paraId="2096E66F" w14:textId="771749C4" w:rsidR="00155B2D" w:rsidRPr="006666E1" w:rsidRDefault="00D110A6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66 (28.2)</w:t>
            </w:r>
          </w:p>
        </w:tc>
        <w:tc>
          <w:tcPr>
            <w:tcW w:w="231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1300CC" w14:textId="01440F31" w:rsidR="00155B2D" w:rsidRPr="006666E1" w:rsidRDefault="00D110A6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9 (31.1)</w:t>
            </w:r>
          </w:p>
        </w:tc>
        <w:tc>
          <w:tcPr>
            <w:tcW w:w="1514" w:type="dxa"/>
          </w:tcPr>
          <w:p w14:paraId="6C126F18" w14:textId="77777777" w:rsidR="00155B2D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155B2D" w:rsidRPr="006666E1" w14:paraId="1BFB8977" w14:textId="77777777" w:rsidTr="00335E50">
        <w:trPr>
          <w:trHeight w:val="278"/>
          <w:jc w:val="center"/>
        </w:trPr>
        <w:tc>
          <w:tcPr>
            <w:tcW w:w="350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81514" w14:textId="77777777" w:rsidR="00155B2D" w:rsidRPr="006666E1" w:rsidRDefault="00155B2D" w:rsidP="008A0941">
            <w:pPr>
              <w:numPr>
                <w:ilvl w:val="0"/>
                <w:numId w:val="7"/>
              </w:numPr>
              <w:ind w:left="42" w:firstLine="276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Obese grade III (&gt;40)</w:t>
            </w:r>
          </w:p>
        </w:tc>
        <w:tc>
          <w:tcPr>
            <w:tcW w:w="1725" w:type="dxa"/>
            <w:tcBorders>
              <w:bottom w:val="single" w:sz="4" w:space="0" w:color="auto"/>
            </w:tcBorders>
          </w:tcPr>
          <w:p w14:paraId="3EAD57DD" w14:textId="51F1229C" w:rsidR="00155B2D" w:rsidRPr="006666E1" w:rsidRDefault="00D110A6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2 (5.1)</w:t>
            </w:r>
          </w:p>
        </w:tc>
        <w:tc>
          <w:tcPr>
            <w:tcW w:w="2314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108A96" w14:textId="390A1CE0" w:rsidR="00155B2D" w:rsidRPr="006666E1" w:rsidRDefault="00D110A6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4 (6.6)</w:t>
            </w:r>
          </w:p>
        </w:tc>
        <w:tc>
          <w:tcPr>
            <w:tcW w:w="1514" w:type="dxa"/>
            <w:tcBorders>
              <w:bottom w:val="single" w:sz="4" w:space="0" w:color="auto"/>
            </w:tcBorders>
          </w:tcPr>
          <w:p w14:paraId="64A1530A" w14:textId="77777777" w:rsidR="00155B2D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155B2D" w:rsidRPr="006666E1" w14:paraId="5F5948F9" w14:textId="77777777" w:rsidTr="00335E50">
        <w:trPr>
          <w:trHeight w:val="278"/>
          <w:jc w:val="center"/>
        </w:trPr>
        <w:tc>
          <w:tcPr>
            <w:tcW w:w="3500" w:type="dxa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73CC59" w14:textId="6072BAC7" w:rsidR="00155B2D" w:rsidRPr="006666E1" w:rsidRDefault="00155B2D" w:rsidP="008A0941">
            <w:pPr>
              <w:ind w:left="42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Employment status, N (%):</w:t>
            </w:r>
          </w:p>
        </w:tc>
        <w:tc>
          <w:tcPr>
            <w:tcW w:w="1725" w:type="dxa"/>
            <w:tcBorders>
              <w:top w:val="single" w:sz="4" w:space="0" w:color="auto"/>
            </w:tcBorders>
          </w:tcPr>
          <w:p w14:paraId="08732ECE" w14:textId="77777777" w:rsidR="00155B2D" w:rsidRPr="006666E1" w:rsidRDefault="00155B2D" w:rsidP="00082D28">
            <w:pPr>
              <w:pStyle w:val="ListParagraph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2314" w:type="dxa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D7385A" w14:textId="77777777" w:rsidR="00155B2D" w:rsidRPr="006666E1" w:rsidRDefault="00155B2D" w:rsidP="00082D28">
            <w:pPr>
              <w:pStyle w:val="ListParagraph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514" w:type="dxa"/>
            <w:tcBorders>
              <w:top w:val="single" w:sz="4" w:space="0" w:color="auto"/>
            </w:tcBorders>
          </w:tcPr>
          <w:p w14:paraId="6C99B247" w14:textId="35E42DBB" w:rsidR="00155B2D" w:rsidRPr="006666E1" w:rsidRDefault="001524F4" w:rsidP="00082D28">
            <w:pPr>
              <w:pStyle w:val="ListParagraph"/>
              <w:ind w:left="0"/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870</w:t>
            </w:r>
          </w:p>
        </w:tc>
      </w:tr>
      <w:tr w:rsidR="00155B2D" w:rsidRPr="006666E1" w14:paraId="02D69619" w14:textId="77777777" w:rsidTr="00335E50">
        <w:trPr>
          <w:trHeight w:val="278"/>
          <w:jc w:val="center"/>
        </w:trPr>
        <w:tc>
          <w:tcPr>
            <w:tcW w:w="350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5169F8" w14:textId="77777777" w:rsidR="00155B2D" w:rsidRPr="006666E1" w:rsidRDefault="00155B2D" w:rsidP="008A0941">
            <w:pPr>
              <w:pStyle w:val="ListParagraph"/>
              <w:numPr>
                <w:ilvl w:val="0"/>
                <w:numId w:val="16"/>
              </w:numPr>
              <w:ind w:left="42" w:firstLine="276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Employed </w:t>
            </w:r>
          </w:p>
          <w:p w14:paraId="715B5669" w14:textId="77777777" w:rsidR="00155B2D" w:rsidRPr="006666E1" w:rsidRDefault="00155B2D" w:rsidP="008A0941">
            <w:pPr>
              <w:pStyle w:val="ListParagraph"/>
              <w:ind w:left="42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part-time or full-time)</w:t>
            </w:r>
          </w:p>
        </w:tc>
        <w:tc>
          <w:tcPr>
            <w:tcW w:w="1725" w:type="dxa"/>
          </w:tcPr>
          <w:p w14:paraId="580EFC25" w14:textId="3D5274EB" w:rsidR="00155B2D" w:rsidRPr="006666E1" w:rsidRDefault="00EC4C7E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17 (92.7)</w:t>
            </w:r>
          </w:p>
        </w:tc>
        <w:tc>
          <w:tcPr>
            <w:tcW w:w="231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EBF6F9" w14:textId="72BA0461" w:rsidR="00155B2D" w:rsidRPr="006666E1" w:rsidRDefault="00EC4C7E" w:rsidP="00082D28">
            <w:pPr>
              <w:pStyle w:val="ListParagraph"/>
              <w:ind w:left="0"/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58 (93.5)</w:t>
            </w:r>
          </w:p>
        </w:tc>
        <w:tc>
          <w:tcPr>
            <w:tcW w:w="1514" w:type="dxa"/>
          </w:tcPr>
          <w:p w14:paraId="646E9EFF" w14:textId="77777777" w:rsidR="00155B2D" w:rsidRPr="006666E1" w:rsidRDefault="00155B2D" w:rsidP="00082D28">
            <w:pPr>
              <w:pStyle w:val="ListParagraph"/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155B2D" w:rsidRPr="006666E1" w14:paraId="14DB62C6" w14:textId="77777777" w:rsidTr="00335E50">
        <w:trPr>
          <w:trHeight w:val="278"/>
          <w:jc w:val="center"/>
        </w:trPr>
        <w:tc>
          <w:tcPr>
            <w:tcW w:w="350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49016A" w14:textId="77777777" w:rsidR="00155B2D" w:rsidRPr="006666E1" w:rsidRDefault="00155B2D" w:rsidP="008A0941">
            <w:pPr>
              <w:pStyle w:val="ListParagraph"/>
              <w:numPr>
                <w:ilvl w:val="0"/>
                <w:numId w:val="16"/>
              </w:numPr>
              <w:ind w:left="42" w:firstLine="276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Unemployed/Retired </w:t>
            </w:r>
          </w:p>
        </w:tc>
        <w:tc>
          <w:tcPr>
            <w:tcW w:w="1725" w:type="dxa"/>
          </w:tcPr>
          <w:p w14:paraId="74C83286" w14:textId="7DD428C6" w:rsidR="00155B2D" w:rsidRPr="006666E1" w:rsidRDefault="00EC4C7E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</w:t>
            </w:r>
            <w:r w:rsidR="00B375B5" w:rsidRPr="006666E1">
              <w:rPr>
                <w:sz w:val="18"/>
                <w:szCs w:val="18"/>
                <w:lang w:val="en-US"/>
              </w:rPr>
              <w:t>7</w:t>
            </w:r>
            <w:r w:rsidRPr="006666E1">
              <w:rPr>
                <w:sz w:val="18"/>
                <w:szCs w:val="18"/>
                <w:lang w:val="en-US"/>
              </w:rPr>
              <w:t xml:space="preserve"> (</w:t>
            </w:r>
            <w:r w:rsidR="00B375B5" w:rsidRPr="006666E1">
              <w:rPr>
                <w:sz w:val="18"/>
                <w:szCs w:val="18"/>
                <w:lang w:val="en-US"/>
              </w:rPr>
              <w:t>7.2</w:t>
            </w:r>
            <w:r w:rsidRPr="006666E1">
              <w:rPr>
                <w:sz w:val="18"/>
                <w:szCs w:val="18"/>
                <w:lang w:val="en-US"/>
              </w:rPr>
              <w:t>)</w:t>
            </w:r>
          </w:p>
        </w:tc>
        <w:tc>
          <w:tcPr>
            <w:tcW w:w="231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47288E" w14:textId="4632066F" w:rsidR="00155B2D" w:rsidRPr="006666E1" w:rsidRDefault="00EC4C7E" w:rsidP="00082D28">
            <w:pPr>
              <w:pStyle w:val="ListParagraph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4 (6.5)</w:t>
            </w:r>
          </w:p>
        </w:tc>
        <w:tc>
          <w:tcPr>
            <w:tcW w:w="1514" w:type="dxa"/>
          </w:tcPr>
          <w:p w14:paraId="27EB9C64" w14:textId="77777777" w:rsidR="00155B2D" w:rsidRPr="006666E1" w:rsidRDefault="00155B2D" w:rsidP="00082D28">
            <w:pPr>
              <w:pStyle w:val="ListParagraph"/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155B2D" w:rsidRPr="006666E1" w14:paraId="45058904" w14:textId="77777777" w:rsidTr="00335E50">
        <w:trPr>
          <w:trHeight w:val="278"/>
          <w:jc w:val="center"/>
        </w:trPr>
        <w:tc>
          <w:tcPr>
            <w:tcW w:w="3500" w:type="dxa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69137B" w14:textId="77777777" w:rsidR="00155B2D" w:rsidRPr="006666E1" w:rsidRDefault="00155B2D" w:rsidP="008A0941">
            <w:pPr>
              <w:ind w:left="42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Occupation type, N (%):</w:t>
            </w:r>
          </w:p>
        </w:tc>
        <w:tc>
          <w:tcPr>
            <w:tcW w:w="1725" w:type="dxa"/>
            <w:tcBorders>
              <w:top w:val="single" w:sz="4" w:space="0" w:color="auto"/>
            </w:tcBorders>
          </w:tcPr>
          <w:p w14:paraId="3D1D2F73" w14:textId="77777777" w:rsidR="00155B2D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2314" w:type="dxa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B2197C" w14:textId="77777777" w:rsidR="00155B2D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514" w:type="dxa"/>
            <w:tcBorders>
              <w:top w:val="single" w:sz="4" w:space="0" w:color="auto"/>
            </w:tcBorders>
          </w:tcPr>
          <w:p w14:paraId="02886133" w14:textId="7C7A9A65" w:rsidR="00155B2D" w:rsidRPr="006666E1" w:rsidRDefault="001524F4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070</w:t>
            </w:r>
          </w:p>
        </w:tc>
      </w:tr>
      <w:tr w:rsidR="00155B2D" w:rsidRPr="006666E1" w14:paraId="1B66C731" w14:textId="77777777" w:rsidTr="00335E50">
        <w:trPr>
          <w:trHeight w:val="278"/>
          <w:jc w:val="center"/>
        </w:trPr>
        <w:tc>
          <w:tcPr>
            <w:tcW w:w="350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662DBC" w14:textId="77777777" w:rsidR="00155B2D" w:rsidRPr="006666E1" w:rsidRDefault="00155B2D" w:rsidP="008A0941">
            <w:pPr>
              <w:pStyle w:val="ListParagraph"/>
              <w:numPr>
                <w:ilvl w:val="0"/>
                <w:numId w:val="15"/>
              </w:numPr>
              <w:ind w:left="42" w:firstLine="276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White collar</w:t>
            </w:r>
          </w:p>
        </w:tc>
        <w:tc>
          <w:tcPr>
            <w:tcW w:w="1725" w:type="dxa"/>
          </w:tcPr>
          <w:p w14:paraId="6AF53027" w14:textId="0FC98EFF" w:rsidR="00155B2D" w:rsidRPr="006666E1" w:rsidRDefault="001524F4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51 (64.5)</w:t>
            </w:r>
          </w:p>
        </w:tc>
        <w:tc>
          <w:tcPr>
            <w:tcW w:w="231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54479" w14:textId="32F18F56" w:rsidR="00155B2D" w:rsidRPr="006666E1" w:rsidRDefault="001524F4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33 (53.2)</w:t>
            </w:r>
          </w:p>
        </w:tc>
        <w:tc>
          <w:tcPr>
            <w:tcW w:w="1514" w:type="dxa"/>
          </w:tcPr>
          <w:p w14:paraId="0B60CB60" w14:textId="77777777" w:rsidR="00155B2D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155B2D" w:rsidRPr="006666E1" w14:paraId="29EA2C02" w14:textId="77777777" w:rsidTr="00335E50">
        <w:trPr>
          <w:trHeight w:val="278"/>
          <w:jc w:val="center"/>
        </w:trPr>
        <w:tc>
          <w:tcPr>
            <w:tcW w:w="350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F467CF" w14:textId="77777777" w:rsidR="00155B2D" w:rsidRPr="006666E1" w:rsidRDefault="00155B2D" w:rsidP="008A0941">
            <w:pPr>
              <w:pStyle w:val="ListParagraph"/>
              <w:numPr>
                <w:ilvl w:val="0"/>
                <w:numId w:val="15"/>
              </w:numPr>
              <w:ind w:left="42" w:firstLine="276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Blue collar</w:t>
            </w:r>
          </w:p>
        </w:tc>
        <w:tc>
          <w:tcPr>
            <w:tcW w:w="1725" w:type="dxa"/>
          </w:tcPr>
          <w:p w14:paraId="4B3F5534" w14:textId="4991BFF7" w:rsidR="00155B2D" w:rsidRPr="006666E1" w:rsidRDefault="001524F4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54 (23.1)</w:t>
            </w:r>
          </w:p>
        </w:tc>
        <w:tc>
          <w:tcPr>
            <w:tcW w:w="231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48009" w14:textId="1254F383" w:rsidR="00155B2D" w:rsidRPr="006666E1" w:rsidRDefault="001524F4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0 (32.3)</w:t>
            </w:r>
          </w:p>
        </w:tc>
        <w:tc>
          <w:tcPr>
            <w:tcW w:w="1514" w:type="dxa"/>
          </w:tcPr>
          <w:p w14:paraId="42A0B26F" w14:textId="77777777" w:rsidR="00155B2D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155B2D" w:rsidRPr="006666E1" w14:paraId="48DC9016" w14:textId="77777777" w:rsidTr="00335E50">
        <w:trPr>
          <w:trHeight w:val="278"/>
          <w:jc w:val="center"/>
        </w:trPr>
        <w:tc>
          <w:tcPr>
            <w:tcW w:w="350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A720D8" w14:textId="173899BC" w:rsidR="00155B2D" w:rsidRPr="006666E1" w:rsidRDefault="00B375B5" w:rsidP="008A0941">
            <w:pPr>
              <w:pStyle w:val="ListParagraph"/>
              <w:numPr>
                <w:ilvl w:val="0"/>
                <w:numId w:val="15"/>
              </w:numPr>
              <w:ind w:left="42" w:firstLine="276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Not applicable</w:t>
            </w:r>
            <w:r w:rsidR="00155B2D" w:rsidRPr="006666E1">
              <w:rPr>
                <w:sz w:val="18"/>
                <w:szCs w:val="18"/>
                <w:lang w:val="en-US"/>
              </w:rPr>
              <w:t xml:space="preserve"> (e.g. retired)</w:t>
            </w:r>
          </w:p>
        </w:tc>
        <w:tc>
          <w:tcPr>
            <w:tcW w:w="1725" w:type="dxa"/>
          </w:tcPr>
          <w:p w14:paraId="01A3C954" w14:textId="2ED3ABCC" w:rsidR="00155B2D" w:rsidRPr="006666E1" w:rsidRDefault="001524F4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</w:t>
            </w:r>
            <w:r w:rsidR="00B375B5" w:rsidRPr="006666E1">
              <w:rPr>
                <w:sz w:val="18"/>
                <w:szCs w:val="18"/>
                <w:lang w:val="en-US"/>
              </w:rPr>
              <w:t>9</w:t>
            </w:r>
            <w:r w:rsidRPr="006666E1">
              <w:rPr>
                <w:sz w:val="18"/>
                <w:szCs w:val="18"/>
                <w:lang w:val="en-US"/>
              </w:rPr>
              <w:t xml:space="preserve"> (1</w:t>
            </w:r>
            <w:r w:rsidR="00B375B5" w:rsidRPr="006666E1">
              <w:rPr>
                <w:sz w:val="18"/>
                <w:szCs w:val="18"/>
                <w:lang w:val="en-US"/>
              </w:rPr>
              <w:t>2</w:t>
            </w:r>
            <w:r w:rsidRPr="006666E1">
              <w:rPr>
                <w:sz w:val="18"/>
                <w:szCs w:val="18"/>
                <w:lang w:val="en-US"/>
              </w:rPr>
              <w:t>.</w:t>
            </w:r>
            <w:r w:rsidR="00B375B5" w:rsidRPr="006666E1">
              <w:rPr>
                <w:sz w:val="18"/>
                <w:szCs w:val="18"/>
                <w:lang w:val="en-US"/>
              </w:rPr>
              <w:t>4</w:t>
            </w:r>
            <w:r w:rsidRPr="006666E1">
              <w:rPr>
                <w:sz w:val="18"/>
                <w:szCs w:val="18"/>
                <w:lang w:val="en-US"/>
              </w:rPr>
              <w:t>)</w:t>
            </w:r>
          </w:p>
        </w:tc>
        <w:tc>
          <w:tcPr>
            <w:tcW w:w="231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6F3A3E" w14:textId="140CC8B2" w:rsidR="00155B2D" w:rsidRPr="006666E1" w:rsidRDefault="00B375B5" w:rsidP="00082D28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9</w:t>
            </w:r>
            <w:r w:rsidR="001524F4" w:rsidRPr="006666E1">
              <w:rPr>
                <w:sz w:val="18"/>
                <w:szCs w:val="18"/>
                <w:lang w:val="en-US"/>
              </w:rPr>
              <w:t xml:space="preserve"> (</w:t>
            </w:r>
            <w:r w:rsidRPr="006666E1">
              <w:rPr>
                <w:sz w:val="18"/>
                <w:szCs w:val="18"/>
                <w:lang w:val="en-US"/>
              </w:rPr>
              <w:t>14</w:t>
            </w:r>
            <w:r w:rsidR="001524F4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6</w:t>
            </w:r>
            <w:r w:rsidR="001524F4" w:rsidRPr="006666E1">
              <w:rPr>
                <w:sz w:val="18"/>
                <w:szCs w:val="18"/>
                <w:lang w:val="en-US"/>
              </w:rPr>
              <w:t>)</w:t>
            </w:r>
          </w:p>
        </w:tc>
        <w:tc>
          <w:tcPr>
            <w:tcW w:w="1514" w:type="dxa"/>
          </w:tcPr>
          <w:p w14:paraId="5D19FBC5" w14:textId="77777777" w:rsidR="00155B2D" w:rsidRPr="006666E1" w:rsidRDefault="00155B2D" w:rsidP="00082D28">
            <w:pPr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5B3CF1" w:rsidRPr="006666E1" w14:paraId="37B20DA9" w14:textId="77777777" w:rsidTr="00335E50">
        <w:trPr>
          <w:trHeight w:val="278"/>
          <w:jc w:val="center"/>
        </w:trPr>
        <w:tc>
          <w:tcPr>
            <w:tcW w:w="3500" w:type="dxa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5A85E6" w14:textId="1018CD74" w:rsidR="005B3CF1" w:rsidRPr="006666E1" w:rsidRDefault="005B3CF1" w:rsidP="008A0941">
            <w:pPr>
              <w:ind w:left="42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Outcome measures</w:t>
            </w:r>
          </w:p>
          <w:p w14:paraId="29B4E3E0" w14:textId="77777777" w:rsidR="005B3CF1" w:rsidRPr="006666E1" w:rsidRDefault="005B3CF1" w:rsidP="008A0941">
            <w:pPr>
              <w:ind w:left="42"/>
              <w:textAlignment w:val="baseline"/>
              <w:rPr>
                <w:sz w:val="18"/>
                <w:szCs w:val="18"/>
                <w:lang w:val="en-US"/>
              </w:rPr>
            </w:pPr>
          </w:p>
        </w:tc>
        <w:tc>
          <w:tcPr>
            <w:tcW w:w="1725" w:type="dxa"/>
            <w:tcBorders>
              <w:top w:val="single" w:sz="4" w:space="0" w:color="auto"/>
              <w:bottom w:val="single" w:sz="4" w:space="0" w:color="auto"/>
            </w:tcBorders>
          </w:tcPr>
          <w:p w14:paraId="1B96E1D8" w14:textId="77777777" w:rsidR="005B3CF1" w:rsidRPr="006666E1" w:rsidRDefault="005B3CF1" w:rsidP="00082D28">
            <w:pPr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2314" w:type="dxa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2CA4E" w14:textId="77777777" w:rsidR="005B3CF1" w:rsidRPr="006666E1" w:rsidRDefault="005B3CF1" w:rsidP="00082D28">
            <w:pPr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514" w:type="dxa"/>
            <w:tcBorders>
              <w:top w:val="single" w:sz="4" w:space="0" w:color="auto"/>
              <w:bottom w:val="single" w:sz="4" w:space="0" w:color="auto"/>
            </w:tcBorders>
          </w:tcPr>
          <w:p w14:paraId="16F7B39B" w14:textId="77777777" w:rsidR="005B3CF1" w:rsidRPr="006666E1" w:rsidRDefault="005B3CF1" w:rsidP="00082D28">
            <w:pPr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B96965" w:rsidRPr="006666E1" w14:paraId="462B29DD" w14:textId="77777777" w:rsidTr="00335E50">
        <w:trPr>
          <w:trHeight w:val="278"/>
          <w:jc w:val="center"/>
        </w:trPr>
        <w:tc>
          <w:tcPr>
            <w:tcW w:w="350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92A6FA" w14:textId="0D99A0CA" w:rsidR="00B96965" w:rsidRPr="006666E1" w:rsidRDefault="00B96965" w:rsidP="008A0941">
            <w:pPr>
              <w:ind w:left="42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QuickDASH</w:t>
            </w:r>
          </w:p>
          <w:p w14:paraId="2CEE2281" w14:textId="7A1C9FEE" w:rsidR="00B96965" w:rsidRPr="006666E1" w:rsidRDefault="00B96965" w:rsidP="008A0941">
            <w:pPr>
              <w:ind w:left="42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mean (SD)</w:t>
            </w:r>
          </w:p>
        </w:tc>
        <w:tc>
          <w:tcPr>
            <w:tcW w:w="1725" w:type="dxa"/>
            <w:tcBorders>
              <w:bottom w:val="single" w:sz="4" w:space="0" w:color="auto"/>
            </w:tcBorders>
          </w:tcPr>
          <w:p w14:paraId="46AE6C28" w14:textId="6B3CF1AA" w:rsidR="00B96965" w:rsidRPr="006666E1" w:rsidRDefault="00D814F0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5.6 (12.1)</w:t>
            </w:r>
          </w:p>
        </w:tc>
        <w:tc>
          <w:tcPr>
            <w:tcW w:w="2314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780456" w14:textId="22953AEA" w:rsidR="00B96965" w:rsidRPr="006666E1" w:rsidRDefault="00D814F0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8.7 (15.6)</w:t>
            </w:r>
          </w:p>
        </w:tc>
        <w:tc>
          <w:tcPr>
            <w:tcW w:w="1514" w:type="dxa"/>
            <w:tcBorders>
              <w:bottom w:val="single" w:sz="4" w:space="0" w:color="auto"/>
            </w:tcBorders>
          </w:tcPr>
          <w:p w14:paraId="134B2DDD" w14:textId="20252283" w:rsidR="00B96965" w:rsidRPr="006666E1" w:rsidRDefault="003467E2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150</w:t>
            </w:r>
          </w:p>
        </w:tc>
      </w:tr>
      <w:tr w:rsidR="005B3CF1" w:rsidRPr="006666E1" w14:paraId="45C7CC75" w14:textId="77777777" w:rsidTr="00335E50">
        <w:trPr>
          <w:trHeight w:val="278"/>
          <w:jc w:val="center"/>
        </w:trPr>
        <w:tc>
          <w:tcPr>
            <w:tcW w:w="350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75CC28" w14:textId="7EA2FF8F" w:rsidR="005B3CF1" w:rsidRPr="006666E1" w:rsidRDefault="005B3CF1" w:rsidP="008A0941">
            <w:pPr>
              <w:ind w:left="42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Pain </w:t>
            </w:r>
            <w:r w:rsidR="003B65C1" w:rsidRPr="006666E1">
              <w:rPr>
                <w:sz w:val="18"/>
                <w:szCs w:val="18"/>
                <w:lang w:val="en-US"/>
              </w:rPr>
              <w:t>L</w:t>
            </w:r>
            <w:r w:rsidRPr="006666E1">
              <w:rPr>
                <w:sz w:val="18"/>
                <w:szCs w:val="18"/>
                <w:lang w:val="en-US"/>
              </w:rPr>
              <w:t xml:space="preserve">evel </w:t>
            </w:r>
          </w:p>
          <w:p w14:paraId="486FC08C" w14:textId="2625F5B9" w:rsidR="005B3CF1" w:rsidRPr="006666E1" w:rsidRDefault="005B3CF1" w:rsidP="008A0941">
            <w:pPr>
              <w:ind w:left="42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mean (SD)</w:t>
            </w:r>
          </w:p>
        </w:tc>
        <w:tc>
          <w:tcPr>
            <w:tcW w:w="1725" w:type="dxa"/>
            <w:tcBorders>
              <w:bottom w:val="single" w:sz="4" w:space="0" w:color="auto"/>
            </w:tcBorders>
          </w:tcPr>
          <w:p w14:paraId="023A9E71" w14:textId="1800F6AE" w:rsidR="005B3CF1" w:rsidRPr="006666E1" w:rsidRDefault="00D814F0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4.5 (1.8)</w:t>
            </w:r>
          </w:p>
        </w:tc>
        <w:tc>
          <w:tcPr>
            <w:tcW w:w="2314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D17E4" w14:textId="780441E8" w:rsidR="005B3CF1" w:rsidRPr="006666E1" w:rsidRDefault="00D814F0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4.9 (2.0)</w:t>
            </w:r>
          </w:p>
        </w:tc>
        <w:tc>
          <w:tcPr>
            <w:tcW w:w="1514" w:type="dxa"/>
            <w:tcBorders>
              <w:bottom w:val="single" w:sz="4" w:space="0" w:color="auto"/>
            </w:tcBorders>
          </w:tcPr>
          <w:p w14:paraId="45EA3A35" w14:textId="21FCC60C" w:rsidR="005B3CF1" w:rsidRPr="006666E1" w:rsidRDefault="003467E2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203</w:t>
            </w:r>
          </w:p>
        </w:tc>
      </w:tr>
      <w:tr w:rsidR="005B3CF1" w:rsidRPr="006666E1" w14:paraId="0887A136" w14:textId="77777777" w:rsidTr="00335E50">
        <w:trPr>
          <w:trHeight w:val="278"/>
          <w:jc w:val="center"/>
        </w:trPr>
        <w:tc>
          <w:tcPr>
            <w:tcW w:w="350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7FDD1B" w14:textId="0E7528BE" w:rsidR="005B3CF1" w:rsidRPr="006666E1" w:rsidRDefault="004158D9" w:rsidP="008A0941">
            <w:pPr>
              <w:ind w:left="42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Taking medication</w:t>
            </w:r>
            <w:r w:rsidR="005B3CF1" w:rsidRPr="006666E1">
              <w:rPr>
                <w:sz w:val="18"/>
                <w:szCs w:val="18"/>
                <w:lang w:val="en-US"/>
              </w:rPr>
              <w:t xml:space="preserve"> </w:t>
            </w:r>
          </w:p>
          <w:p w14:paraId="42376D18" w14:textId="101AF39D" w:rsidR="005B3CF1" w:rsidRPr="006666E1" w:rsidRDefault="004158D9" w:rsidP="008A0941">
            <w:pPr>
              <w:ind w:left="42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N (%)</w:t>
            </w:r>
          </w:p>
        </w:tc>
        <w:tc>
          <w:tcPr>
            <w:tcW w:w="1725" w:type="dxa"/>
            <w:tcBorders>
              <w:bottom w:val="single" w:sz="4" w:space="0" w:color="auto"/>
            </w:tcBorders>
          </w:tcPr>
          <w:p w14:paraId="63610124" w14:textId="2785D60B" w:rsidR="005B3CF1" w:rsidRPr="006666E1" w:rsidRDefault="003C4A1B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86 (36.8)</w:t>
            </w:r>
          </w:p>
        </w:tc>
        <w:tc>
          <w:tcPr>
            <w:tcW w:w="2314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75B09A" w14:textId="6D112966" w:rsidR="005B3CF1" w:rsidRPr="006666E1" w:rsidRDefault="003C4A1B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2 (35.5)</w:t>
            </w:r>
          </w:p>
        </w:tc>
        <w:tc>
          <w:tcPr>
            <w:tcW w:w="1514" w:type="dxa"/>
            <w:tcBorders>
              <w:bottom w:val="single" w:sz="4" w:space="0" w:color="auto"/>
            </w:tcBorders>
          </w:tcPr>
          <w:p w14:paraId="0D04B45A" w14:textId="27BE304B" w:rsidR="005B3CF1" w:rsidRPr="006666E1" w:rsidRDefault="003C4A1B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854</w:t>
            </w:r>
          </w:p>
        </w:tc>
      </w:tr>
      <w:tr w:rsidR="005B3CF1" w:rsidRPr="006666E1" w14:paraId="3FFDAEFA" w14:textId="77777777" w:rsidTr="00335E50">
        <w:trPr>
          <w:trHeight w:val="278"/>
          <w:jc w:val="center"/>
        </w:trPr>
        <w:tc>
          <w:tcPr>
            <w:tcW w:w="350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99652C" w14:textId="4E32FB1F" w:rsidR="005B3CF1" w:rsidRPr="006666E1" w:rsidRDefault="005B3CF1" w:rsidP="008A0941">
            <w:pPr>
              <w:ind w:left="42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Surgery </w:t>
            </w:r>
            <w:r w:rsidR="006B28B5" w:rsidRPr="006666E1">
              <w:rPr>
                <w:sz w:val="18"/>
                <w:szCs w:val="18"/>
                <w:lang w:val="en-US"/>
              </w:rPr>
              <w:t>I</w:t>
            </w:r>
            <w:r w:rsidRPr="006666E1">
              <w:rPr>
                <w:sz w:val="18"/>
                <w:szCs w:val="18"/>
                <w:lang w:val="en-US"/>
              </w:rPr>
              <w:t>ntent</w:t>
            </w:r>
          </w:p>
          <w:p w14:paraId="4B886F9F" w14:textId="03CB2D8B" w:rsidR="005B3CF1" w:rsidRPr="006666E1" w:rsidRDefault="005B3CF1" w:rsidP="008A0941">
            <w:pPr>
              <w:ind w:left="42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mean (SD)</w:t>
            </w:r>
          </w:p>
        </w:tc>
        <w:tc>
          <w:tcPr>
            <w:tcW w:w="1725" w:type="dxa"/>
            <w:tcBorders>
              <w:bottom w:val="single" w:sz="4" w:space="0" w:color="auto"/>
            </w:tcBorders>
          </w:tcPr>
          <w:p w14:paraId="4C2EF4E9" w14:textId="222FAB77" w:rsidR="005B3CF1" w:rsidRPr="006666E1" w:rsidRDefault="00D814F0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2.6 (19.7)</w:t>
            </w:r>
          </w:p>
        </w:tc>
        <w:tc>
          <w:tcPr>
            <w:tcW w:w="2314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679CB" w14:textId="2B9A1DC2" w:rsidR="005B3CF1" w:rsidRPr="006666E1" w:rsidRDefault="00D814F0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6.2 (25.8)</w:t>
            </w:r>
          </w:p>
        </w:tc>
        <w:tc>
          <w:tcPr>
            <w:tcW w:w="1514" w:type="dxa"/>
            <w:tcBorders>
              <w:bottom w:val="single" w:sz="4" w:space="0" w:color="auto"/>
            </w:tcBorders>
          </w:tcPr>
          <w:p w14:paraId="1C2B30D9" w14:textId="0159B3A4" w:rsidR="005B3CF1" w:rsidRPr="006666E1" w:rsidRDefault="003467E2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311</w:t>
            </w:r>
          </w:p>
        </w:tc>
      </w:tr>
      <w:tr w:rsidR="005B3CF1" w:rsidRPr="006666E1" w14:paraId="0AC5D50E" w14:textId="77777777" w:rsidTr="00335E50">
        <w:trPr>
          <w:trHeight w:val="278"/>
          <w:jc w:val="center"/>
        </w:trPr>
        <w:tc>
          <w:tcPr>
            <w:tcW w:w="350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E38EB8" w14:textId="6A57597B" w:rsidR="005B3CF1" w:rsidRPr="006666E1" w:rsidRDefault="005B3CF1" w:rsidP="008A0941">
            <w:pPr>
              <w:ind w:left="42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FABQ-PA</w:t>
            </w:r>
          </w:p>
          <w:p w14:paraId="470AEE4C" w14:textId="33E6EFCD" w:rsidR="005B3CF1" w:rsidRPr="006666E1" w:rsidRDefault="005B3CF1" w:rsidP="008A0941">
            <w:pPr>
              <w:ind w:left="42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mean (SD)</w:t>
            </w:r>
          </w:p>
        </w:tc>
        <w:tc>
          <w:tcPr>
            <w:tcW w:w="1725" w:type="dxa"/>
            <w:tcBorders>
              <w:bottom w:val="single" w:sz="4" w:space="0" w:color="auto"/>
            </w:tcBorders>
          </w:tcPr>
          <w:p w14:paraId="0964C536" w14:textId="7E293EB1" w:rsidR="005B3CF1" w:rsidRPr="006666E1" w:rsidRDefault="00D814F0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1.7 (5.5)</w:t>
            </w:r>
          </w:p>
        </w:tc>
        <w:tc>
          <w:tcPr>
            <w:tcW w:w="2314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E55CC" w14:textId="1EE3C5B4" w:rsidR="005B3CF1" w:rsidRPr="006666E1" w:rsidRDefault="00D814F0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1.8 (5.8)</w:t>
            </w:r>
          </w:p>
        </w:tc>
        <w:tc>
          <w:tcPr>
            <w:tcW w:w="1514" w:type="dxa"/>
            <w:tcBorders>
              <w:bottom w:val="single" w:sz="4" w:space="0" w:color="auto"/>
            </w:tcBorders>
          </w:tcPr>
          <w:p w14:paraId="475E6141" w14:textId="08AA7604" w:rsidR="005B3CF1" w:rsidRPr="006666E1" w:rsidRDefault="003467E2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855</w:t>
            </w:r>
          </w:p>
        </w:tc>
      </w:tr>
      <w:tr w:rsidR="005B3CF1" w:rsidRPr="006666E1" w14:paraId="6EA3920B" w14:textId="77777777" w:rsidTr="00335E50">
        <w:trPr>
          <w:trHeight w:val="278"/>
          <w:jc w:val="center"/>
        </w:trPr>
        <w:tc>
          <w:tcPr>
            <w:tcW w:w="350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E70DEB" w14:textId="020F6EF4" w:rsidR="005B3CF1" w:rsidRPr="006666E1" w:rsidRDefault="005B3CF1" w:rsidP="008A0941">
            <w:pPr>
              <w:ind w:left="42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GAD-7  </w:t>
            </w:r>
          </w:p>
          <w:p w14:paraId="08465FAD" w14:textId="010DE796" w:rsidR="005B3CF1" w:rsidRPr="006666E1" w:rsidRDefault="005B3CF1" w:rsidP="008A0941">
            <w:pPr>
              <w:ind w:left="42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mean (SD)</w:t>
            </w:r>
          </w:p>
        </w:tc>
        <w:tc>
          <w:tcPr>
            <w:tcW w:w="1725" w:type="dxa"/>
            <w:tcBorders>
              <w:bottom w:val="single" w:sz="4" w:space="0" w:color="auto"/>
            </w:tcBorders>
          </w:tcPr>
          <w:p w14:paraId="0ED13443" w14:textId="04FF0628" w:rsidR="005B3CF1" w:rsidRPr="006666E1" w:rsidRDefault="00D814F0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3.3 (3.8)</w:t>
            </w:r>
          </w:p>
        </w:tc>
        <w:tc>
          <w:tcPr>
            <w:tcW w:w="2314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CE9B9A" w14:textId="7C6E6166" w:rsidR="005B3CF1" w:rsidRPr="006666E1" w:rsidRDefault="00D814F0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3.7 (4.2)</w:t>
            </w:r>
          </w:p>
        </w:tc>
        <w:tc>
          <w:tcPr>
            <w:tcW w:w="1514" w:type="dxa"/>
            <w:tcBorders>
              <w:bottom w:val="single" w:sz="4" w:space="0" w:color="auto"/>
            </w:tcBorders>
          </w:tcPr>
          <w:p w14:paraId="33340B55" w14:textId="19C0511C" w:rsidR="005B3CF1" w:rsidRPr="006666E1" w:rsidRDefault="003467E2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452</w:t>
            </w:r>
          </w:p>
        </w:tc>
      </w:tr>
      <w:tr w:rsidR="005B3CF1" w:rsidRPr="006666E1" w14:paraId="0943C082" w14:textId="77777777" w:rsidTr="00335E50">
        <w:trPr>
          <w:trHeight w:val="278"/>
          <w:jc w:val="center"/>
        </w:trPr>
        <w:tc>
          <w:tcPr>
            <w:tcW w:w="350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6B56B2" w14:textId="39E8DFDC" w:rsidR="005B3CF1" w:rsidRPr="006666E1" w:rsidRDefault="005B3CF1" w:rsidP="008A0941">
            <w:pPr>
              <w:ind w:left="42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PHQ-9 </w:t>
            </w:r>
          </w:p>
          <w:p w14:paraId="56DFDB9A" w14:textId="21E9B302" w:rsidR="005B3CF1" w:rsidRPr="006666E1" w:rsidRDefault="005B3CF1" w:rsidP="008A0941">
            <w:pPr>
              <w:ind w:left="42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mean (SD)</w:t>
            </w:r>
          </w:p>
        </w:tc>
        <w:tc>
          <w:tcPr>
            <w:tcW w:w="1725" w:type="dxa"/>
            <w:tcBorders>
              <w:bottom w:val="single" w:sz="4" w:space="0" w:color="auto"/>
            </w:tcBorders>
          </w:tcPr>
          <w:p w14:paraId="64F88194" w14:textId="53BB3642" w:rsidR="005B3CF1" w:rsidRPr="006666E1" w:rsidRDefault="00D814F0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3.0 (3.2)</w:t>
            </w:r>
          </w:p>
        </w:tc>
        <w:tc>
          <w:tcPr>
            <w:tcW w:w="2314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8FF46B" w14:textId="3033A873" w:rsidR="005B3CF1" w:rsidRPr="006666E1" w:rsidRDefault="00D814F0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3.8 (4.0)</w:t>
            </w:r>
          </w:p>
        </w:tc>
        <w:tc>
          <w:tcPr>
            <w:tcW w:w="1514" w:type="dxa"/>
            <w:tcBorders>
              <w:bottom w:val="single" w:sz="4" w:space="0" w:color="auto"/>
            </w:tcBorders>
          </w:tcPr>
          <w:p w14:paraId="29A064B2" w14:textId="71681BB5" w:rsidR="005B3CF1" w:rsidRPr="006666E1" w:rsidRDefault="003467E2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123</w:t>
            </w:r>
          </w:p>
        </w:tc>
      </w:tr>
      <w:tr w:rsidR="005B3CF1" w:rsidRPr="006666E1" w14:paraId="0FEBC58C" w14:textId="77777777" w:rsidTr="00335E50">
        <w:trPr>
          <w:trHeight w:val="278"/>
          <w:jc w:val="center"/>
        </w:trPr>
        <w:tc>
          <w:tcPr>
            <w:tcW w:w="350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AB2C6" w14:textId="4AA6B6DC" w:rsidR="005B3CF1" w:rsidRPr="006666E1" w:rsidRDefault="005B3CF1" w:rsidP="008A0941">
            <w:pPr>
              <w:ind w:left="42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WPAI </w:t>
            </w:r>
            <w:r w:rsidR="00257B0E" w:rsidRPr="006666E1">
              <w:rPr>
                <w:sz w:val="18"/>
                <w:szCs w:val="18"/>
                <w:lang w:val="en-US"/>
              </w:rPr>
              <w:t>O</w:t>
            </w:r>
            <w:r w:rsidRPr="006666E1">
              <w:rPr>
                <w:sz w:val="18"/>
                <w:szCs w:val="18"/>
                <w:lang w:val="en-US"/>
              </w:rPr>
              <w:t xml:space="preserve">verall </w:t>
            </w:r>
          </w:p>
          <w:p w14:paraId="1F4AA2AA" w14:textId="3B29325B" w:rsidR="005B3CF1" w:rsidRPr="006666E1" w:rsidRDefault="005B3CF1" w:rsidP="008A0941">
            <w:pPr>
              <w:ind w:left="42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mean (SD)</w:t>
            </w:r>
          </w:p>
        </w:tc>
        <w:tc>
          <w:tcPr>
            <w:tcW w:w="1725" w:type="dxa"/>
            <w:tcBorders>
              <w:bottom w:val="single" w:sz="4" w:space="0" w:color="auto"/>
            </w:tcBorders>
          </w:tcPr>
          <w:p w14:paraId="0D4F26EE" w14:textId="7405391A" w:rsidR="005B3CF1" w:rsidRPr="006666E1" w:rsidRDefault="00D814F0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3.2 (17.2)</w:t>
            </w:r>
          </w:p>
        </w:tc>
        <w:tc>
          <w:tcPr>
            <w:tcW w:w="2314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9543C4" w14:textId="3C896216" w:rsidR="005B3CF1" w:rsidRPr="006666E1" w:rsidRDefault="00D814F0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8.3 (23.8)</w:t>
            </w:r>
          </w:p>
        </w:tc>
        <w:tc>
          <w:tcPr>
            <w:tcW w:w="1514" w:type="dxa"/>
            <w:tcBorders>
              <w:bottom w:val="single" w:sz="4" w:space="0" w:color="auto"/>
            </w:tcBorders>
          </w:tcPr>
          <w:p w14:paraId="69557EBB" w14:textId="473B5483" w:rsidR="005B3CF1" w:rsidRPr="006666E1" w:rsidRDefault="003467E2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147</w:t>
            </w:r>
          </w:p>
        </w:tc>
      </w:tr>
      <w:tr w:rsidR="005B3CF1" w:rsidRPr="006666E1" w14:paraId="1C9BE46B" w14:textId="77777777" w:rsidTr="00335E50">
        <w:trPr>
          <w:trHeight w:val="278"/>
          <w:jc w:val="center"/>
        </w:trPr>
        <w:tc>
          <w:tcPr>
            <w:tcW w:w="350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51AC80" w14:textId="20F63E18" w:rsidR="005B3CF1" w:rsidRPr="006666E1" w:rsidRDefault="00257B0E" w:rsidP="008A0941">
            <w:pPr>
              <w:ind w:left="42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WPAI Work</w:t>
            </w:r>
          </w:p>
          <w:p w14:paraId="40D1873C" w14:textId="75536FA8" w:rsidR="005B3CF1" w:rsidRPr="006666E1" w:rsidRDefault="005B3CF1" w:rsidP="008A0941">
            <w:pPr>
              <w:ind w:left="42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mean (SD)</w:t>
            </w:r>
          </w:p>
        </w:tc>
        <w:tc>
          <w:tcPr>
            <w:tcW w:w="1725" w:type="dxa"/>
            <w:tcBorders>
              <w:bottom w:val="single" w:sz="4" w:space="0" w:color="auto"/>
            </w:tcBorders>
          </w:tcPr>
          <w:p w14:paraId="413DDE11" w14:textId="31A9BCF9" w:rsidR="005B3CF1" w:rsidRPr="006666E1" w:rsidRDefault="00D814F0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2.1 (16.2)</w:t>
            </w:r>
          </w:p>
        </w:tc>
        <w:tc>
          <w:tcPr>
            <w:tcW w:w="2314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7D00C6" w14:textId="10075308" w:rsidR="005B3CF1" w:rsidRPr="006666E1" w:rsidRDefault="00D814F0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5.4 (20.0)</w:t>
            </w:r>
          </w:p>
        </w:tc>
        <w:tc>
          <w:tcPr>
            <w:tcW w:w="1514" w:type="dxa"/>
            <w:tcBorders>
              <w:bottom w:val="single" w:sz="4" w:space="0" w:color="auto"/>
            </w:tcBorders>
          </w:tcPr>
          <w:p w14:paraId="3F939A86" w14:textId="22C90A0B" w:rsidR="005B3CF1" w:rsidRPr="006666E1" w:rsidRDefault="003467E2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210</w:t>
            </w:r>
          </w:p>
        </w:tc>
      </w:tr>
      <w:tr w:rsidR="005B3CF1" w:rsidRPr="006666E1" w14:paraId="1FEA4666" w14:textId="77777777" w:rsidTr="00335E50">
        <w:trPr>
          <w:trHeight w:val="278"/>
          <w:jc w:val="center"/>
        </w:trPr>
        <w:tc>
          <w:tcPr>
            <w:tcW w:w="350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A71113" w14:textId="540F14BF" w:rsidR="005B3CF1" w:rsidRPr="006666E1" w:rsidRDefault="00257B0E" w:rsidP="008A0941">
            <w:pPr>
              <w:ind w:left="42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WPAI Time</w:t>
            </w:r>
            <w:r w:rsidR="005B3CF1" w:rsidRPr="006666E1">
              <w:rPr>
                <w:sz w:val="18"/>
                <w:szCs w:val="18"/>
                <w:lang w:val="en-US"/>
              </w:rPr>
              <w:t xml:space="preserve"> </w:t>
            </w:r>
          </w:p>
          <w:p w14:paraId="2230F5E9" w14:textId="1946FCAB" w:rsidR="005B3CF1" w:rsidRPr="006666E1" w:rsidRDefault="005B3CF1" w:rsidP="008A0941">
            <w:pPr>
              <w:ind w:left="42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mean (SD)</w:t>
            </w:r>
          </w:p>
        </w:tc>
        <w:tc>
          <w:tcPr>
            <w:tcW w:w="1725" w:type="dxa"/>
            <w:tcBorders>
              <w:bottom w:val="single" w:sz="4" w:space="0" w:color="auto"/>
            </w:tcBorders>
          </w:tcPr>
          <w:p w14:paraId="4B56BF57" w14:textId="3EE62308" w:rsidR="005B3CF1" w:rsidRPr="006666E1" w:rsidRDefault="00D814F0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.0 (9.1)</w:t>
            </w:r>
          </w:p>
        </w:tc>
        <w:tc>
          <w:tcPr>
            <w:tcW w:w="2314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F74252" w14:textId="6F7E18E2" w:rsidR="005B3CF1" w:rsidRPr="006666E1" w:rsidRDefault="00D814F0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5.5 (20.0)</w:t>
            </w:r>
          </w:p>
        </w:tc>
        <w:tc>
          <w:tcPr>
            <w:tcW w:w="1514" w:type="dxa"/>
            <w:tcBorders>
              <w:bottom w:val="single" w:sz="4" w:space="0" w:color="auto"/>
            </w:tcBorders>
          </w:tcPr>
          <w:p w14:paraId="7DB83C32" w14:textId="47FEB56B" w:rsidR="005B3CF1" w:rsidRPr="006666E1" w:rsidRDefault="003467E2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214</w:t>
            </w:r>
          </w:p>
        </w:tc>
      </w:tr>
      <w:tr w:rsidR="005B3CF1" w:rsidRPr="006666E1" w14:paraId="27140321" w14:textId="77777777" w:rsidTr="008A0941">
        <w:trPr>
          <w:trHeight w:val="278"/>
          <w:jc w:val="center"/>
        </w:trPr>
        <w:tc>
          <w:tcPr>
            <w:tcW w:w="350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4D6278" w14:textId="32C1FD30" w:rsidR="005B3CF1" w:rsidRPr="006666E1" w:rsidRDefault="005B3CF1" w:rsidP="008A0941">
            <w:pPr>
              <w:ind w:left="42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WPAI </w:t>
            </w:r>
            <w:r w:rsidR="00257B0E" w:rsidRPr="006666E1">
              <w:rPr>
                <w:sz w:val="18"/>
                <w:szCs w:val="18"/>
                <w:lang w:val="en-US"/>
              </w:rPr>
              <w:t>A</w:t>
            </w:r>
            <w:r w:rsidRPr="006666E1">
              <w:rPr>
                <w:sz w:val="18"/>
                <w:szCs w:val="18"/>
                <w:lang w:val="en-US"/>
              </w:rPr>
              <w:t xml:space="preserve">ctivity </w:t>
            </w:r>
          </w:p>
          <w:p w14:paraId="6C12D2A4" w14:textId="6FC77786" w:rsidR="005B3CF1" w:rsidRPr="006666E1" w:rsidRDefault="005B3CF1" w:rsidP="008A0941">
            <w:pPr>
              <w:ind w:left="42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mean (SD)</w:t>
            </w:r>
          </w:p>
        </w:tc>
        <w:tc>
          <w:tcPr>
            <w:tcW w:w="1725" w:type="dxa"/>
            <w:tcBorders>
              <w:bottom w:val="single" w:sz="4" w:space="0" w:color="auto"/>
            </w:tcBorders>
          </w:tcPr>
          <w:p w14:paraId="2927BFBC" w14:textId="34CB1044" w:rsidR="005B3CF1" w:rsidRPr="006666E1" w:rsidRDefault="00D814F0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2.8 (20.4)</w:t>
            </w:r>
          </w:p>
        </w:tc>
        <w:tc>
          <w:tcPr>
            <w:tcW w:w="2314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F36756" w14:textId="6AE992B0" w:rsidR="005B3CF1" w:rsidRPr="006666E1" w:rsidRDefault="00D814F0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6.8 (23.1)</w:t>
            </w:r>
          </w:p>
        </w:tc>
        <w:tc>
          <w:tcPr>
            <w:tcW w:w="1514" w:type="dxa"/>
            <w:tcBorders>
              <w:bottom w:val="single" w:sz="4" w:space="0" w:color="auto"/>
            </w:tcBorders>
          </w:tcPr>
          <w:p w14:paraId="38D0387E" w14:textId="0FD34577" w:rsidR="005B3CF1" w:rsidRPr="006666E1" w:rsidRDefault="003467E2" w:rsidP="00B969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183</w:t>
            </w:r>
          </w:p>
        </w:tc>
      </w:tr>
      <w:tr w:rsidR="005B3CF1" w:rsidRPr="006666E1" w14:paraId="2EBE69D9" w14:textId="77777777" w:rsidTr="008A0941">
        <w:trPr>
          <w:trHeight w:val="284"/>
          <w:jc w:val="center"/>
        </w:trPr>
        <w:tc>
          <w:tcPr>
            <w:tcW w:w="9053" w:type="dxa"/>
            <w:gridSpan w:val="4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3D6CC8C" w14:textId="14D8BCF1" w:rsidR="008A0941" w:rsidRPr="006666E1" w:rsidRDefault="00382FF0" w:rsidP="006666E1">
            <w:pPr>
              <w:pStyle w:val="Standard"/>
              <w:suppressAutoHyphens w:val="0"/>
              <w:autoSpaceDN/>
              <w:spacing w:line="240" w:lineRule="auto"/>
              <w:jc w:val="both"/>
              <w:textAlignment w:val="auto"/>
              <w:rPr>
                <w:color w:val="000000"/>
                <w:sz w:val="18"/>
                <w:szCs w:val="18"/>
                <w:lang w:val="en-US"/>
              </w:rPr>
            </w:pPr>
            <w:r w:rsidRPr="006666E1">
              <w:rPr>
                <w:color w:val="000000"/>
                <w:sz w:val="18"/>
                <w:szCs w:val="18"/>
                <w:lang w:val="en-US"/>
              </w:rPr>
              <w:t>Abbreviations:</w:t>
            </w:r>
            <w:r w:rsidR="005B3CF1" w:rsidRPr="006666E1">
              <w:rPr>
                <w:color w:val="000000"/>
                <w:sz w:val="18"/>
                <w:szCs w:val="18"/>
                <w:lang w:val="en-US"/>
              </w:rPr>
              <w:t xml:space="preserve"> BMI</w:t>
            </w:r>
            <w:r w:rsidRPr="006666E1">
              <w:rPr>
                <w:color w:val="000000"/>
                <w:sz w:val="18"/>
                <w:szCs w:val="18"/>
                <w:lang w:val="en-US"/>
              </w:rPr>
              <w:t>,</w:t>
            </w:r>
            <w:r w:rsidR="005B3CF1" w:rsidRPr="006666E1">
              <w:rPr>
                <w:color w:val="000000"/>
                <w:sz w:val="18"/>
                <w:szCs w:val="18"/>
                <w:lang w:val="en-US"/>
              </w:rPr>
              <w:t xml:space="preserve"> Body mass index</w:t>
            </w:r>
            <w:r w:rsidR="006B28B5" w:rsidRPr="006666E1">
              <w:rPr>
                <w:color w:val="000000"/>
                <w:sz w:val="18"/>
                <w:szCs w:val="18"/>
                <w:lang w:val="en-US"/>
              </w:rPr>
              <w:t xml:space="preserve">; </w:t>
            </w:r>
            <w:r w:rsidR="006B28B5" w:rsidRPr="006666E1">
              <w:rPr>
                <w:rFonts w:ascii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QuickDASH, </w:t>
            </w:r>
            <w:r w:rsidR="006B28B5" w:rsidRPr="006666E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Quick Disabilities of the Arm, Shoulder and Hand questionnaire; GAD-7, Generalized Anxiety Disorder 7-item scale; PHQ-9, Patient Health 9-item questionnaire;</w:t>
            </w:r>
            <w:r w:rsidR="006B28B5" w:rsidRPr="006666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="006B28B5" w:rsidRPr="006666E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FABQ-PA, Fear-Avoidance Beliefs Questionnaire for physical activity (FABQ-PA); WPAI, Work Productivity and Activity Impairment questionnaire.</w:t>
            </w:r>
          </w:p>
          <w:p w14:paraId="5056D88D" w14:textId="620E3396" w:rsidR="005B3CF1" w:rsidRPr="006666E1" w:rsidRDefault="008A0941" w:rsidP="008A0941">
            <w:pPr>
              <w:ind w:left="42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Note: </w:t>
            </w:r>
            <w:r w:rsidRPr="006666E1">
              <w:rPr>
                <w:i/>
                <w:iCs/>
                <w:sz w:val="18"/>
                <w:szCs w:val="18"/>
                <w:lang w:val="en-US"/>
              </w:rPr>
              <w:t>Significant p</w:t>
            </w:r>
            <w:r w:rsidR="000047E0" w:rsidRPr="006666E1">
              <w:rPr>
                <w:i/>
                <w:iCs/>
                <w:sz w:val="18"/>
                <w:szCs w:val="18"/>
                <w:lang w:val="en-US"/>
              </w:rPr>
              <w:t>-</w:t>
            </w:r>
            <w:r w:rsidRPr="006666E1">
              <w:rPr>
                <w:i/>
                <w:iCs/>
                <w:sz w:val="18"/>
                <w:szCs w:val="18"/>
                <w:lang w:val="en-US"/>
              </w:rPr>
              <w:t>values are presented in bold.</w:t>
            </w:r>
          </w:p>
        </w:tc>
      </w:tr>
    </w:tbl>
    <w:p w14:paraId="3331D8A6" w14:textId="4363BE85" w:rsidR="00335E50" w:rsidRPr="006666E1" w:rsidRDefault="00335E50" w:rsidP="00335E50">
      <w:pPr>
        <w:pStyle w:val="Standard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/>
        </w:rPr>
      </w:pPr>
      <w:r w:rsidRPr="006666E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  <w:lastRenderedPageBreak/>
        <w:t>Supplementary Table S2. Unconditional</w:t>
      </w:r>
      <w:r w:rsidRPr="006666E1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/>
        </w:rPr>
        <w:t xml:space="preserve"> Latent Growth Curve analysis: per protocol</w:t>
      </w:r>
    </w:p>
    <w:tbl>
      <w:tblPr>
        <w:tblW w:w="9734" w:type="dxa"/>
        <w:jc w:val="center"/>
        <w:tblLook w:val="04A0" w:firstRow="1" w:lastRow="0" w:firstColumn="1" w:lastColumn="0" w:noHBand="0" w:noVBand="1"/>
      </w:tblPr>
      <w:tblGrid>
        <w:gridCol w:w="1644"/>
        <w:gridCol w:w="486"/>
        <w:gridCol w:w="1191"/>
        <w:gridCol w:w="680"/>
        <w:gridCol w:w="1134"/>
        <w:gridCol w:w="680"/>
        <w:gridCol w:w="1191"/>
        <w:gridCol w:w="680"/>
        <w:gridCol w:w="1241"/>
        <w:gridCol w:w="807"/>
      </w:tblGrid>
      <w:tr w:rsidR="00335E50" w:rsidRPr="006666E1" w14:paraId="7E1204A1" w14:textId="77777777" w:rsidTr="00335E50">
        <w:trPr>
          <w:trHeight w:val="567"/>
          <w:jc w:val="center"/>
        </w:trPr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9D4106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</w:tcPr>
          <w:p w14:paraId="74D4707F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8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ECB8DE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Intercept</w:t>
            </w:r>
          </w:p>
        </w:tc>
        <w:tc>
          <w:tcPr>
            <w:tcW w:w="181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7CD285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Slope</w:t>
            </w:r>
          </w:p>
        </w:tc>
        <w:tc>
          <w:tcPr>
            <w:tcW w:w="18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A52929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Curve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</w:tcPr>
          <w:p w14:paraId="2628D280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8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</w:tcPr>
          <w:p w14:paraId="072052B8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335E50" w:rsidRPr="006666E1" w14:paraId="23FF30A9" w14:textId="77777777" w:rsidTr="00335E50">
        <w:trPr>
          <w:trHeight w:val="400"/>
          <w:jc w:val="center"/>
        </w:trPr>
        <w:tc>
          <w:tcPr>
            <w:tcW w:w="164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hideMark/>
          </w:tcPr>
          <w:p w14:paraId="14487FA4" w14:textId="77777777" w:rsidR="00335E50" w:rsidRPr="006666E1" w:rsidRDefault="00335E50" w:rsidP="00335E50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  Outcome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</w:tcPr>
          <w:p w14:paraId="3C556077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hideMark/>
          </w:tcPr>
          <w:p w14:paraId="32627D50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Mean (SD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hideMark/>
          </w:tcPr>
          <w:p w14:paraId="076E35DD" w14:textId="77777777" w:rsidR="00335E50" w:rsidRPr="006666E1" w:rsidRDefault="00335E50" w:rsidP="00335E50">
            <w:pPr>
              <w:jc w:val="center"/>
              <w:rPr>
                <w:i/>
                <w:iCs/>
                <w:sz w:val="18"/>
                <w:szCs w:val="18"/>
                <w:lang w:val="en-US"/>
              </w:rPr>
            </w:pPr>
            <w:r w:rsidRPr="006666E1">
              <w:rPr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hideMark/>
          </w:tcPr>
          <w:p w14:paraId="2A1523EC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Mean (SD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hideMark/>
          </w:tcPr>
          <w:p w14:paraId="080FD6E6" w14:textId="77777777" w:rsidR="00335E50" w:rsidRPr="006666E1" w:rsidRDefault="00335E50" w:rsidP="00335E50">
            <w:pPr>
              <w:jc w:val="center"/>
              <w:rPr>
                <w:i/>
                <w:iCs/>
                <w:sz w:val="18"/>
                <w:szCs w:val="18"/>
                <w:lang w:val="en-US"/>
              </w:rPr>
            </w:pPr>
            <w:r w:rsidRPr="006666E1">
              <w:rPr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hideMark/>
          </w:tcPr>
          <w:p w14:paraId="62B3F7F0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Mean (SD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hideMark/>
          </w:tcPr>
          <w:p w14:paraId="2D3BAFD8" w14:textId="77777777" w:rsidR="00335E50" w:rsidRPr="006666E1" w:rsidRDefault="00335E50" w:rsidP="00335E50">
            <w:pPr>
              <w:jc w:val="center"/>
              <w:rPr>
                <w:i/>
                <w:iCs/>
                <w:sz w:val="18"/>
                <w:szCs w:val="18"/>
                <w:lang w:val="en-US"/>
              </w:rPr>
            </w:pPr>
            <w:r w:rsidRPr="006666E1">
              <w:rPr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</w:tcPr>
          <w:p w14:paraId="65D5BC65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 Mean Change (95%CI)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</w:tcPr>
          <w:p w14:paraId="53A9611B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% Change</w:t>
            </w:r>
          </w:p>
        </w:tc>
      </w:tr>
      <w:tr w:rsidR="00335E50" w:rsidRPr="006666E1" w14:paraId="4535BB0C" w14:textId="77777777" w:rsidTr="00335E50">
        <w:trPr>
          <w:trHeight w:val="400"/>
          <w:jc w:val="center"/>
        </w:trPr>
        <w:tc>
          <w:tcPr>
            <w:tcW w:w="1644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</w:tcPr>
          <w:p w14:paraId="0FFA93CC" w14:textId="77777777" w:rsidR="00335E50" w:rsidRPr="006666E1" w:rsidRDefault="00335E50" w:rsidP="00335E50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QuickDASH</w:t>
            </w:r>
          </w:p>
        </w:tc>
        <w:tc>
          <w:tcPr>
            <w:tcW w:w="486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1B04A8C4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34</w:t>
            </w:r>
          </w:p>
        </w:tc>
        <w:tc>
          <w:tcPr>
            <w:tcW w:w="1191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</w:tcPr>
          <w:p w14:paraId="1CCB2EC3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5.46 (10.96)</w:t>
            </w:r>
          </w:p>
        </w:tc>
        <w:tc>
          <w:tcPr>
            <w:tcW w:w="680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</w:tcPr>
          <w:p w14:paraId="39CDB439" w14:textId="77777777" w:rsidR="00335E50" w:rsidRPr="006666E1" w:rsidRDefault="00335E50" w:rsidP="00335E50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</w:tcPr>
          <w:p w14:paraId="2387D031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1.56 (1.95)</w:t>
            </w:r>
          </w:p>
        </w:tc>
        <w:tc>
          <w:tcPr>
            <w:tcW w:w="680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</w:tcPr>
          <w:p w14:paraId="2C4AA757" w14:textId="77777777" w:rsidR="00335E50" w:rsidRPr="006666E1" w:rsidRDefault="00335E50" w:rsidP="00335E50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</w:tcPr>
          <w:p w14:paraId="47028FA5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04 (0.12)</w:t>
            </w:r>
          </w:p>
        </w:tc>
        <w:tc>
          <w:tcPr>
            <w:tcW w:w="680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</w:tcPr>
          <w:p w14:paraId="484D7B04" w14:textId="77777777" w:rsidR="00335E50" w:rsidRPr="006666E1" w:rsidRDefault="00335E50" w:rsidP="00335E50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0.014</w:t>
            </w:r>
          </w:p>
        </w:tc>
        <w:tc>
          <w:tcPr>
            <w:tcW w:w="1241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5F752CA1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3.02</w:t>
            </w:r>
          </w:p>
          <w:p w14:paraId="2D3E1713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11.59; 14.45)</w:t>
            </w:r>
          </w:p>
        </w:tc>
        <w:tc>
          <w:tcPr>
            <w:tcW w:w="807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4207EDAC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51.1%</w:t>
            </w:r>
          </w:p>
        </w:tc>
      </w:tr>
      <w:tr w:rsidR="00335E50" w:rsidRPr="006666E1" w14:paraId="14FB87D1" w14:textId="77777777" w:rsidTr="00335E50">
        <w:trPr>
          <w:trHeight w:val="400"/>
          <w:jc w:val="center"/>
        </w:trPr>
        <w:tc>
          <w:tcPr>
            <w:tcW w:w="1644" w:type="dxa"/>
            <w:tcBorders>
              <w:top w:val="single" w:sz="4" w:space="0" w:color="auto"/>
              <w:left w:val="nil"/>
            </w:tcBorders>
            <w:shd w:val="clear" w:color="000000" w:fill="FFFFFF"/>
            <w:noWrap/>
            <w:hideMark/>
          </w:tcPr>
          <w:p w14:paraId="395593DA" w14:textId="7EF88A6C" w:rsidR="00335E50" w:rsidRPr="006666E1" w:rsidRDefault="00335E50" w:rsidP="00335E50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Pain</w:t>
            </w:r>
            <w:r w:rsidR="003B65C1" w:rsidRPr="006666E1">
              <w:rPr>
                <w:sz w:val="18"/>
                <w:szCs w:val="18"/>
                <w:lang w:val="en-US"/>
              </w:rPr>
              <w:t xml:space="preserve"> Level</w:t>
            </w:r>
          </w:p>
        </w:tc>
        <w:tc>
          <w:tcPr>
            <w:tcW w:w="486" w:type="dxa"/>
            <w:tcBorders>
              <w:top w:val="single" w:sz="4" w:space="0" w:color="auto"/>
            </w:tcBorders>
            <w:shd w:val="clear" w:color="000000" w:fill="FFFFFF"/>
          </w:tcPr>
          <w:p w14:paraId="2315D987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34</w:t>
            </w:r>
          </w:p>
        </w:tc>
        <w:tc>
          <w:tcPr>
            <w:tcW w:w="1191" w:type="dxa"/>
            <w:tcBorders>
              <w:top w:val="single" w:sz="4" w:space="0" w:color="auto"/>
            </w:tcBorders>
            <w:shd w:val="clear" w:color="000000" w:fill="FFFFFF"/>
            <w:noWrap/>
            <w:hideMark/>
          </w:tcPr>
          <w:p w14:paraId="1846E6E3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4.50 (1.27)</w:t>
            </w:r>
          </w:p>
        </w:tc>
        <w:tc>
          <w:tcPr>
            <w:tcW w:w="680" w:type="dxa"/>
            <w:tcBorders>
              <w:top w:val="single" w:sz="4" w:space="0" w:color="auto"/>
            </w:tcBorders>
            <w:shd w:val="clear" w:color="000000" w:fill="FFFFFF"/>
            <w:noWrap/>
            <w:hideMark/>
          </w:tcPr>
          <w:p w14:paraId="731459F2" w14:textId="77777777" w:rsidR="00335E50" w:rsidRPr="006666E1" w:rsidRDefault="00335E50" w:rsidP="00335E50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000000" w:fill="FFFFFF"/>
            <w:noWrap/>
            <w:hideMark/>
          </w:tcPr>
          <w:p w14:paraId="6ECB7DB1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0.41 (0.37)</w:t>
            </w:r>
          </w:p>
        </w:tc>
        <w:tc>
          <w:tcPr>
            <w:tcW w:w="680" w:type="dxa"/>
            <w:tcBorders>
              <w:top w:val="single" w:sz="4" w:space="0" w:color="auto"/>
            </w:tcBorders>
            <w:shd w:val="clear" w:color="000000" w:fill="FFFFFF"/>
            <w:noWrap/>
            <w:hideMark/>
          </w:tcPr>
          <w:p w14:paraId="0FA1D4FB" w14:textId="77777777" w:rsidR="00335E50" w:rsidRPr="006666E1" w:rsidRDefault="00335E50" w:rsidP="00335E50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tcBorders>
              <w:top w:val="single" w:sz="4" w:space="0" w:color="auto"/>
            </w:tcBorders>
            <w:shd w:val="clear" w:color="000000" w:fill="FFFFFF"/>
            <w:noWrap/>
            <w:hideMark/>
          </w:tcPr>
          <w:p w14:paraId="4E746764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02 (0.03)</w:t>
            </w:r>
          </w:p>
        </w:tc>
        <w:tc>
          <w:tcPr>
            <w:tcW w:w="680" w:type="dxa"/>
            <w:tcBorders>
              <w:top w:val="single" w:sz="4" w:space="0" w:color="auto"/>
            </w:tcBorders>
            <w:shd w:val="clear" w:color="000000" w:fill="FFFFFF"/>
            <w:noWrap/>
            <w:hideMark/>
          </w:tcPr>
          <w:p w14:paraId="62AF48BC" w14:textId="77777777" w:rsidR="00335E50" w:rsidRPr="006666E1" w:rsidRDefault="00335E50" w:rsidP="00335E50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241" w:type="dxa"/>
            <w:tcBorders>
              <w:top w:val="single" w:sz="4" w:space="0" w:color="auto"/>
            </w:tcBorders>
            <w:shd w:val="clear" w:color="000000" w:fill="FFFFFF"/>
          </w:tcPr>
          <w:p w14:paraId="7986333A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.46</w:t>
            </w:r>
          </w:p>
          <w:p w14:paraId="2C683D98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2.17; 2.74)</w:t>
            </w:r>
          </w:p>
        </w:tc>
        <w:tc>
          <w:tcPr>
            <w:tcW w:w="807" w:type="dxa"/>
            <w:tcBorders>
              <w:top w:val="single" w:sz="4" w:space="0" w:color="auto"/>
              <w:right w:val="nil"/>
            </w:tcBorders>
            <w:shd w:val="clear" w:color="000000" w:fill="FFFFFF"/>
          </w:tcPr>
          <w:p w14:paraId="360FBE12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54.6%</w:t>
            </w:r>
          </w:p>
        </w:tc>
      </w:tr>
      <w:tr w:rsidR="00335E50" w:rsidRPr="006666E1" w14:paraId="3EDF7DDE" w14:textId="77777777" w:rsidTr="00335E50">
        <w:trPr>
          <w:trHeight w:val="400"/>
          <w:jc w:val="center"/>
        </w:trPr>
        <w:tc>
          <w:tcPr>
            <w:tcW w:w="1644" w:type="dxa"/>
            <w:tcBorders>
              <w:left w:val="nil"/>
              <w:bottom w:val="single" w:sz="4" w:space="0" w:color="auto"/>
            </w:tcBorders>
            <w:shd w:val="clear" w:color="000000" w:fill="FFFFFF"/>
            <w:noWrap/>
            <w:hideMark/>
          </w:tcPr>
          <w:p w14:paraId="10961726" w14:textId="77777777" w:rsidR="00335E50" w:rsidRPr="006666E1" w:rsidRDefault="00335E50" w:rsidP="00335E50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Surgery Intent &gt;0</w:t>
            </w:r>
          </w:p>
        </w:tc>
        <w:tc>
          <w:tcPr>
            <w:tcW w:w="486" w:type="dxa"/>
            <w:tcBorders>
              <w:bottom w:val="single" w:sz="4" w:space="0" w:color="auto"/>
            </w:tcBorders>
            <w:shd w:val="clear" w:color="000000" w:fill="FFFFFF"/>
          </w:tcPr>
          <w:p w14:paraId="6902C573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25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shd w:val="clear" w:color="000000" w:fill="FFFFFF"/>
            <w:noWrap/>
            <w:hideMark/>
          </w:tcPr>
          <w:p w14:paraId="2A5DB2E8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2.54 (20.44)</w:t>
            </w:r>
          </w:p>
        </w:tc>
        <w:tc>
          <w:tcPr>
            <w:tcW w:w="680" w:type="dxa"/>
            <w:tcBorders>
              <w:bottom w:val="single" w:sz="4" w:space="0" w:color="auto"/>
            </w:tcBorders>
            <w:shd w:val="clear" w:color="000000" w:fill="FFFFFF"/>
            <w:noWrap/>
            <w:hideMark/>
          </w:tcPr>
          <w:p w14:paraId="67A537DC" w14:textId="77777777" w:rsidR="00335E50" w:rsidRPr="006666E1" w:rsidRDefault="00335E50" w:rsidP="00335E50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000000" w:fill="FFFFFF"/>
            <w:noWrap/>
            <w:hideMark/>
          </w:tcPr>
          <w:p w14:paraId="485CDAFF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2.65 (5.03)</w:t>
            </w:r>
          </w:p>
        </w:tc>
        <w:tc>
          <w:tcPr>
            <w:tcW w:w="680" w:type="dxa"/>
            <w:tcBorders>
              <w:bottom w:val="single" w:sz="4" w:space="0" w:color="auto"/>
            </w:tcBorders>
            <w:shd w:val="clear" w:color="000000" w:fill="FFFFFF"/>
            <w:noWrap/>
            <w:hideMark/>
          </w:tcPr>
          <w:p w14:paraId="2D4A4DF1" w14:textId="77777777" w:rsidR="00335E50" w:rsidRPr="006666E1" w:rsidRDefault="00335E50" w:rsidP="00335E50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shd w:val="clear" w:color="000000" w:fill="FFFFFF"/>
            <w:noWrap/>
            <w:hideMark/>
          </w:tcPr>
          <w:p w14:paraId="169CE035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13 (0.24)</w:t>
            </w:r>
          </w:p>
        </w:tc>
        <w:tc>
          <w:tcPr>
            <w:tcW w:w="680" w:type="dxa"/>
            <w:tcBorders>
              <w:bottom w:val="single" w:sz="4" w:space="0" w:color="auto"/>
            </w:tcBorders>
            <w:shd w:val="clear" w:color="000000" w:fill="FFFFFF"/>
            <w:noWrap/>
            <w:hideMark/>
          </w:tcPr>
          <w:p w14:paraId="1B5219F0" w14:textId="77777777" w:rsidR="00335E50" w:rsidRPr="006666E1" w:rsidRDefault="00335E50" w:rsidP="00335E50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0.006</w:t>
            </w:r>
          </w:p>
        </w:tc>
        <w:tc>
          <w:tcPr>
            <w:tcW w:w="1241" w:type="dxa"/>
            <w:tcBorders>
              <w:bottom w:val="single" w:sz="4" w:space="0" w:color="auto"/>
            </w:tcBorders>
            <w:shd w:val="clear" w:color="000000" w:fill="FFFFFF"/>
          </w:tcPr>
          <w:p w14:paraId="37B9C702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2.54</w:t>
            </w:r>
          </w:p>
          <w:p w14:paraId="6D1461C1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7.59; 17.48)</w:t>
            </w:r>
          </w:p>
        </w:tc>
        <w:tc>
          <w:tcPr>
            <w:tcW w:w="807" w:type="dxa"/>
            <w:tcBorders>
              <w:bottom w:val="single" w:sz="4" w:space="0" w:color="auto"/>
              <w:right w:val="nil"/>
            </w:tcBorders>
            <w:shd w:val="clear" w:color="000000" w:fill="FFFFFF"/>
          </w:tcPr>
          <w:p w14:paraId="41F714A3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53.2%</w:t>
            </w:r>
          </w:p>
        </w:tc>
      </w:tr>
      <w:tr w:rsidR="00335E50" w:rsidRPr="006666E1" w14:paraId="03AD14EA" w14:textId="77777777" w:rsidTr="00335E50">
        <w:trPr>
          <w:trHeight w:val="400"/>
          <w:jc w:val="center"/>
        </w:trPr>
        <w:tc>
          <w:tcPr>
            <w:tcW w:w="1644" w:type="dxa"/>
            <w:tcBorders>
              <w:top w:val="single" w:sz="4" w:space="0" w:color="auto"/>
              <w:left w:val="nil"/>
            </w:tcBorders>
            <w:shd w:val="clear" w:color="000000" w:fill="FFFFFF"/>
            <w:noWrap/>
            <w:hideMark/>
          </w:tcPr>
          <w:p w14:paraId="1EEC8085" w14:textId="77777777" w:rsidR="00335E50" w:rsidRPr="006666E1" w:rsidRDefault="00335E50" w:rsidP="00335E50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GAD-7 ≥5</w:t>
            </w:r>
          </w:p>
        </w:tc>
        <w:tc>
          <w:tcPr>
            <w:tcW w:w="486" w:type="dxa"/>
            <w:tcBorders>
              <w:top w:val="single" w:sz="4" w:space="0" w:color="auto"/>
            </w:tcBorders>
            <w:shd w:val="clear" w:color="000000" w:fill="FFFFFF"/>
          </w:tcPr>
          <w:p w14:paraId="720B441B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66</w:t>
            </w:r>
          </w:p>
        </w:tc>
        <w:tc>
          <w:tcPr>
            <w:tcW w:w="1191" w:type="dxa"/>
            <w:tcBorders>
              <w:top w:val="single" w:sz="4" w:space="0" w:color="auto"/>
            </w:tcBorders>
            <w:shd w:val="clear" w:color="000000" w:fill="FFFFFF"/>
            <w:noWrap/>
            <w:hideMark/>
          </w:tcPr>
          <w:p w14:paraId="3540BF30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8.29 (3.47)</w:t>
            </w:r>
          </w:p>
        </w:tc>
        <w:tc>
          <w:tcPr>
            <w:tcW w:w="680" w:type="dxa"/>
            <w:tcBorders>
              <w:top w:val="single" w:sz="4" w:space="0" w:color="auto"/>
            </w:tcBorders>
            <w:shd w:val="clear" w:color="000000" w:fill="FFFFFF"/>
            <w:noWrap/>
            <w:hideMark/>
          </w:tcPr>
          <w:p w14:paraId="0FF36630" w14:textId="77777777" w:rsidR="00335E50" w:rsidRPr="006666E1" w:rsidRDefault="00335E50" w:rsidP="00335E50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000000" w:fill="FFFFFF"/>
            <w:noWrap/>
            <w:hideMark/>
          </w:tcPr>
          <w:p w14:paraId="07A3F970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0.91 (0.84)</w:t>
            </w:r>
          </w:p>
        </w:tc>
        <w:tc>
          <w:tcPr>
            <w:tcW w:w="680" w:type="dxa"/>
            <w:tcBorders>
              <w:top w:val="single" w:sz="4" w:space="0" w:color="auto"/>
            </w:tcBorders>
            <w:shd w:val="clear" w:color="000000" w:fill="FFFFFF"/>
            <w:noWrap/>
            <w:hideMark/>
          </w:tcPr>
          <w:p w14:paraId="38A4E16E" w14:textId="77777777" w:rsidR="00335E50" w:rsidRPr="006666E1" w:rsidRDefault="00335E50" w:rsidP="00335E50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tcBorders>
              <w:top w:val="single" w:sz="4" w:space="0" w:color="auto"/>
            </w:tcBorders>
            <w:shd w:val="clear" w:color="000000" w:fill="FFFFFF"/>
            <w:noWrap/>
            <w:hideMark/>
          </w:tcPr>
          <w:p w14:paraId="28690517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05 (0.06)</w:t>
            </w:r>
          </w:p>
        </w:tc>
        <w:tc>
          <w:tcPr>
            <w:tcW w:w="680" w:type="dxa"/>
            <w:tcBorders>
              <w:top w:val="single" w:sz="4" w:space="0" w:color="auto"/>
            </w:tcBorders>
            <w:shd w:val="clear" w:color="000000" w:fill="FFFFFF"/>
            <w:noWrap/>
            <w:hideMark/>
          </w:tcPr>
          <w:p w14:paraId="5FF50BCF" w14:textId="77777777" w:rsidR="00335E50" w:rsidRPr="006666E1" w:rsidRDefault="00335E50" w:rsidP="00335E50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241" w:type="dxa"/>
            <w:tcBorders>
              <w:top w:val="single" w:sz="4" w:space="0" w:color="auto"/>
            </w:tcBorders>
            <w:shd w:val="clear" w:color="000000" w:fill="FFFFFF"/>
          </w:tcPr>
          <w:p w14:paraId="56D2F6D7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4.21</w:t>
            </w:r>
          </w:p>
          <w:p w14:paraId="76546C7F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3.02; 5.41)</w:t>
            </w:r>
          </w:p>
        </w:tc>
        <w:tc>
          <w:tcPr>
            <w:tcW w:w="807" w:type="dxa"/>
            <w:tcBorders>
              <w:top w:val="single" w:sz="4" w:space="0" w:color="auto"/>
              <w:right w:val="nil"/>
            </w:tcBorders>
            <w:shd w:val="clear" w:color="000000" w:fill="FFFFFF"/>
          </w:tcPr>
          <w:p w14:paraId="1FD32E8A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50.8%</w:t>
            </w:r>
          </w:p>
        </w:tc>
      </w:tr>
      <w:tr w:rsidR="00335E50" w:rsidRPr="006666E1" w14:paraId="34911CDC" w14:textId="77777777" w:rsidTr="00335E50">
        <w:trPr>
          <w:trHeight w:val="400"/>
          <w:jc w:val="center"/>
        </w:trPr>
        <w:tc>
          <w:tcPr>
            <w:tcW w:w="1644" w:type="dxa"/>
            <w:tcBorders>
              <w:left w:val="nil"/>
            </w:tcBorders>
            <w:shd w:val="clear" w:color="000000" w:fill="FFFFFF"/>
            <w:noWrap/>
            <w:hideMark/>
          </w:tcPr>
          <w:p w14:paraId="22081200" w14:textId="77777777" w:rsidR="00335E50" w:rsidRPr="006666E1" w:rsidRDefault="00335E50" w:rsidP="00335E50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PHQ-9 ≥5</w:t>
            </w:r>
          </w:p>
        </w:tc>
        <w:tc>
          <w:tcPr>
            <w:tcW w:w="486" w:type="dxa"/>
            <w:shd w:val="clear" w:color="000000" w:fill="FFFFFF"/>
          </w:tcPr>
          <w:p w14:paraId="2AA75E4C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61</w:t>
            </w:r>
          </w:p>
        </w:tc>
        <w:tc>
          <w:tcPr>
            <w:tcW w:w="1191" w:type="dxa"/>
            <w:shd w:val="clear" w:color="000000" w:fill="FFFFFF"/>
            <w:noWrap/>
            <w:hideMark/>
          </w:tcPr>
          <w:p w14:paraId="71D94A58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7.40 (1.67)</w:t>
            </w:r>
          </w:p>
        </w:tc>
        <w:tc>
          <w:tcPr>
            <w:tcW w:w="680" w:type="dxa"/>
            <w:shd w:val="clear" w:color="000000" w:fill="FFFFFF"/>
            <w:noWrap/>
            <w:hideMark/>
          </w:tcPr>
          <w:p w14:paraId="38060FC6" w14:textId="77777777" w:rsidR="00335E50" w:rsidRPr="006666E1" w:rsidRDefault="00335E50" w:rsidP="00335E50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34" w:type="dxa"/>
            <w:shd w:val="clear" w:color="000000" w:fill="FFFFFF"/>
            <w:noWrap/>
            <w:hideMark/>
          </w:tcPr>
          <w:p w14:paraId="5B97F7DE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0.78 (0.82)</w:t>
            </w:r>
          </w:p>
        </w:tc>
        <w:tc>
          <w:tcPr>
            <w:tcW w:w="680" w:type="dxa"/>
            <w:shd w:val="clear" w:color="000000" w:fill="FFFFFF"/>
            <w:noWrap/>
            <w:hideMark/>
          </w:tcPr>
          <w:p w14:paraId="700CF0CA" w14:textId="77777777" w:rsidR="00335E50" w:rsidRPr="006666E1" w:rsidRDefault="00335E50" w:rsidP="00335E50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shd w:val="clear" w:color="000000" w:fill="FFFFFF"/>
            <w:noWrap/>
            <w:hideMark/>
          </w:tcPr>
          <w:p w14:paraId="3B7E59DD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03 (0.06)</w:t>
            </w:r>
          </w:p>
        </w:tc>
        <w:tc>
          <w:tcPr>
            <w:tcW w:w="680" w:type="dxa"/>
            <w:shd w:val="clear" w:color="000000" w:fill="FFFFFF"/>
            <w:noWrap/>
            <w:hideMark/>
          </w:tcPr>
          <w:p w14:paraId="794A3D16" w14:textId="77777777" w:rsidR="00335E50" w:rsidRPr="006666E1" w:rsidRDefault="00335E50" w:rsidP="00335E50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0.006</w:t>
            </w:r>
          </w:p>
        </w:tc>
        <w:tc>
          <w:tcPr>
            <w:tcW w:w="1241" w:type="dxa"/>
            <w:shd w:val="clear" w:color="000000" w:fill="FFFFFF"/>
          </w:tcPr>
          <w:p w14:paraId="301671F9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4.58</w:t>
            </w:r>
          </w:p>
          <w:p w14:paraId="681F3665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3.48; 5.67)</w:t>
            </w:r>
          </w:p>
        </w:tc>
        <w:tc>
          <w:tcPr>
            <w:tcW w:w="807" w:type="dxa"/>
            <w:tcBorders>
              <w:right w:val="nil"/>
            </w:tcBorders>
            <w:shd w:val="clear" w:color="000000" w:fill="FFFFFF"/>
          </w:tcPr>
          <w:p w14:paraId="1076B1D6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61.9%</w:t>
            </w:r>
          </w:p>
        </w:tc>
      </w:tr>
      <w:tr w:rsidR="00335E50" w:rsidRPr="006666E1" w14:paraId="43D5BE52" w14:textId="77777777" w:rsidTr="00335E50">
        <w:trPr>
          <w:trHeight w:val="400"/>
          <w:jc w:val="center"/>
        </w:trPr>
        <w:tc>
          <w:tcPr>
            <w:tcW w:w="1644" w:type="dxa"/>
            <w:tcBorders>
              <w:left w:val="nil"/>
              <w:bottom w:val="single" w:sz="4" w:space="0" w:color="000000"/>
            </w:tcBorders>
            <w:shd w:val="clear" w:color="000000" w:fill="FFFFFF"/>
            <w:noWrap/>
            <w:hideMark/>
          </w:tcPr>
          <w:p w14:paraId="3E0CEDA7" w14:textId="77777777" w:rsidR="00335E50" w:rsidRPr="006666E1" w:rsidRDefault="00335E50" w:rsidP="00335E50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FABQ-PA</w:t>
            </w:r>
          </w:p>
        </w:tc>
        <w:tc>
          <w:tcPr>
            <w:tcW w:w="486" w:type="dxa"/>
            <w:tcBorders>
              <w:bottom w:val="single" w:sz="4" w:space="0" w:color="000000"/>
            </w:tcBorders>
            <w:shd w:val="clear" w:color="000000" w:fill="FFFFFF"/>
          </w:tcPr>
          <w:p w14:paraId="1105EF52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34</w:t>
            </w:r>
          </w:p>
        </w:tc>
        <w:tc>
          <w:tcPr>
            <w:tcW w:w="1191" w:type="dxa"/>
            <w:tcBorders>
              <w:bottom w:val="single" w:sz="4" w:space="0" w:color="000000"/>
            </w:tcBorders>
            <w:shd w:val="clear" w:color="000000" w:fill="FFFFFF"/>
            <w:noWrap/>
            <w:hideMark/>
          </w:tcPr>
          <w:p w14:paraId="2BBAD37D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1.65 (4.10)</w:t>
            </w:r>
          </w:p>
        </w:tc>
        <w:tc>
          <w:tcPr>
            <w:tcW w:w="680" w:type="dxa"/>
            <w:tcBorders>
              <w:bottom w:val="single" w:sz="4" w:space="0" w:color="000000"/>
            </w:tcBorders>
            <w:shd w:val="clear" w:color="000000" w:fill="FFFFFF"/>
            <w:noWrap/>
            <w:hideMark/>
          </w:tcPr>
          <w:p w14:paraId="39502CD1" w14:textId="77777777" w:rsidR="00335E50" w:rsidRPr="006666E1" w:rsidRDefault="00335E50" w:rsidP="00335E50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34" w:type="dxa"/>
            <w:tcBorders>
              <w:bottom w:val="single" w:sz="4" w:space="0" w:color="000000"/>
            </w:tcBorders>
            <w:shd w:val="clear" w:color="000000" w:fill="FFFFFF"/>
            <w:noWrap/>
            <w:hideMark/>
          </w:tcPr>
          <w:p w14:paraId="53D40F90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0.35 (0.61)</w:t>
            </w:r>
          </w:p>
        </w:tc>
        <w:tc>
          <w:tcPr>
            <w:tcW w:w="680" w:type="dxa"/>
            <w:tcBorders>
              <w:bottom w:val="single" w:sz="4" w:space="0" w:color="000000"/>
            </w:tcBorders>
            <w:shd w:val="clear" w:color="000000" w:fill="FFFFFF"/>
            <w:noWrap/>
            <w:hideMark/>
          </w:tcPr>
          <w:p w14:paraId="0965E5A7" w14:textId="77777777" w:rsidR="00335E50" w:rsidRPr="006666E1" w:rsidRDefault="00335E50" w:rsidP="00335E50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0.002</w:t>
            </w:r>
          </w:p>
        </w:tc>
        <w:tc>
          <w:tcPr>
            <w:tcW w:w="1191" w:type="dxa"/>
            <w:tcBorders>
              <w:bottom w:val="single" w:sz="4" w:space="0" w:color="000000"/>
            </w:tcBorders>
            <w:shd w:val="clear" w:color="000000" w:fill="FFFFFF"/>
            <w:noWrap/>
            <w:hideMark/>
          </w:tcPr>
          <w:p w14:paraId="2527DF15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 (0.03)</w:t>
            </w:r>
          </w:p>
        </w:tc>
        <w:tc>
          <w:tcPr>
            <w:tcW w:w="680" w:type="dxa"/>
            <w:tcBorders>
              <w:bottom w:val="single" w:sz="4" w:space="0" w:color="000000"/>
            </w:tcBorders>
            <w:shd w:val="clear" w:color="000000" w:fill="FFFFFF"/>
            <w:noWrap/>
            <w:hideMark/>
          </w:tcPr>
          <w:p w14:paraId="05A5F0F0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858</w:t>
            </w:r>
          </w:p>
        </w:tc>
        <w:tc>
          <w:tcPr>
            <w:tcW w:w="1241" w:type="dxa"/>
            <w:tcBorders>
              <w:bottom w:val="single" w:sz="4" w:space="0" w:color="000000"/>
            </w:tcBorders>
            <w:shd w:val="clear" w:color="000000" w:fill="FFFFFF"/>
          </w:tcPr>
          <w:p w14:paraId="4A18E587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4.40</w:t>
            </w:r>
          </w:p>
          <w:p w14:paraId="382A4AAE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3.51; 5.29)</w:t>
            </w:r>
          </w:p>
        </w:tc>
        <w:tc>
          <w:tcPr>
            <w:tcW w:w="807" w:type="dxa"/>
            <w:tcBorders>
              <w:bottom w:val="single" w:sz="4" w:space="0" w:color="000000"/>
              <w:right w:val="nil"/>
            </w:tcBorders>
            <w:shd w:val="clear" w:color="000000" w:fill="FFFFFF"/>
          </w:tcPr>
          <w:p w14:paraId="497FB87F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37.8%</w:t>
            </w:r>
          </w:p>
        </w:tc>
      </w:tr>
      <w:tr w:rsidR="00335E50" w:rsidRPr="006666E1" w14:paraId="13858FD7" w14:textId="77777777" w:rsidTr="00335E50">
        <w:trPr>
          <w:trHeight w:val="400"/>
          <w:jc w:val="center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F335FD" w14:textId="77777777" w:rsidR="00335E50" w:rsidRPr="006666E1" w:rsidRDefault="00335E50" w:rsidP="00335E50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WPAI Overall &gt;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026B21D3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09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2FD5951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3.74 (11.61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586513" w14:textId="77777777" w:rsidR="00335E50" w:rsidRPr="006666E1" w:rsidRDefault="00335E50" w:rsidP="00335E50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2A62EB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2.30 (3.55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21A31E" w14:textId="77777777" w:rsidR="00335E50" w:rsidRPr="006666E1" w:rsidRDefault="00335E50" w:rsidP="00335E50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7B9642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08 (0.33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402C15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06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64E7EDC1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5.58</w:t>
            </w:r>
          </w:p>
          <w:p w14:paraId="3098F3EF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11.40; 19.76)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76D2E419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65.6%</w:t>
            </w:r>
          </w:p>
        </w:tc>
      </w:tr>
      <w:tr w:rsidR="00335E50" w:rsidRPr="006666E1" w14:paraId="035C04B3" w14:textId="77777777" w:rsidTr="00335E50">
        <w:trPr>
          <w:trHeight w:val="400"/>
          <w:jc w:val="center"/>
        </w:trPr>
        <w:tc>
          <w:tcPr>
            <w:tcW w:w="1644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hideMark/>
          </w:tcPr>
          <w:p w14:paraId="05EBEF38" w14:textId="77777777" w:rsidR="00335E50" w:rsidRPr="006666E1" w:rsidRDefault="00335E50" w:rsidP="00335E50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WPAI Work &gt;0</w:t>
            </w:r>
          </w:p>
        </w:tc>
        <w:tc>
          <w:tcPr>
            <w:tcW w:w="486" w:type="dxa"/>
            <w:tcBorders>
              <w:top w:val="nil"/>
              <w:left w:val="nil"/>
              <w:right w:val="nil"/>
            </w:tcBorders>
            <w:shd w:val="clear" w:color="000000" w:fill="FFFFFF"/>
          </w:tcPr>
          <w:p w14:paraId="4744EF17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04</w:t>
            </w:r>
          </w:p>
        </w:tc>
        <w:tc>
          <w:tcPr>
            <w:tcW w:w="119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hideMark/>
          </w:tcPr>
          <w:p w14:paraId="3A952497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2.82 (13.61)</w:t>
            </w:r>
          </w:p>
        </w:tc>
        <w:tc>
          <w:tcPr>
            <w:tcW w:w="680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hideMark/>
          </w:tcPr>
          <w:p w14:paraId="06A98987" w14:textId="77777777" w:rsidR="00335E50" w:rsidRPr="006666E1" w:rsidRDefault="00335E50" w:rsidP="00335E50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hideMark/>
          </w:tcPr>
          <w:p w14:paraId="310DBD43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2.31 (3.15)</w:t>
            </w:r>
          </w:p>
        </w:tc>
        <w:tc>
          <w:tcPr>
            <w:tcW w:w="680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hideMark/>
          </w:tcPr>
          <w:p w14:paraId="7722762C" w14:textId="77777777" w:rsidR="00335E50" w:rsidRPr="006666E1" w:rsidRDefault="00335E50" w:rsidP="00335E50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hideMark/>
          </w:tcPr>
          <w:p w14:paraId="001C7717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09 (0.29)</w:t>
            </w:r>
          </w:p>
        </w:tc>
        <w:tc>
          <w:tcPr>
            <w:tcW w:w="680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hideMark/>
          </w:tcPr>
          <w:p w14:paraId="5F115FA1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0.057</w:t>
            </w:r>
          </w:p>
        </w:tc>
        <w:tc>
          <w:tcPr>
            <w:tcW w:w="1241" w:type="dxa"/>
            <w:tcBorders>
              <w:top w:val="nil"/>
              <w:left w:val="nil"/>
              <w:right w:val="nil"/>
            </w:tcBorders>
            <w:shd w:val="clear" w:color="000000" w:fill="FFFFFF"/>
          </w:tcPr>
          <w:p w14:paraId="388E9F1F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5.29</w:t>
            </w:r>
          </w:p>
          <w:p w14:paraId="527B453F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11.18; 19.41)</w:t>
            </w:r>
          </w:p>
        </w:tc>
        <w:tc>
          <w:tcPr>
            <w:tcW w:w="807" w:type="dxa"/>
            <w:tcBorders>
              <w:top w:val="nil"/>
              <w:left w:val="nil"/>
              <w:right w:val="nil"/>
            </w:tcBorders>
            <w:shd w:val="clear" w:color="000000" w:fill="FFFFFF"/>
          </w:tcPr>
          <w:p w14:paraId="5E1C6BAF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67.0%</w:t>
            </w:r>
          </w:p>
        </w:tc>
      </w:tr>
      <w:tr w:rsidR="00335E50" w:rsidRPr="006666E1" w14:paraId="2AB3674B" w14:textId="77777777" w:rsidTr="008A0941">
        <w:trPr>
          <w:trHeight w:val="403"/>
          <w:jc w:val="center"/>
        </w:trPr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C2CFE9F" w14:textId="77777777" w:rsidR="00335E50" w:rsidRPr="006666E1" w:rsidRDefault="00335E50" w:rsidP="00335E50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WPAI Activity &gt;0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6531116C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8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6763939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8.44 (10.37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07E0325" w14:textId="77777777" w:rsidR="00335E50" w:rsidRPr="006666E1" w:rsidRDefault="00335E50" w:rsidP="00335E50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D4B6834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2.73 (0.03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0E94A7C" w14:textId="77777777" w:rsidR="00335E50" w:rsidRPr="006666E1" w:rsidRDefault="00335E50" w:rsidP="00335E50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0DB6EB5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12 (0.12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D32F2BE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0.003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66972675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6.04</w:t>
            </w:r>
          </w:p>
          <w:p w14:paraId="4FAB42A0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12.59; 19.49)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7827D215" w14:textId="77777777" w:rsidR="00335E50" w:rsidRPr="006666E1" w:rsidRDefault="00335E50" w:rsidP="00335E50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56.4%</w:t>
            </w:r>
          </w:p>
        </w:tc>
      </w:tr>
      <w:tr w:rsidR="008A0941" w:rsidRPr="006666E1" w14:paraId="5042E41F" w14:textId="77777777" w:rsidTr="008A0941">
        <w:trPr>
          <w:trHeight w:val="403"/>
          <w:jc w:val="center"/>
        </w:trPr>
        <w:tc>
          <w:tcPr>
            <w:tcW w:w="9734" w:type="dxa"/>
            <w:gridSpan w:val="10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</w:tcPr>
          <w:p w14:paraId="693C1B8B" w14:textId="79AC1C73" w:rsidR="006B28B5" w:rsidRPr="006666E1" w:rsidRDefault="006B28B5" w:rsidP="006666E1">
            <w:pPr>
              <w:pStyle w:val="Standard"/>
              <w:suppressAutoHyphens w:val="0"/>
              <w:autoSpaceDN/>
              <w:spacing w:line="240" w:lineRule="auto"/>
              <w:jc w:val="both"/>
              <w:textAlignment w:val="auto"/>
              <w:rPr>
                <w:color w:val="000000"/>
                <w:sz w:val="18"/>
                <w:szCs w:val="18"/>
                <w:lang w:val="en-US"/>
              </w:rPr>
            </w:pPr>
            <w:r w:rsidRPr="006666E1">
              <w:rPr>
                <w:color w:val="000000"/>
                <w:sz w:val="18"/>
                <w:szCs w:val="18"/>
                <w:lang w:val="en-US"/>
              </w:rPr>
              <w:t>Abbreviations:</w:t>
            </w:r>
            <w:r w:rsidR="00747FBF" w:rsidRPr="006666E1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 w:rsidRPr="006666E1">
              <w:rPr>
                <w:rFonts w:ascii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QuickDASH, </w:t>
            </w:r>
            <w:r w:rsidRPr="006666E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Quick Disabilities of the Arm, Shoulder and Hand questionnaire; GAD-7, Generalized Anxiety Disorder 7-item scale; PHQ-9, Patient Health 9-item questionnaire;</w:t>
            </w:r>
            <w:r w:rsidRPr="006666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6666E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FABQ-PA, Fear-Avoidance Beliefs Questionnaire for physical activity (FABQ-PA); WPAI, Work Productivity and Activity Impairment questionnaire.</w:t>
            </w:r>
          </w:p>
          <w:p w14:paraId="37F1BF41" w14:textId="17E28CB1" w:rsidR="008A0941" w:rsidRPr="006666E1" w:rsidRDefault="008A0941" w:rsidP="008A0941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Note: </w:t>
            </w:r>
            <w:r w:rsidRPr="006666E1">
              <w:rPr>
                <w:i/>
                <w:iCs/>
                <w:sz w:val="18"/>
                <w:szCs w:val="18"/>
                <w:lang w:val="en-US"/>
              </w:rPr>
              <w:t>Significant p</w:t>
            </w:r>
            <w:r w:rsidR="000047E0" w:rsidRPr="006666E1">
              <w:rPr>
                <w:i/>
                <w:iCs/>
                <w:sz w:val="18"/>
                <w:szCs w:val="18"/>
                <w:lang w:val="en-US"/>
              </w:rPr>
              <w:t>-</w:t>
            </w:r>
            <w:r w:rsidRPr="006666E1">
              <w:rPr>
                <w:i/>
                <w:iCs/>
                <w:sz w:val="18"/>
                <w:szCs w:val="18"/>
                <w:lang w:val="en-US"/>
              </w:rPr>
              <w:t>values are presented in bold.</w:t>
            </w:r>
          </w:p>
        </w:tc>
      </w:tr>
    </w:tbl>
    <w:p w14:paraId="278B513D" w14:textId="26B867B4" w:rsidR="00335E50" w:rsidRPr="006666E1" w:rsidRDefault="00335E50" w:rsidP="00335E50">
      <w:pPr>
        <w:pStyle w:val="Standard"/>
        <w:spacing w:line="600" w:lineRule="auto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</w:pPr>
      <w:r w:rsidRPr="006666E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  <w:t xml:space="preserve"> </w:t>
      </w:r>
    </w:p>
    <w:p w14:paraId="43FE9631" w14:textId="77777777" w:rsidR="00335E50" w:rsidRPr="006666E1" w:rsidRDefault="00335E50" w:rsidP="00335E50">
      <w:pPr>
        <w:pStyle w:val="Standard"/>
        <w:spacing w:line="600" w:lineRule="auto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</w:pPr>
    </w:p>
    <w:p w14:paraId="2FFEB3CC" w14:textId="77777777" w:rsidR="00335E50" w:rsidRPr="006666E1" w:rsidRDefault="00335E50" w:rsidP="00335E50">
      <w:pPr>
        <w:pStyle w:val="Standard"/>
        <w:spacing w:line="600" w:lineRule="auto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</w:pPr>
    </w:p>
    <w:p w14:paraId="313A0E9E" w14:textId="77777777" w:rsidR="00335E50" w:rsidRPr="006666E1" w:rsidRDefault="00335E50" w:rsidP="00335E50">
      <w:pPr>
        <w:pStyle w:val="Standard"/>
        <w:spacing w:line="600" w:lineRule="auto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</w:pPr>
    </w:p>
    <w:p w14:paraId="2AA25EAE" w14:textId="77777777" w:rsidR="00335E50" w:rsidRPr="006666E1" w:rsidRDefault="00335E50" w:rsidP="00335E50">
      <w:pPr>
        <w:pStyle w:val="Standard"/>
        <w:spacing w:line="60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/>
        </w:rPr>
      </w:pPr>
    </w:p>
    <w:p w14:paraId="7E2D30E2" w14:textId="77777777" w:rsidR="00335E50" w:rsidRPr="006666E1" w:rsidRDefault="00335E50" w:rsidP="00335E50">
      <w:pPr>
        <w:pStyle w:val="Standard"/>
        <w:spacing w:line="60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/>
        </w:rPr>
      </w:pPr>
    </w:p>
    <w:p w14:paraId="563BB9B9" w14:textId="4C50C02E" w:rsidR="00335E50" w:rsidRPr="006666E1" w:rsidRDefault="00335E50" w:rsidP="00335E50">
      <w:pPr>
        <w:pStyle w:val="Standard"/>
        <w:spacing w:line="48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/>
        </w:rPr>
      </w:pPr>
    </w:p>
    <w:p w14:paraId="50E9739C" w14:textId="27050BC7" w:rsidR="00335E50" w:rsidRPr="006666E1" w:rsidRDefault="00335E50" w:rsidP="00335E50">
      <w:pPr>
        <w:pStyle w:val="Standard"/>
        <w:spacing w:line="48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/>
        </w:rPr>
      </w:pPr>
    </w:p>
    <w:p w14:paraId="07A19E8C" w14:textId="5E4C1EC0" w:rsidR="00335E50" w:rsidRPr="006666E1" w:rsidRDefault="00335E50" w:rsidP="00335E50">
      <w:pPr>
        <w:pStyle w:val="Standard"/>
        <w:spacing w:line="48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/>
        </w:rPr>
      </w:pPr>
    </w:p>
    <w:p w14:paraId="294486F0" w14:textId="44F98133" w:rsidR="00335E50" w:rsidRPr="006666E1" w:rsidRDefault="00335E50" w:rsidP="00335E50">
      <w:pPr>
        <w:pStyle w:val="Standard"/>
        <w:spacing w:line="48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/>
        </w:rPr>
      </w:pPr>
    </w:p>
    <w:p w14:paraId="32DE5D77" w14:textId="17B47334" w:rsidR="00335E50" w:rsidRPr="006666E1" w:rsidRDefault="00335E50" w:rsidP="00335E50">
      <w:pPr>
        <w:pStyle w:val="Standard"/>
        <w:spacing w:line="48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/>
        </w:rPr>
      </w:pPr>
    </w:p>
    <w:p w14:paraId="00B4449F" w14:textId="605B21C8" w:rsidR="00335E50" w:rsidRPr="006666E1" w:rsidRDefault="00335E50" w:rsidP="00335E50">
      <w:pPr>
        <w:pStyle w:val="Standard"/>
        <w:spacing w:line="480" w:lineRule="auto"/>
        <w:jc w:val="both"/>
        <w:rPr>
          <w:color w:val="000000"/>
          <w:lang w:val="en-US"/>
        </w:rPr>
      </w:pPr>
    </w:p>
    <w:p w14:paraId="232BF197" w14:textId="77777777" w:rsidR="007E3E3D" w:rsidRPr="006666E1" w:rsidRDefault="007E3E3D" w:rsidP="00335E50">
      <w:pPr>
        <w:pStyle w:val="Standard"/>
        <w:spacing w:line="480" w:lineRule="auto"/>
        <w:jc w:val="both"/>
        <w:rPr>
          <w:color w:val="000000"/>
          <w:lang w:val="en-US"/>
        </w:rPr>
      </w:pPr>
    </w:p>
    <w:p w14:paraId="7D51955C" w14:textId="3DDBEEBF" w:rsidR="00335E50" w:rsidRPr="006666E1" w:rsidRDefault="00335E50" w:rsidP="009B70A6">
      <w:pPr>
        <w:pStyle w:val="Standard"/>
        <w:spacing w:line="480" w:lineRule="auto"/>
        <w:jc w:val="both"/>
        <w:rPr>
          <w:color w:val="000000"/>
          <w:lang w:val="en-US"/>
        </w:rPr>
      </w:pPr>
    </w:p>
    <w:p w14:paraId="520190E2" w14:textId="21201907" w:rsidR="00335E50" w:rsidRPr="006666E1" w:rsidRDefault="0071301D" w:rsidP="00335E50">
      <w:pPr>
        <w:pStyle w:val="Standard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/>
        </w:rPr>
      </w:pPr>
      <w:r w:rsidRPr="006666E1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/>
        </w:rPr>
        <w:t>Supplementary Table S3. Unconditional Latent Growth Curve analysis: intent-to-treat</w:t>
      </w:r>
    </w:p>
    <w:tbl>
      <w:tblPr>
        <w:tblW w:w="1000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833"/>
        <w:gridCol w:w="486"/>
        <w:gridCol w:w="1191"/>
        <w:gridCol w:w="634"/>
        <w:gridCol w:w="1191"/>
        <w:gridCol w:w="634"/>
        <w:gridCol w:w="1191"/>
        <w:gridCol w:w="634"/>
        <w:gridCol w:w="1283"/>
        <w:gridCol w:w="926"/>
      </w:tblGrid>
      <w:tr w:rsidR="0071301D" w:rsidRPr="006666E1" w14:paraId="14C79F57" w14:textId="77777777" w:rsidTr="008E756A">
        <w:trPr>
          <w:trHeight w:val="567"/>
        </w:trPr>
        <w:tc>
          <w:tcPr>
            <w:tcW w:w="1833" w:type="dxa"/>
            <w:tcBorders>
              <w:top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0DBE19" w14:textId="77777777" w:rsidR="0071301D" w:rsidRPr="006666E1" w:rsidRDefault="0071301D" w:rsidP="008E756A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486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2982D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825" w:type="dxa"/>
            <w:gridSpan w:val="2"/>
            <w:tcBorders>
              <w:top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4E10B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Intercept</w:t>
            </w:r>
          </w:p>
        </w:tc>
        <w:tc>
          <w:tcPr>
            <w:tcW w:w="1825" w:type="dxa"/>
            <w:gridSpan w:val="2"/>
            <w:tcBorders>
              <w:top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A5603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Slope</w:t>
            </w:r>
          </w:p>
        </w:tc>
        <w:tc>
          <w:tcPr>
            <w:tcW w:w="1825" w:type="dxa"/>
            <w:gridSpan w:val="2"/>
            <w:tcBorders>
              <w:top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5283F5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Curve</w:t>
            </w:r>
          </w:p>
        </w:tc>
        <w:tc>
          <w:tcPr>
            <w:tcW w:w="1283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D4A28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926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2DFFD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71301D" w:rsidRPr="006666E1" w14:paraId="39EE3838" w14:textId="77777777" w:rsidTr="008E756A">
        <w:trPr>
          <w:trHeight w:val="400"/>
        </w:trPr>
        <w:tc>
          <w:tcPr>
            <w:tcW w:w="1833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88972" w14:textId="77777777" w:rsidR="0071301D" w:rsidRPr="006666E1" w:rsidRDefault="0071301D" w:rsidP="008E756A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  Outcome</w:t>
            </w:r>
          </w:p>
        </w:tc>
        <w:tc>
          <w:tcPr>
            <w:tcW w:w="48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DC723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N</w:t>
            </w:r>
          </w:p>
        </w:tc>
        <w:tc>
          <w:tcPr>
            <w:tcW w:w="1191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CD52B2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Mean (SD)</w:t>
            </w:r>
          </w:p>
        </w:tc>
        <w:tc>
          <w:tcPr>
            <w:tcW w:w="634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A4D5C" w14:textId="77777777" w:rsidR="0071301D" w:rsidRPr="006666E1" w:rsidRDefault="0071301D" w:rsidP="008E756A">
            <w:pPr>
              <w:jc w:val="center"/>
              <w:rPr>
                <w:i/>
                <w:iCs/>
                <w:sz w:val="18"/>
                <w:szCs w:val="18"/>
                <w:lang w:val="en-US"/>
              </w:rPr>
            </w:pPr>
            <w:r w:rsidRPr="006666E1">
              <w:rPr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191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67BF7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Mean (SD)</w:t>
            </w:r>
          </w:p>
        </w:tc>
        <w:tc>
          <w:tcPr>
            <w:tcW w:w="634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EE9FC0" w14:textId="77777777" w:rsidR="0071301D" w:rsidRPr="006666E1" w:rsidRDefault="0071301D" w:rsidP="008E756A">
            <w:pPr>
              <w:jc w:val="center"/>
              <w:rPr>
                <w:i/>
                <w:iCs/>
                <w:sz w:val="18"/>
                <w:szCs w:val="18"/>
                <w:lang w:val="en-US"/>
              </w:rPr>
            </w:pPr>
            <w:r w:rsidRPr="006666E1">
              <w:rPr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191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36D9B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Mean (SD)</w:t>
            </w:r>
          </w:p>
        </w:tc>
        <w:tc>
          <w:tcPr>
            <w:tcW w:w="634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409984" w14:textId="77777777" w:rsidR="0071301D" w:rsidRPr="006666E1" w:rsidRDefault="0071301D" w:rsidP="008E756A">
            <w:pPr>
              <w:jc w:val="center"/>
              <w:rPr>
                <w:i/>
                <w:iCs/>
                <w:sz w:val="18"/>
                <w:szCs w:val="18"/>
                <w:lang w:val="en-US"/>
              </w:rPr>
            </w:pPr>
            <w:r w:rsidRPr="006666E1">
              <w:rPr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283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E3E5D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  Mean Change (95%CI)</w:t>
            </w:r>
          </w:p>
        </w:tc>
        <w:tc>
          <w:tcPr>
            <w:tcW w:w="92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B2E5B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% Change</w:t>
            </w:r>
          </w:p>
        </w:tc>
      </w:tr>
      <w:tr w:rsidR="0071301D" w:rsidRPr="006666E1" w14:paraId="4E40D155" w14:textId="77777777" w:rsidTr="008E756A">
        <w:trPr>
          <w:trHeight w:val="400"/>
        </w:trPr>
        <w:tc>
          <w:tcPr>
            <w:tcW w:w="183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F8A0C" w14:textId="77777777" w:rsidR="0071301D" w:rsidRPr="006666E1" w:rsidRDefault="0071301D" w:rsidP="008E756A">
            <w:pPr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QuickDASH</w:t>
            </w:r>
          </w:p>
        </w:tc>
        <w:tc>
          <w:tcPr>
            <w:tcW w:w="4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FAFB3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96</w:t>
            </w:r>
          </w:p>
        </w:tc>
        <w:tc>
          <w:tcPr>
            <w:tcW w:w="119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4287E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6.07 (10.35)</w:t>
            </w:r>
          </w:p>
        </w:tc>
        <w:tc>
          <w:tcPr>
            <w:tcW w:w="6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238AB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650298" w14:textId="086B3E3E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1.61 (1.4</w:t>
            </w:r>
            <w:r w:rsidR="00844091" w:rsidRPr="006666E1">
              <w:rPr>
                <w:sz w:val="18"/>
                <w:szCs w:val="18"/>
                <w:lang w:val="en-US"/>
              </w:rPr>
              <w:t>0</w:t>
            </w:r>
            <w:r w:rsidRPr="006666E1">
              <w:rPr>
                <w:sz w:val="18"/>
                <w:szCs w:val="18"/>
                <w:lang w:val="en-US"/>
              </w:rPr>
              <w:t>)</w:t>
            </w:r>
          </w:p>
        </w:tc>
        <w:tc>
          <w:tcPr>
            <w:tcW w:w="6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21281A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C7811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04 (0.11)</w:t>
            </w:r>
          </w:p>
        </w:tc>
        <w:tc>
          <w:tcPr>
            <w:tcW w:w="6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6F015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0.012</w:t>
            </w:r>
          </w:p>
        </w:tc>
        <w:tc>
          <w:tcPr>
            <w:tcW w:w="128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15092E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3.45</w:t>
            </w:r>
          </w:p>
          <w:p w14:paraId="020E025B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11.99; 14.92)</w:t>
            </w:r>
          </w:p>
        </w:tc>
        <w:tc>
          <w:tcPr>
            <w:tcW w:w="92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D0BF6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51.6%</w:t>
            </w:r>
          </w:p>
        </w:tc>
      </w:tr>
      <w:tr w:rsidR="0071301D" w:rsidRPr="006666E1" w14:paraId="28EFEECF" w14:textId="77777777" w:rsidTr="008E756A">
        <w:trPr>
          <w:trHeight w:val="400"/>
        </w:trPr>
        <w:tc>
          <w:tcPr>
            <w:tcW w:w="183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AB891D" w14:textId="3BEE2DB9" w:rsidR="0071301D" w:rsidRPr="006666E1" w:rsidRDefault="0071301D" w:rsidP="008E756A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Pain</w:t>
            </w:r>
            <w:r w:rsidR="003B65C1" w:rsidRPr="006666E1">
              <w:rPr>
                <w:sz w:val="18"/>
                <w:szCs w:val="18"/>
                <w:lang w:val="en-US"/>
              </w:rPr>
              <w:t xml:space="preserve"> Level</w:t>
            </w:r>
          </w:p>
        </w:tc>
        <w:tc>
          <w:tcPr>
            <w:tcW w:w="4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7F233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96</w:t>
            </w:r>
          </w:p>
        </w:tc>
        <w:tc>
          <w:tcPr>
            <w:tcW w:w="119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39878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4.56 (0.87)</w:t>
            </w:r>
          </w:p>
        </w:tc>
        <w:tc>
          <w:tcPr>
            <w:tcW w:w="6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D1CDE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9526D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0.41 (0.27)</w:t>
            </w:r>
          </w:p>
        </w:tc>
        <w:tc>
          <w:tcPr>
            <w:tcW w:w="6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FC2160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92A6F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02 (0.03)</w:t>
            </w:r>
          </w:p>
        </w:tc>
        <w:tc>
          <w:tcPr>
            <w:tcW w:w="6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D8D8A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28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B96DC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.50</w:t>
            </w:r>
          </w:p>
          <w:p w14:paraId="27476AD0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2.22; 2.77)</w:t>
            </w:r>
          </w:p>
        </w:tc>
        <w:tc>
          <w:tcPr>
            <w:tcW w:w="92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985D3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54.8%</w:t>
            </w:r>
          </w:p>
        </w:tc>
      </w:tr>
      <w:tr w:rsidR="0071301D" w:rsidRPr="006666E1" w14:paraId="6C188938" w14:textId="77777777" w:rsidTr="008E756A">
        <w:trPr>
          <w:trHeight w:val="400"/>
        </w:trPr>
        <w:tc>
          <w:tcPr>
            <w:tcW w:w="1833" w:type="dxa"/>
            <w:tcBorders>
              <w:top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9381E" w14:textId="77777777" w:rsidR="0071301D" w:rsidRPr="006666E1" w:rsidRDefault="0071301D" w:rsidP="008E756A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Surgery Intent &gt;0</w:t>
            </w:r>
          </w:p>
        </w:tc>
        <w:tc>
          <w:tcPr>
            <w:tcW w:w="486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AA439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61</w:t>
            </w:r>
          </w:p>
        </w:tc>
        <w:tc>
          <w:tcPr>
            <w:tcW w:w="1191" w:type="dxa"/>
            <w:tcBorders>
              <w:top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B09EE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4.38 (16.73)</w:t>
            </w:r>
          </w:p>
        </w:tc>
        <w:tc>
          <w:tcPr>
            <w:tcW w:w="634" w:type="dxa"/>
            <w:tcBorders>
              <w:top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18C687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tcBorders>
              <w:top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5056E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2.72 (2.45)</w:t>
            </w:r>
          </w:p>
        </w:tc>
        <w:tc>
          <w:tcPr>
            <w:tcW w:w="634" w:type="dxa"/>
            <w:tcBorders>
              <w:top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E2560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tcBorders>
              <w:top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CBA9B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13 (0.03)</w:t>
            </w:r>
          </w:p>
        </w:tc>
        <w:tc>
          <w:tcPr>
            <w:tcW w:w="634" w:type="dxa"/>
            <w:tcBorders>
              <w:top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F80E8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0.004</w:t>
            </w:r>
          </w:p>
        </w:tc>
        <w:tc>
          <w:tcPr>
            <w:tcW w:w="1283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131C1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3.53</w:t>
            </w:r>
          </w:p>
          <w:p w14:paraId="5DCE7B20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8.84; 18.23)</w:t>
            </w:r>
          </w:p>
        </w:tc>
        <w:tc>
          <w:tcPr>
            <w:tcW w:w="926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65570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55.5%</w:t>
            </w:r>
          </w:p>
        </w:tc>
      </w:tr>
      <w:tr w:rsidR="0071301D" w:rsidRPr="006666E1" w14:paraId="4821874A" w14:textId="77777777" w:rsidTr="008E756A">
        <w:trPr>
          <w:trHeight w:val="400"/>
        </w:trPr>
        <w:tc>
          <w:tcPr>
            <w:tcW w:w="1833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519E4" w14:textId="77777777" w:rsidR="0071301D" w:rsidRPr="006666E1" w:rsidRDefault="0071301D" w:rsidP="008E756A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Surgery Intent (all)</w:t>
            </w:r>
          </w:p>
        </w:tc>
        <w:tc>
          <w:tcPr>
            <w:tcW w:w="48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EECB6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96</w:t>
            </w:r>
          </w:p>
        </w:tc>
        <w:tc>
          <w:tcPr>
            <w:tcW w:w="1191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5BD463" w14:textId="552845B4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3</w:t>
            </w:r>
            <w:r w:rsidR="00F72E2A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27 (15.65)</w:t>
            </w:r>
          </w:p>
        </w:tc>
        <w:tc>
          <w:tcPr>
            <w:tcW w:w="634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EFC4BC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5B5A48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1.25 (1.42)</w:t>
            </w:r>
          </w:p>
        </w:tc>
        <w:tc>
          <w:tcPr>
            <w:tcW w:w="634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34AE8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D7C74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06 (0.3)</w:t>
            </w:r>
          </w:p>
        </w:tc>
        <w:tc>
          <w:tcPr>
            <w:tcW w:w="634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C1D45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0.03</w:t>
            </w:r>
          </w:p>
        </w:tc>
        <w:tc>
          <w:tcPr>
            <w:tcW w:w="1283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BC393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7.11</w:t>
            </w:r>
          </w:p>
          <w:p w14:paraId="64AA9A45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4.36; 9.86)</w:t>
            </w:r>
          </w:p>
        </w:tc>
        <w:tc>
          <w:tcPr>
            <w:tcW w:w="92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D27EC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53.5%</w:t>
            </w:r>
          </w:p>
        </w:tc>
      </w:tr>
      <w:tr w:rsidR="0071301D" w:rsidRPr="006666E1" w14:paraId="3F279E59" w14:textId="77777777" w:rsidTr="008E756A">
        <w:trPr>
          <w:trHeight w:val="400"/>
        </w:trPr>
        <w:tc>
          <w:tcPr>
            <w:tcW w:w="1833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FF3C7" w14:textId="730928CC" w:rsidR="0071301D" w:rsidRPr="006666E1" w:rsidRDefault="0071301D" w:rsidP="008E756A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GAD</w:t>
            </w:r>
            <w:r w:rsidR="006B28B5" w:rsidRPr="006666E1">
              <w:rPr>
                <w:sz w:val="18"/>
                <w:szCs w:val="18"/>
                <w:lang w:val="en-US"/>
              </w:rPr>
              <w:t>-7</w:t>
            </w:r>
            <w:r w:rsidRPr="006666E1">
              <w:rPr>
                <w:sz w:val="18"/>
                <w:szCs w:val="18"/>
                <w:lang w:val="en-US"/>
              </w:rPr>
              <w:t xml:space="preserve"> ≥5</w:t>
            </w:r>
          </w:p>
        </w:tc>
        <w:tc>
          <w:tcPr>
            <w:tcW w:w="48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80797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87</w:t>
            </w:r>
          </w:p>
        </w:tc>
        <w:tc>
          <w:tcPr>
            <w:tcW w:w="1191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7EDB8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8.30 (2.45)</w:t>
            </w:r>
          </w:p>
        </w:tc>
        <w:tc>
          <w:tcPr>
            <w:tcW w:w="634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4778B9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F129F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0.91 (0.29)</w:t>
            </w:r>
          </w:p>
        </w:tc>
        <w:tc>
          <w:tcPr>
            <w:tcW w:w="634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A2732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AE5CF1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05 (0.04)</w:t>
            </w:r>
          </w:p>
        </w:tc>
        <w:tc>
          <w:tcPr>
            <w:tcW w:w="634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050BB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28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960533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4.18</w:t>
            </w:r>
          </w:p>
          <w:p w14:paraId="6B526BB0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3.00; 5.36)</w:t>
            </w:r>
          </w:p>
        </w:tc>
        <w:tc>
          <w:tcPr>
            <w:tcW w:w="92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A29EF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50.3%</w:t>
            </w:r>
          </w:p>
        </w:tc>
      </w:tr>
      <w:tr w:rsidR="0071301D" w:rsidRPr="006666E1" w14:paraId="7043385C" w14:textId="77777777" w:rsidTr="008E756A">
        <w:trPr>
          <w:trHeight w:val="400"/>
        </w:trPr>
        <w:tc>
          <w:tcPr>
            <w:tcW w:w="1833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2A514" w14:textId="5BE7EE02" w:rsidR="0071301D" w:rsidRPr="006666E1" w:rsidRDefault="0071301D" w:rsidP="008E756A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GAD</w:t>
            </w:r>
            <w:r w:rsidR="006B28B5" w:rsidRPr="006666E1">
              <w:rPr>
                <w:sz w:val="18"/>
                <w:szCs w:val="18"/>
                <w:lang w:val="en-US"/>
              </w:rPr>
              <w:t>-7</w:t>
            </w:r>
            <w:r w:rsidRPr="006666E1">
              <w:rPr>
                <w:sz w:val="18"/>
                <w:szCs w:val="18"/>
                <w:lang w:val="en-US"/>
              </w:rPr>
              <w:t xml:space="preserve"> (all)</w:t>
            </w:r>
          </w:p>
        </w:tc>
        <w:tc>
          <w:tcPr>
            <w:tcW w:w="48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B3EDEC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96</w:t>
            </w:r>
          </w:p>
        </w:tc>
        <w:tc>
          <w:tcPr>
            <w:tcW w:w="1191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B41BC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3.34 (2.99)</w:t>
            </w:r>
          </w:p>
        </w:tc>
        <w:tc>
          <w:tcPr>
            <w:tcW w:w="634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D5C2AE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9A70F2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0.28 (0.28)</w:t>
            </w:r>
          </w:p>
        </w:tc>
        <w:tc>
          <w:tcPr>
            <w:tcW w:w="634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EB9E53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5A8A6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01 (0.03)</w:t>
            </w:r>
          </w:p>
        </w:tc>
        <w:tc>
          <w:tcPr>
            <w:tcW w:w="634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3C19E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0.009</w:t>
            </w:r>
          </w:p>
        </w:tc>
        <w:tc>
          <w:tcPr>
            <w:tcW w:w="1283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7B805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.47</w:t>
            </w:r>
          </w:p>
          <w:p w14:paraId="728B67C3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0.95; 1.99)</w:t>
            </w:r>
          </w:p>
        </w:tc>
        <w:tc>
          <w:tcPr>
            <w:tcW w:w="92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189CC6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43.9%</w:t>
            </w:r>
          </w:p>
        </w:tc>
      </w:tr>
      <w:tr w:rsidR="0071301D" w:rsidRPr="006666E1" w14:paraId="40EFA2F7" w14:textId="77777777" w:rsidTr="008E756A">
        <w:trPr>
          <w:trHeight w:val="400"/>
        </w:trPr>
        <w:tc>
          <w:tcPr>
            <w:tcW w:w="1833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618DB" w14:textId="68FDFF98" w:rsidR="0071301D" w:rsidRPr="006666E1" w:rsidRDefault="0071301D" w:rsidP="008E756A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PHQ</w:t>
            </w:r>
            <w:r w:rsidR="006B28B5" w:rsidRPr="006666E1">
              <w:rPr>
                <w:sz w:val="18"/>
                <w:szCs w:val="18"/>
                <w:lang w:val="en-US"/>
              </w:rPr>
              <w:t>-9</w:t>
            </w:r>
            <w:r w:rsidRPr="006666E1">
              <w:rPr>
                <w:sz w:val="18"/>
                <w:szCs w:val="18"/>
                <w:lang w:val="en-US"/>
              </w:rPr>
              <w:t xml:space="preserve"> ≥5</w:t>
            </w:r>
          </w:p>
        </w:tc>
        <w:tc>
          <w:tcPr>
            <w:tcW w:w="48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47813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79</w:t>
            </w:r>
          </w:p>
        </w:tc>
        <w:tc>
          <w:tcPr>
            <w:tcW w:w="1191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FF6E08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7.74 (0.72)</w:t>
            </w:r>
          </w:p>
        </w:tc>
        <w:tc>
          <w:tcPr>
            <w:tcW w:w="634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D0FF0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9144C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0.88 (0.64)</w:t>
            </w:r>
          </w:p>
        </w:tc>
        <w:tc>
          <w:tcPr>
            <w:tcW w:w="634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C8498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7A505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04 (0.05)</w:t>
            </w:r>
          </w:p>
        </w:tc>
        <w:tc>
          <w:tcPr>
            <w:tcW w:w="634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227693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0.002</w:t>
            </w:r>
          </w:p>
        </w:tc>
        <w:tc>
          <w:tcPr>
            <w:tcW w:w="128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2BC35D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4.92</w:t>
            </w:r>
          </w:p>
          <w:p w14:paraId="30F29815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3.86; 5.99)</w:t>
            </w:r>
          </w:p>
        </w:tc>
        <w:tc>
          <w:tcPr>
            <w:tcW w:w="92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13A8A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63.6%</w:t>
            </w:r>
          </w:p>
        </w:tc>
      </w:tr>
      <w:tr w:rsidR="0071301D" w:rsidRPr="006666E1" w14:paraId="17CCD5CD" w14:textId="77777777" w:rsidTr="008E756A">
        <w:trPr>
          <w:trHeight w:val="400"/>
        </w:trPr>
        <w:tc>
          <w:tcPr>
            <w:tcW w:w="1833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4BA79C" w14:textId="6BCDB91E" w:rsidR="0071301D" w:rsidRPr="006666E1" w:rsidRDefault="0071301D" w:rsidP="008E756A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PHQ</w:t>
            </w:r>
            <w:r w:rsidR="006B28B5" w:rsidRPr="006666E1">
              <w:rPr>
                <w:sz w:val="18"/>
                <w:szCs w:val="18"/>
                <w:lang w:val="en-US"/>
              </w:rPr>
              <w:t>-9</w:t>
            </w:r>
            <w:r w:rsidRPr="006666E1">
              <w:rPr>
                <w:sz w:val="18"/>
                <w:szCs w:val="18"/>
                <w:lang w:val="en-US"/>
              </w:rPr>
              <w:t xml:space="preserve"> (all)</w:t>
            </w:r>
          </w:p>
        </w:tc>
        <w:tc>
          <w:tcPr>
            <w:tcW w:w="48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69E942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96</w:t>
            </w:r>
          </w:p>
        </w:tc>
        <w:tc>
          <w:tcPr>
            <w:tcW w:w="1191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65DCB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3.13 (2.51)</w:t>
            </w:r>
          </w:p>
        </w:tc>
        <w:tc>
          <w:tcPr>
            <w:tcW w:w="634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E92643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DB95F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0.31 (0.39)</w:t>
            </w:r>
          </w:p>
        </w:tc>
        <w:tc>
          <w:tcPr>
            <w:tcW w:w="634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D53F8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B1E7F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01 (0.03)</w:t>
            </w:r>
          </w:p>
        </w:tc>
        <w:tc>
          <w:tcPr>
            <w:tcW w:w="634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0DB9F8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28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40BAE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.66</w:t>
            </w:r>
          </w:p>
          <w:p w14:paraId="0160C89D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1.21; 2.11)</w:t>
            </w:r>
          </w:p>
        </w:tc>
        <w:tc>
          <w:tcPr>
            <w:tcW w:w="92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CDD90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53.0%</w:t>
            </w:r>
          </w:p>
        </w:tc>
      </w:tr>
      <w:tr w:rsidR="0071301D" w:rsidRPr="006666E1" w14:paraId="1A176B06" w14:textId="77777777" w:rsidTr="008E756A">
        <w:trPr>
          <w:trHeight w:val="400"/>
        </w:trPr>
        <w:tc>
          <w:tcPr>
            <w:tcW w:w="1833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2DB7C" w14:textId="77777777" w:rsidR="0071301D" w:rsidRPr="006666E1" w:rsidRDefault="0071301D" w:rsidP="008E756A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FABQ-PA</w:t>
            </w:r>
          </w:p>
        </w:tc>
        <w:tc>
          <w:tcPr>
            <w:tcW w:w="4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AFEDC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96</w:t>
            </w:r>
          </w:p>
        </w:tc>
        <w:tc>
          <w:tcPr>
            <w:tcW w:w="119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01D75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1.70 (4.41)</w:t>
            </w:r>
          </w:p>
        </w:tc>
        <w:tc>
          <w:tcPr>
            <w:tcW w:w="6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6DBAF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69BAB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0.32 (0.71)</w:t>
            </w:r>
          </w:p>
        </w:tc>
        <w:tc>
          <w:tcPr>
            <w:tcW w:w="6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ED9D2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0.002</w:t>
            </w:r>
          </w:p>
        </w:tc>
        <w:tc>
          <w:tcPr>
            <w:tcW w:w="119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719F1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 (0.03)</w:t>
            </w:r>
          </w:p>
        </w:tc>
        <w:tc>
          <w:tcPr>
            <w:tcW w:w="6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BB056D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622</w:t>
            </w:r>
          </w:p>
        </w:tc>
        <w:tc>
          <w:tcPr>
            <w:tcW w:w="128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BD607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4.41</w:t>
            </w:r>
          </w:p>
          <w:p w14:paraId="44DEA38F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3.55; 5.27)</w:t>
            </w:r>
          </w:p>
        </w:tc>
        <w:tc>
          <w:tcPr>
            <w:tcW w:w="92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576B3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37.7%</w:t>
            </w:r>
          </w:p>
        </w:tc>
      </w:tr>
      <w:tr w:rsidR="0071301D" w:rsidRPr="006666E1" w14:paraId="2C754160" w14:textId="77777777" w:rsidTr="008E756A">
        <w:trPr>
          <w:trHeight w:val="400"/>
        </w:trPr>
        <w:tc>
          <w:tcPr>
            <w:tcW w:w="1833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18F49" w14:textId="77777777" w:rsidR="0071301D" w:rsidRPr="006666E1" w:rsidRDefault="0071301D" w:rsidP="008E756A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WPAI Overall &gt;0</w:t>
            </w:r>
          </w:p>
        </w:tc>
        <w:tc>
          <w:tcPr>
            <w:tcW w:w="48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2AFA6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41</w:t>
            </w:r>
          </w:p>
        </w:tc>
        <w:tc>
          <w:tcPr>
            <w:tcW w:w="1191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93BC3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5.27 (12.97)</w:t>
            </w:r>
          </w:p>
        </w:tc>
        <w:tc>
          <w:tcPr>
            <w:tcW w:w="634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6741F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1794A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2.71 (3.46)</w:t>
            </w:r>
          </w:p>
        </w:tc>
        <w:tc>
          <w:tcPr>
            <w:tcW w:w="634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6F649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30DB0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11 (0.32)</w:t>
            </w:r>
          </w:p>
        </w:tc>
        <w:tc>
          <w:tcPr>
            <w:tcW w:w="634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0D122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0.023</w:t>
            </w:r>
          </w:p>
        </w:tc>
        <w:tc>
          <w:tcPr>
            <w:tcW w:w="128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3E809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6.81</w:t>
            </w:r>
          </w:p>
          <w:p w14:paraId="73E95D49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12.30; 21.31)</w:t>
            </w:r>
          </w:p>
        </w:tc>
        <w:tc>
          <w:tcPr>
            <w:tcW w:w="92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CA650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66.5%</w:t>
            </w:r>
          </w:p>
        </w:tc>
      </w:tr>
      <w:tr w:rsidR="0071301D" w:rsidRPr="006666E1" w14:paraId="224E6007" w14:textId="77777777" w:rsidTr="008E756A">
        <w:trPr>
          <w:trHeight w:val="400"/>
        </w:trPr>
        <w:tc>
          <w:tcPr>
            <w:tcW w:w="1833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59D273" w14:textId="77777777" w:rsidR="0071301D" w:rsidRPr="006666E1" w:rsidRDefault="0071301D" w:rsidP="008E756A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WPAI Overall (all)</w:t>
            </w:r>
          </w:p>
        </w:tc>
        <w:tc>
          <w:tcPr>
            <w:tcW w:w="48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B3FB2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51</w:t>
            </w:r>
          </w:p>
        </w:tc>
        <w:tc>
          <w:tcPr>
            <w:tcW w:w="1191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77929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3.97 (14.29)</w:t>
            </w:r>
          </w:p>
        </w:tc>
        <w:tc>
          <w:tcPr>
            <w:tcW w:w="634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01082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6134F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1.21 (2.41)</w:t>
            </w:r>
          </w:p>
        </w:tc>
        <w:tc>
          <w:tcPr>
            <w:tcW w:w="634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F8D80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42C23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04 (0.22)</w:t>
            </w:r>
          </w:p>
        </w:tc>
        <w:tc>
          <w:tcPr>
            <w:tcW w:w="634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DFCE1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111</w:t>
            </w:r>
          </w:p>
        </w:tc>
        <w:tc>
          <w:tcPr>
            <w:tcW w:w="1283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B0620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8.24</w:t>
            </w:r>
          </w:p>
          <w:p w14:paraId="0516D0EC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5.37; 11.11)</w:t>
            </w:r>
          </w:p>
        </w:tc>
        <w:tc>
          <w:tcPr>
            <w:tcW w:w="92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9924C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58.9%</w:t>
            </w:r>
          </w:p>
        </w:tc>
      </w:tr>
      <w:tr w:rsidR="0071301D" w:rsidRPr="006666E1" w14:paraId="66632967" w14:textId="77777777" w:rsidTr="008E756A">
        <w:trPr>
          <w:trHeight w:val="403"/>
        </w:trPr>
        <w:tc>
          <w:tcPr>
            <w:tcW w:w="1833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6AE08" w14:textId="77777777" w:rsidR="0071301D" w:rsidRPr="006666E1" w:rsidRDefault="0071301D" w:rsidP="008E756A">
            <w:pPr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WPAI Work &gt;0</w:t>
            </w:r>
          </w:p>
        </w:tc>
        <w:tc>
          <w:tcPr>
            <w:tcW w:w="48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F394D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36</w:t>
            </w:r>
          </w:p>
        </w:tc>
        <w:tc>
          <w:tcPr>
            <w:tcW w:w="1191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163B5B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3.46 (13.48)</w:t>
            </w:r>
          </w:p>
        </w:tc>
        <w:tc>
          <w:tcPr>
            <w:tcW w:w="634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FD99E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7C47C9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2.45 (3.43)</w:t>
            </w:r>
          </w:p>
        </w:tc>
        <w:tc>
          <w:tcPr>
            <w:tcW w:w="634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DAA524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FE159F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09 (0.3)</w:t>
            </w:r>
          </w:p>
        </w:tc>
        <w:tc>
          <w:tcPr>
            <w:tcW w:w="634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902971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0.044</w:t>
            </w:r>
          </w:p>
        </w:tc>
        <w:tc>
          <w:tcPr>
            <w:tcW w:w="128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27BC4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5.93</w:t>
            </w:r>
          </w:p>
          <w:p w14:paraId="17A2CC06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11.51; 20.36)</w:t>
            </w:r>
          </w:p>
        </w:tc>
        <w:tc>
          <w:tcPr>
            <w:tcW w:w="92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9B009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67.9%</w:t>
            </w:r>
          </w:p>
        </w:tc>
      </w:tr>
      <w:tr w:rsidR="0071301D" w:rsidRPr="006666E1" w14:paraId="7561539E" w14:textId="77777777" w:rsidTr="008E756A">
        <w:trPr>
          <w:trHeight w:val="400"/>
        </w:trPr>
        <w:tc>
          <w:tcPr>
            <w:tcW w:w="1833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82FFC" w14:textId="77777777" w:rsidR="0071301D" w:rsidRPr="006666E1" w:rsidRDefault="0071301D" w:rsidP="008E756A">
            <w:pPr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WPAI Work (all)</w:t>
            </w:r>
          </w:p>
        </w:tc>
        <w:tc>
          <w:tcPr>
            <w:tcW w:w="48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9588AC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51</w:t>
            </w:r>
          </w:p>
        </w:tc>
        <w:tc>
          <w:tcPr>
            <w:tcW w:w="1191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A91C2F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2.44 (10.35)</w:t>
            </w:r>
          </w:p>
        </w:tc>
        <w:tc>
          <w:tcPr>
            <w:tcW w:w="634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AE78D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1FA12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0.99 (2.58)</w:t>
            </w:r>
          </w:p>
        </w:tc>
        <w:tc>
          <w:tcPr>
            <w:tcW w:w="634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342F5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0.001</w:t>
            </w:r>
          </w:p>
        </w:tc>
        <w:tc>
          <w:tcPr>
            <w:tcW w:w="1191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C703F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03 (0.2)</w:t>
            </w:r>
          </w:p>
        </w:tc>
        <w:tc>
          <w:tcPr>
            <w:tcW w:w="634" w:type="dxa"/>
            <w:tcBorders>
              <w:bottom w:val="single" w:sz="4" w:space="0" w:color="000000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3AE00E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184</w:t>
            </w:r>
          </w:p>
        </w:tc>
        <w:tc>
          <w:tcPr>
            <w:tcW w:w="1283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B23148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6.86</w:t>
            </w:r>
          </w:p>
          <w:p w14:paraId="2F1990D7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3.99; 9.72)</w:t>
            </w:r>
          </w:p>
        </w:tc>
        <w:tc>
          <w:tcPr>
            <w:tcW w:w="92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D66159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55.1%</w:t>
            </w:r>
          </w:p>
        </w:tc>
      </w:tr>
      <w:tr w:rsidR="0071301D" w:rsidRPr="006666E1" w14:paraId="56D814A7" w14:textId="77777777" w:rsidTr="008E756A">
        <w:trPr>
          <w:trHeight w:val="403"/>
        </w:trPr>
        <w:tc>
          <w:tcPr>
            <w:tcW w:w="1833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D1CEC3" w14:textId="77777777" w:rsidR="0071301D" w:rsidRPr="006666E1" w:rsidRDefault="0071301D" w:rsidP="008E756A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WPAI Activity &gt;0</w:t>
            </w:r>
          </w:p>
        </w:tc>
        <w:tc>
          <w:tcPr>
            <w:tcW w:w="48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5CAB5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36</w:t>
            </w:r>
          </w:p>
        </w:tc>
        <w:tc>
          <w:tcPr>
            <w:tcW w:w="1191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E609C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9.01 (11.69)</w:t>
            </w:r>
          </w:p>
        </w:tc>
        <w:tc>
          <w:tcPr>
            <w:tcW w:w="634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7D3F39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F65E4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2.80 (2.52)</w:t>
            </w:r>
          </w:p>
        </w:tc>
        <w:tc>
          <w:tcPr>
            <w:tcW w:w="634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24C328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F9B98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12 (0.19)</w:t>
            </w:r>
          </w:p>
        </w:tc>
        <w:tc>
          <w:tcPr>
            <w:tcW w:w="634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0C353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0.003</w:t>
            </w:r>
          </w:p>
        </w:tc>
        <w:tc>
          <w:tcPr>
            <w:tcW w:w="128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B22E54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6.33</w:t>
            </w:r>
          </w:p>
          <w:p w14:paraId="45A82AED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12.80; 19.86)</w:t>
            </w:r>
          </w:p>
        </w:tc>
        <w:tc>
          <w:tcPr>
            <w:tcW w:w="92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39AD7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56.3%</w:t>
            </w:r>
          </w:p>
        </w:tc>
      </w:tr>
      <w:tr w:rsidR="0071301D" w:rsidRPr="006666E1" w14:paraId="67D5C5BB" w14:textId="77777777" w:rsidTr="008A0941">
        <w:trPr>
          <w:trHeight w:val="508"/>
        </w:trPr>
        <w:tc>
          <w:tcPr>
            <w:tcW w:w="1833" w:type="dxa"/>
            <w:tcBorders>
              <w:bottom w:val="single" w:sz="4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D2FBF" w14:textId="77777777" w:rsidR="0071301D" w:rsidRPr="006666E1" w:rsidRDefault="0071301D" w:rsidP="008E756A">
            <w:pPr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WPAI Activity (all)  </w:t>
            </w:r>
          </w:p>
        </w:tc>
        <w:tc>
          <w:tcPr>
            <w:tcW w:w="486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D8D80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96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A3C8B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3.03 (13.04)</w:t>
            </w:r>
          </w:p>
        </w:tc>
        <w:tc>
          <w:tcPr>
            <w:tcW w:w="634" w:type="dxa"/>
            <w:tcBorders>
              <w:bottom w:val="single" w:sz="4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1808D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CD9C2F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1.94 (1.93)</w:t>
            </w:r>
          </w:p>
        </w:tc>
        <w:tc>
          <w:tcPr>
            <w:tcW w:w="634" w:type="dxa"/>
            <w:tcBorders>
              <w:bottom w:val="single" w:sz="4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D6D53" w14:textId="77777777" w:rsidR="0071301D" w:rsidRPr="006666E1" w:rsidRDefault="0071301D" w:rsidP="008E756A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7D01C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07 (0.18)</w:t>
            </w:r>
          </w:p>
        </w:tc>
        <w:tc>
          <w:tcPr>
            <w:tcW w:w="634" w:type="dxa"/>
            <w:tcBorders>
              <w:bottom w:val="single" w:sz="4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79C89" w14:textId="77777777" w:rsidR="0071301D" w:rsidRPr="006666E1" w:rsidRDefault="0071301D" w:rsidP="008E756A">
            <w:pPr>
              <w:jc w:val="center"/>
              <w:rPr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0.025</w:t>
            </w:r>
          </w:p>
        </w:tc>
        <w:tc>
          <w:tcPr>
            <w:tcW w:w="1283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4D0FDC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2.54</w:t>
            </w:r>
          </w:p>
          <w:p w14:paraId="02662778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9.65; 15.43)</w:t>
            </w:r>
          </w:p>
        </w:tc>
        <w:tc>
          <w:tcPr>
            <w:tcW w:w="926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4D115" w14:textId="77777777" w:rsidR="0071301D" w:rsidRPr="006666E1" w:rsidRDefault="0071301D" w:rsidP="008E756A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54.5%</w:t>
            </w:r>
          </w:p>
        </w:tc>
      </w:tr>
      <w:tr w:rsidR="008A0941" w:rsidRPr="006666E1" w14:paraId="4B69C13C" w14:textId="77777777" w:rsidTr="008A0941">
        <w:trPr>
          <w:trHeight w:val="508"/>
        </w:trPr>
        <w:tc>
          <w:tcPr>
            <w:tcW w:w="10003" w:type="dxa"/>
            <w:gridSpan w:val="10"/>
            <w:tcBorders>
              <w:top w:val="single" w:sz="4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4A9DA0" w14:textId="216277D3" w:rsidR="006B28B5" w:rsidRPr="006666E1" w:rsidRDefault="006B28B5" w:rsidP="006B28B5">
            <w:pPr>
              <w:pStyle w:val="Standard"/>
              <w:suppressAutoHyphens w:val="0"/>
              <w:autoSpaceDN/>
              <w:spacing w:line="240" w:lineRule="auto"/>
              <w:jc w:val="both"/>
              <w:textAlignment w:val="auto"/>
              <w:rPr>
                <w:rFonts w:ascii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6666E1">
              <w:rPr>
                <w:color w:val="000000"/>
                <w:sz w:val="18"/>
                <w:szCs w:val="18"/>
                <w:lang w:val="en-US"/>
              </w:rPr>
              <w:t>Abbreviations:</w:t>
            </w:r>
            <w:r w:rsidR="00747FBF" w:rsidRPr="006666E1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 w:rsidRPr="006666E1">
              <w:rPr>
                <w:rFonts w:ascii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QuickDASH, </w:t>
            </w:r>
            <w:r w:rsidRPr="006666E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Quick Disabilities of the Arm, Shoulder and Hand questionnaire; GAD-7, Generalized Anxiety Disorder 7-item scale; PHQ-9, Patient Health 9-item questionnaire;</w:t>
            </w:r>
            <w:r w:rsidRPr="006666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6666E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FABQ-PA, Fear-Avoidance Beliefs Questionnaire for physical activity (FABQ-PA); WPAI, Work Productivity and Activity Impairment questionnaire.</w:t>
            </w:r>
          </w:p>
          <w:p w14:paraId="6B9EEFFE" w14:textId="78F3583A" w:rsidR="008A0941" w:rsidRPr="006666E1" w:rsidRDefault="008A0941" w:rsidP="008A0941">
            <w:pPr>
              <w:rPr>
                <w:i/>
                <w:iCs/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Note</w:t>
            </w:r>
            <w:r w:rsidRPr="006666E1">
              <w:rPr>
                <w:i/>
                <w:iCs/>
                <w:sz w:val="18"/>
                <w:szCs w:val="18"/>
                <w:lang w:val="en-US"/>
              </w:rPr>
              <w:t>: Significant p</w:t>
            </w:r>
            <w:r w:rsidR="000047E0" w:rsidRPr="006666E1">
              <w:rPr>
                <w:i/>
                <w:iCs/>
                <w:sz w:val="18"/>
                <w:szCs w:val="18"/>
                <w:lang w:val="en-US"/>
              </w:rPr>
              <w:t>-</w:t>
            </w:r>
            <w:r w:rsidRPr="006666E1">
              <w:rPr>
                <w:i/>
                <w:iCs/>
                <w:sz w:val="18"/>
                <w:szCs w:val="18"/>
                <w:lang w:val="en-US"/>
              </w:rPr>
              <w:t>values are presented in bold.</w:t>
            </w:r>
          </w:p>
        </w:tc>
      </w:tr>
    </w:tbl>
    <w:p w14:paraId="0F0F8322" w14:textId="77777777" w:rsidR="0071301D" w:rsidRPr="006666E1" w:rsidRDefault="0071301D" w:rsidP="0071301D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5419525E" w14:textId="77777777" w:rsidR="0071301D" w:rsidRPr="006666E1" w:rsidRDefault="0071301D" w:rsidP="00867F65">
      <w:pPr>
        <w:pStyle w:val="Standard"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05FD27C1" w14:textId="77777777" w:rsidR="0071301D" w:rsidRPr="006666E1" w:rsidRDefault="0071301D" w:rsidP="00867F65">
      <w:pPr>
        <w:pStyle w:val="Standard"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59AFD16C" w14:textId="77777777" w:rsidR="0071301D" w:rsidRPr="006666E1" w:rsidRDefault="0071301D" w:rsidP="00867F65">
      <w:pPr>
        <w:pStyle w:val="Standard"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6DA5AD6A" w14:textId="67DFF1F7" w:rsidR="0071301D" w:rsidRPr="006666E1" w:rsidRDefault="0071301D" w:rsidP="00867F65">
      <w:pPr>
        <w:pStyle w:val="Standard"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15526ED8" w14:textId="16730D58" w:rsidR="007E3E3D" w:rsidRPr="006666E1" w:rsidRDefault="007E3E3D" w:rsidP="00867F65">
      <w:pPr>
        <w:pStyle w:val="Standard"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56D39746" w14:textId="0E5F3C03" w:rsidR="007E3E3D" w:rsidRPr="006666E1" w:rsidRDefault="007E3E3D" w:rsidP="00867F65">
      <w:pPr>
        <w:pStyle w:val="Standard"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768E01EC" w14:textId="40ECBBD6" w:rsidR="007E3E3D" w:rsidRPr="006666E1" w:rsidRDefault="007E3E3D" w:rsidP="00867F65">
      <w:pPr>
        <w:pStyle w:val="Standard"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54EED962" w14:textId="6A1659DE" w:rsidR="007E3E3D" w:rsidRPr="006666E1" w:rsidRDefault="007E3E3D" w:rsidP="00867F65">
      <w:pPr>
        <w:pStyle w:val="Standard"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76828E9C" w14:textId="09A5E545" w:rsidR="007E3E3D" w:rsidRPr="006666E1" w:rsidRDefault="007E3E3D" w:rsidP="00867F65">
      <w:pPr>
        <w:pStyle w:val="Standard"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3C593F70" w14:textId="46E38E71" w:rsidR="007E3E3D" w:rsidRPr="006666E1" w:rsidRDefault="007E3E3D" w:rsidP="00867F65">
      <w:pPr>
        <w:pStyle w:val="Standard"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22DC6E54" w14:textId="7D8147DB" w:rsidR="007E3E3D" w:rsidRPr="006666E1" w:rsidRDefault="007E3E3D" w:rsidP="00867F65">
      <w:pPr>
        <w:pStyle w:val="Standard"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63AE975D" w14:textId="3BF1BFE6" w:rsidR="007E3E3D" w:rsidRPr="006666E1" w:rsidRDefault="007E3E3D" w:rsidP="00867F65">
      <w:pPr>
        <w:pStyle w:val="Standard"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445BB0B9" w14:textId="0C977EB4" w:rsidR="007E3E3D" w:rsidRPr="006666E1" w:rsidRDefault="007E3E3D" w:rsidP="00867F65">
      <w:pPr>
        <w:pStyle w:val="Standard"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2AE47C89" w14:textId="1A8A4FA4" w:rsidR="007E3E3D" w:rsidRPr="006666E1" w:rsidRDefault="007E3E3D" w:rsidP="00867F65">
      <w:pPr>
        <w:pStyle w:val="Standard"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471DFF13" w14:textId="64CF5417" w:rsidR="007E3E3D" w:rsidRPr="006666E1" w:rsidRDefault="007E3E3D" w:rsidP="00867F65">
      <w:pPr>
        <w:pStyle w:val="Standard"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00D9EE8B" w14:textId="77777777" w:rsidR="007E3E3D" w:rsidRPr="006666E1" w:rsidRDefault="007E3E3D" w:rsidP="00867F65">
      <w:pPr>
        <w:pStyle w:val="Standard"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35B8ACA1" w14:textId="77777777" w:rsidR="0071301D" w:rsidRPr="006666E1" w:rsidRDefault="0071301D" w:rsidP="00867F65">
      <w:pPr>
        <w:pStyle w:val="Standard"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4AF604D6" w14:textId="77777777" w:rsidR="0071301D" w:rsidRPr="006666E1" w:rsidRDefault="0071301D" w:rsidP="00867F65">
      <w:pPr>
        <w:pStyle w:val="Standard"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2005EB30" w14:textId="77777777" w:rsidR="0071301D" w:rsidRPr="006666E1" w:rsidRDefault="0071301D" w:rsidP="00867F65">
      <w:pPr>
        <w:pStyle w:val="Standard"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4416EBE6" w14:textId="676CDCBC" w:rsidR="00867F65" w:rsidRPr="006666E1" w:rsidRDefault="00867F65" w:rsidP="00335E50">
      <w:pPr>
        <w:pStyle w:val="Standard"/>
        <w:jc w:val="both"/>
        <w:rPr>
          <w:color w:val="000000"/>
          <w:lang w:val="en-US"/>
        </w:rPr>
      </w:pPr>
      <w:r w:rsidRPr="006666E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  <w:t>Supplementary Table S</w:t>
      </w:r>
      <w:r w:rsidR="0071301D" w:rsidRPr="006666E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  <w:t>4</w:t>
      </w:r>
      <w:r w:rsidRPr="006666E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  <w:t>. Model</w:t>
      </w:r>
      <w:r w:rsidRPr="006666E1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/>
        </w:rPr>
        <w:t xml:space="preserve"> fit assessment for the unconditional Latent Growth Curve analysis: intent-to-treat</w:t>
      </w:r>
    </w:p>
    <w:tbl>
      <w:tblPr>
        <w:tblW w:w="9204" w:type="dxa"/>
        <w:jc w:val="center"/>
        <w:tblLook w:val="04A0" w:firstRow="1" w:lastRow="0" w:firstColumn="1" w:lastColumn="0" w:noHBand="0" w:noVBand="1"/>
      </w:tblPr>
      <w:tblGrid>
        <w:gridCol w:w="2835"/>
        <w:gridCol w:w="1305"/>
        <w:gridCol w:w="1134"/>
        <w:gridCol w:w="1310"/>
        <w:gridCol w:w="1310"/>
        <w:gridCol w:w="1310"/>
      </w:tblGrid>
      <w:tr w:rsidR="009B70A6" w:rsidRPr="006666E1" w14:paraId="65194F59" w14:textId="77777777" w:rsidTr="006670F7">
        <w:trPr>
          <w:trHeight w:val="23"/>
          <w:jc w:val="center"/>
        </w:trPr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08E86" w14:textId="1EAA4603" w:rsidR="009B70A6" w:rsidRPr="006666E1" w:rsidRDefault="009B70A6" w:rsidP="002946CF">
            <w:pPr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369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386220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Fit</w:t>
            </w:r>
          </w:p>
        </w:tc>
      </w:tr>
      <w:tr w:rsidR="009B70A6" w:rsidRPr="006666E1" w14:paraId="63134EDD" w14:textId="77777777" w:rsidTr="002946CF">
        <w:trPr>
          <w:trHeight w:val="400"/>
          <w:jc w:val="center"/>
        </w:trPr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705EE7D" w14:textId="57C48985" w:rsidR="009B70A6" w:rsidRPr="006666E1" w:rsidRDefault="000034EF" w:rsidP="002946CF">
            <w:pPr>
              <w:rPr>
                <w:sz w:val="20"/>
                <w:szCs w:val="20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  </w:t>
            </w:r>
            <w:r w:rsidRPr="006666E1">
              <w:rPr>
                <w:sz w:val="20"/>
                <w:szCs w:val="20"/>
                <w:lang w:val="en-US"/>
              </w:rPr>
              <w:t>Outcome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99AED20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Chi-sq (1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787DBEA" w14:textId="77777777" w:rsidR="009B70A6" w:rsidRPr="006666E1" w:rsidRDefault="009B70A6" w:rsidP="002946CF">
            <w:pPr>
              <w:jc w:val="center"/>
              <w:rPr>
                <w:i/>
                <w:iCs/>
                <w:sz w:val="20"/>
                <w:szCs w:val="20"/>
                <w:lang w:val="en-US"/>
              </w:rPr>
            </w:pPr>
            <w:r w:rsidRPr="006666E1">
              <w:rPr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20C5A14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RMSEA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EE88256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CFI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8DD0B9D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SRMR</w:t>
            </w:r>
          </w:p>
        </w:tc>
      </w:tr>
      <w:tr w:rsidR="009B70A6" w:rsidRPr="006666E1" w14:paraId="45305030" w14:textId="77777777" w:rsidTr="002946CF">
        <w:trPr>
          <w:trHeight w:val="400"/>
          <w:jc w:val="center"/>
        </w:trPr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76C56367" w14:textId="77777777" w:rsidR="009B70A6" w:rsidRPr="006666E1" w:rsidRDefault="009B70A6" w:rsidP="002946CF">
            <w:pPr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QuickDASH</w:t>
            </w:r>
          </w:p>
        </w:tc>
        <w:tc>
          <w:tcPr>
            <w:tcW w:w="13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0D834E92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4.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0169FD1A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116</w:t>
            </w:r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5A1F7B8D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062</w:t>
            </w:r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04D3B767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99</w:t>
            </w:r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492FADEE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031</w:t>
            </w:r>
          </w:p>
        </w:tc>
      </w:tr>
      <w:tr w:rsidR="009B70A6" w:rsidRPr="006666E1" w14:paraId="1F7B622E" w14:textId="77777777" w:rsidTr="002946CF">
        <w:trPr>
          <w:trHeight w:val="400"/>
          <w:jc w:val="center"/>
        </w:trPr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9811B46" w14:textId="695C56DC" w:rsidR="009B70A6" w:rsidRPr="006666E1" w:rsidRDefault="009B70A6" w:rsidP="002946CF">
            <w:pPr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Pain</w:t>
            </w:r>
            <w:r w:rsidR="003B65C1" w:rsidRPr="006666E1">
              <w:rPr>
                <w:sz w:val="18"/>
                <w:szCs w:val="18"/>
                <w:lang w:val="en-US"/>
              </w:rPr>
              <w:t xml:space="preserve"> Level</w:t>
            </w:r>
          </w:p>
        </w:tc>
        <w:tc>
          <w:tcPr>
            <w:tcW w:w="13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9004478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13.2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A4F629F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0.001</w:t>
            </w:r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2873BFD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0.138</w:t>
            </w:r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91524A9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90</w:t>
            </w:r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B2C59BC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0.08</w:t>
            </w:r>
          </w:p>
        </w:tc>
      </w:tr>
      <w:tr w:rsidR="009B70A6" w:rsidRPr="006666E1" w14:paraId="3784B334" w14:textId="77777777" w:rsidTr="002946CF">
        <w:trPr>
          <w:trHeight w:val="400"/>
          <w:jc w:val="center"/>
        </w:trPr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72534E" w14:textId="77777777" w:rsidR="009B70A6" w:rsidRPr="006666E1" w:rsidRDefault="009B70A6" w:rsidP="002946CF">
            <w:pPr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Surgery Intent &gt;0</w:t>
            </w:r>
          </w:p>
        </w:tc>
        <w:tc>
          <w:tcPr>
            <w:tcW w:w="13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F2B3F2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2.9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EE383C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228</w:t>
            </w:r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F0302A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060</w:t>
            </w:r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7470FC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99</w:t>
            </w:r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1F3017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047</w:t>
            </w:r>
          </w:p>
        </w:tc>
      </w:tr>
      <w:tr w:rsidR="009B70A6" w:rsidRPr="006666E1" w14:paraId="502ED41A" w14:textId="77777777" w:rsidTr="002946CF">
        <w:trPr>
          <w:trHeight w:val="400"/>
          <w:jc w:val="center"/>
        </w:trPr>
        <w:tc>
          <w:tcPr>
            <w:tcW w:w="283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78DBAB5A" w14:textId="77777777" w:rsidR="009B70A6" w:rsidRPr="006666E1" w:rsidRDefault="009B70A6" w:rsidP="002946CF">
            <w:pPr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Surgery Intent (all)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E499741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6.3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083C6053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0.04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0F47FD1D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0.086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57C5F469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98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603E46CB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0.06</w:t>
            </w:r>
          </w:p>
        </w:tc>
      </w:tr>
      <w:tr w:rsidR="009B70A6" w:rsidRPr="006666E1" w14:paraId="68C35B56" w14:textId="77777777" w:rsidTr="002946CF">
        <w:trPr>
          <w:trHeight w:val="40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8BDB0A" w14:textId="6E94AAAD" w:rsidR="009B70A6" w:rsidRPr="006666E1" w:rsidRDefault="009B70A6" w:rsidP="002946CF">
            <w:pPr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GAD</w:t>
            </w:r>
            <w:r w:rsidR="008D2D5E" w:rsidRPr="006666E1">
              <w:rPr>
                <w:sz w:val="20"/>
                <w:szCs w:val="20"/>
                <w:lang w:val="en-US"/>
              </w:rPr>
              <w:t>-7</w:t>
            </w:r>
            <w:r w:rsidRPr="006666E1">
              <w:rPr>
                <w:sz w:val="20"/>
                <w:szCs w:val="20"/>
                <w:lang w:val="en-US"/>
              </w:rPr>
              <w:t xml:space="preserve"> ≥5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5ED032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5.3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65E589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068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23644D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0.154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CBCC44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0.89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6834ED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0.069</w:t>
            </w:r>
          </w:p>
        </w:tc>
      </w:tr>
      <w:tr w:rsidR="009B70A6" w:rsidRPr="006666E1" w14:paraId="7739237B" w14:textId="77777777" w:rsidTr="002946CF">
        <w:trPr>
          <w:trHeight w:val="400"/>
          <w:jc w:val="center"/>
        </w:trPr>
        <w:tc>
          <w:tcPr>
            <w:tcW w:w="283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2993DA2B" w14:textId="26E4B6C5" w:rsidR="009B70A6" w:rsidRPr="006666E1" w:rsidRDefault="009B70A6" w:rsidP="002946CF">
            <w:pPr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GAD</w:t>
            </w:r>
            <w:r w:rsidR="008D2D5E" w:rsidRPr="006666E1">
              <w:rPr>
                <w:sz w:val="20"/>
                <w:szCs w:val="20"/>
                <w:lang w:val="en-US"/>
              </w:rPr>
              <w:t>-7</w:t>
            </w:r>
            <w:r w:rsidRPr="006666E1">
              <w:rPr>
                <w:sz w:val="20"/>
                <w:szCs w:val="20"/>
                <w:lang w:val="en-US"/>
              </w:rPr>
              <w:t xml:space="preserve"> (all)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28257AFD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12.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40EC0DCF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0.002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3ADA8622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0.136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6C588836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96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B6E72DC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0.051</w:t>
            </w:r>
          </w:p>
        </w:tc>
      </w:tr>
      <w:tr w:rsidR="009B70A6" w:rsidRPr="006666E1" w14:paraId="7888EC20" w14:textId="77777777" w:rsidTr="002946CF">
        <w:trPr>
          <w:trHeight w:val="40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132369" w14:textId="00EB2834" w:rsidR="009B70A6" w:rsidRPr="006666E1" w:rsidRDefault="009B70A6" w:rsidP="002946CF">
            <w:pPr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PHQ</w:t>
            </w:r>
            <w:r w:rsidR="008D2D5E" w:rsidRPr="006666E1">
              <w:rPr>
                <w:sz w:val="20"/>
                <w:szCs w:val="20"/>
                <w:lang w:val="en-US"/>
              </w:rPr>
              <w:t>-9</w:t>
            </w:r>
            <w:r w:rsidRPr="006666E1">
              <w:rPr>
                <w:sz w:val="20"/>
                <w:szCs w:val="20"/>
                <w:lang w:val="en-US"/>
              </w:rPr>
              <w:t xml:space="preserve"> ≥5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426B8F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0.5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24FC75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756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F5CE20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F16F40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1.00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45CAFC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023</w:t>
            </w:r>
          </w:p>
        </w:tc>
      </w:tr>
      <w:tr w:rsidR="009B70A6" w:rsidRPr="006666E1" w14:paraId="7E265731" w14:textId="77777777" w:rsidTr="002946CF">
        <w:trPr>
          <w:trHeight w:val="400"/>
          <w:jc w:val="center"/>
        </w:trPr>
        <w:tc>
          <w:tcPr>
            <w:tcW w:w="283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37D78BE0" w14:textId="2A87A905" w:rsidR="009B70A6" w:rsidRPr="006666E1" w:rsidRDefault="009B70A6" w:rsidP="002946CF">
            <w:pPr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PHQ</w:t>
            </w:r>
            <w:r w:rsidR="008D2D5E" w:rsidRPr="006666E1">
              <w:rPr>
                <w:sz w:val="20"/>
                <w:szCs w:val="20"/>
                <w:lang w:val="en-US"/>
              </w:rPr>
              <w:t>-9</w:t>
            </w:r>
            <w:r w:rsidRPr="006666E1">
              <w:rPr>
                <w:sz w:val="20"/>
                <w:szCs w:val="20"/>
                <w:lang w:val="en-US"/>
              </w:rPr>
              <w:t xml:space="preserve"> (all)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631DDAC7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8.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0B5EEC4C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0.017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539BD794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0.102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CAA3CE8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98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49EF5896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040</w:t>
            </w:r>
          </w:p>
        </w:tc>
      </w:tr>
      <w:tr w:rsidR="009B70A6" w:rsidRPr="006666E1" w14:paraId="06B04A08" w14:textId="77777777" w:rsidTr="002946CF">
        <w:trPr>
          <w:trHeight w:val="40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EBF7CD" w14:textId="7A20C2A5" w:rsidR="009B70A6" w:rsidRPr="006666E1" w:rsidRDefault="009B70A6" w:rsidP="002946CF">
            <w:pPr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FABQ</w:t>
            </w:r>
            <w:r w:rsidR="00525430" w:rsidRPr="006666E1">
              <w:rPr>
                <w:sz w:val="20"/>
                <w:szCs w:val="20"/>
                <w:lang w:val="en-US"/>
              </w:rPr>
              <w:t>-PA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8E36D5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1.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DA6E87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521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CF397C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DD4168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1.00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231A2F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014</w:t>
            </w:r>
          </w:p>
        </w:tc>
      </w:tr>
      <w:tr w:rsidR="009B70A6" w:rsidRPr="006666E1" w14:paraId="51B155D4" w14:textId="77777777" w:rsidTr="002946CF">
        <w:trPr>
          <w:trHeight w:val="400"/>
          <w:jc w:val="center"/>
        </w:trPr>
        <w:tc>
          <w:tcPr>
            <w:tcW w:w="283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14B6ED" w14:textId="77777777" w:rsidR="009B70A6" w:rsidRPr="006666E1" w:rsidRDefault="009B70A6" w:rsidP="002946CF">
            <w:pPr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WPAI Overall &gt;0</w:t>
            </w:r>
          </w:p>
        </w:tc>
        <w:tc>
          <w:tcPr>
            <w:tcW w:w="130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BA6769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1.27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1DDB4C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53</w:t>
            </w:r>
          </w:p>
        </w:tc>
        <w:tc>
          <w:tcPr>
            <w:tcW w:w="131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72B645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131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C74FBA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1.00</w:t>
            </w:r>
          </w:p>
        </w:tc>
        <w:tc>
          <w:tcPr>
            <w:tcW w:w="131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4A8A89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034</w:t>
            </w:r>
          </w:p>
        </w:tc>
      </w:tr>
      <w:tr w:rsidR="009B70A6" w:rsidRPr="006666E1" w14:paraId="78B3652F" w14:textId="77777777" w:rsidTr="002946CF">
        <w:trPr>
          <w:trHeight w:val="400"/>
          <w:jc w:val="center"/>
        </w:trPr>
        <w:tc>
          <w:tcPr>
            <w:tcW w:w="283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B36785D" w14:textId="77777777" w:rsidR="009B70A6" w:rsidRPr="006666E1" w:rsidRDefault="009B70A6" w:rsidP="002946CF">
            <w:pPr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WPAI Overall (all)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3B4532B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1.5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07E741C3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464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4DD27E9A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F4FAC98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1.00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4E9D041B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022</w:t>
            </w:r>
          </w:p>
        </w:tc>
      </w:tr>
      <w:tr w:rsidR="009B70A6" w:rsidRPr="006666E1" w14:paraId="1E9DD2A1" w14:textId="77777777" w:rsidTr="002946CF">
        <w:trPr>
          <w:trHeight w:val="40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3DB310" w14:textId="254B2E5D" w:rsidR="009B70A6" w:rsidRPr="006666E1" w:rsidRDefault="009B70A6" w:rsidP="002946CF">
            <w:pPr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WPAI Work &gt;0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0B315E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1.6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71EB11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442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53D832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99DB17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1.00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76F4E4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045</w:t>
            </w:r>
          </w:p>
        </w:tc>
      </w:tr>
      <w:tr w:rsidR="009B70A6" w:rsidRPr="006666E1" w14:paraId="69CACDAC" w14:textId="77777777" w:rsidTr="002946CF">
        <w:trPr>
          <w:trHeight w:val="40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A63172" w14:textId="503E78F4" w:rsidR="009B70A6" w:rsidRPr="006666E1" w:rsidRDefault="009B70A6" w:rsidP="002946CF">
            <w:pPr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WPAI Work (all)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C3BCC7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3.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2DFA61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211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EB3E26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046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BBE249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99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E50A59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029</w:t>
            </w:r>
          </w:p>
        </w:tc>
      </w:tr>
      <w:tr w:rsidR="009B70A6" w:rsidRPr="006666E1" w14:paraId="28C277A1" w14:textId="77777777" w:rsidTr="002946CF">
        <w:trPr>
          <w:trHeight w:val="400"/>
          <w:jc w:val="center"/>
        </w:trPr>
        <w:tc>
          <w:tcPr>
            <w:tcW w:w="283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413B6B" w14:textId="474E0890" w:rsidR="009B70A6" w:rsidRPr="006666E1" w:rsidRDefault="009B70A6" w:rsidP="002946CF">
            <w:pPr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WPAI Activity &gt;0</w:t>
            </w:r>
          </w:p>
        </w:tc>
        <w:tc>
          <w:tcPr>
            <w:tcW w:w="130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913BFA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8.52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B6EA4B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0.014</w:t>
            </w:r>
          </w:p>
        </w:tc>
        <w:tc>
          <w:tcPr>
            <w:tcW w:w="131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471E7C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0.129</w:t>
            </w:r>
          </w:p>
        </w:tc>
        <w:tc>
          <w:tcPr>
            <w:tcW w:w="131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69295A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93</w:t>
            </w:r>
          </w:p>
        </w:tc>
        <w:tc>
          <w:tcPr>
            <w:tcW w:w="131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644547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0.05</w:t>
            </w:r>
          </w:p>
        </w:tc>
      </w:tr>
      <w:tr w:rsidR="009B70A6" w:rsidRPr="006666E1" w14:paraId="7B1D7F4D" w14:textId="77777777" w:rsidTr="002946CF">
        <w:trPr>
          <w:trHeight w:val="400"/>
          <w:jc w:val="center"/>
        </w:trPr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774363A" w14:textId="17AB64EA" w:rsidR="009B70A6" w:rsidRPr="006666E1" w:rsidRDefault="009B70A6" w:rsidP="002946CF">
            <w:pPr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WPAI Activity (all)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05127A3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3.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46A6684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0.016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0EBA8AD" w14:textId="77777777" w:rsidR="009B70A6" w:rsidRPr="006666E1" w:rsidRDefault="009B70A6" w:rsidP="002946CF">
            <w:pPr>
              <w:jc w:val="center"/>
              <w:rPr>
                <w:sz w:val="20"/>
                <w:szCs w:val="20"/>
                <w:lang w:val="en-US"/>
              </w:rPr>
            </w:pPr>
            <w:r w:rsidRPr="006666E1">
              <w:rPr>
                <w:sz w:val="20"/>
                <w:szCs w:val="20"/>
                <w:lang w:val="en-US"/>
              </w:rPr>
              <w:t>0.103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BB2BCB4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95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2FE26A6" w14:textId="77777777" w:rsidR="009B70A6" w:rsidRPr="006666E1" w:rsidRDefault="009B70A6" w:rsidP="002946C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666E1">
              <w:rPr>
                <w:b/>
                <w:bCs/>
                <w:sz w:val="20"/>
                <w:szCs w:val="20"/>
                <w:lang w:val="en-US"/>
              </w:rPr>
              <w:t>0.042</w:t>
            </w:r>
          </w:p>
        </w:tc>
      </w:tr>
      <w:tr w:rsidR="009B70A6" w:rsidRPr="006666E1" w14:paraId="45ADF3D4" w14:textId="77777777" w:rsidTr="009D2D5B">
        <w:trPr>
          <w:trHeight w:val="555"/>
          <w:jc w:val="center"/>
        </w:trPr>
        <w:tc>
          <w:tcPr>
            <w:tcW w:w="9204" w:type="dxa"/>
            <w:gridSpan w:val="6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</w:tcPr>
          <w:p w14:paraId="11084317" w14:textId="3451AF5B" w:rsidR="00747FBF" w:rsidRPr="006666E1" w:rsidRDefault="00747FBF" w:rsidP="00747FBF">
            <w:pPr>
              <w:pStyle w:val="Standard"/>
              <w:suppressAutoHyphens w:val="0"/>
              <w:autoSpaceDN/>
              <w:spacing w:line="240" w:lineRule="auto"/>
              <w:jc w:val="both"/>
              <w:textAlignment w:val="auto"/>
              <w:rPr>
                <w:rFonts w:ascii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6666E1">
              <w:rPr>
                <w:color w:val="000000"/>
                <w:sz w:val="18"/>
                <w:szCs w:val="18"/>
                <w:lang w:val="en-US"/>
              </w:rPr>
              <w:t xml:space="preserve">Abbreviations: </w:t>
            </w:r>
            <w:r w:rsidRPr="006666E1">
              <w:rPr>
                <w:rFonts w:ascii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QuickDASH, </w:t>
            </w:r>
            <w:r w:rsidRPr="006666E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Quick Disabilities of the Arm, Shoulder and Hand questionnaire; GAD-7, Generalized Anxiety Disorder 7-item scale; PHQ-9, Patient Health 9-item questionnaire;</w:t>
            </w:r>
            <w:r w:rsidRPr="006666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6666E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FABQ-PA, Fear-Avoidance Beliefs Questionnaire for physical activity (FABQ-PA); WPAI, Work Productivity and Activity Impairment questionnaire.</w:t>
            </w:r>
          </w:p>
          <w:p w14:paraId="35A99460" w14:textId="67672222" w:rsidR="009B70A6" w:rsidRPr="006666E1" w:rsidRDefault="009B70A6" w:rsidP="009D2D5B">
            <w:pPr>
              <w:rPr>
                <w:sz w:val="20"/>
                <w:szCs w:val="20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Note: </w:t>
            </w:r>
            <w:r w:rsidRPr="006666E1">
              <w:rPr>
                <w:i/>
                <w:iCs/>
                <w:sz w:val="18"/>
                <w:szCs w:val="18"/>
                <w:lang w:val="en-US"/>
              </w:rPr>
              <w:t>If a significant chi-square is found for a model, then CFI values &gt; .9, or RMSEA values &lt; .08, or SRMR values &lt;.05 signify models with acceptable fit</w:t>
            </w:r>
            <w:r w:rsidR="009C7CBE" w:rsidRPr="006666E1">
              <w:rPr>
                <w:i/>
                <w:iCs/>
                <w:sz w:val="18"/>
                <w:szCs w:val="18"/>
                <w:lang w:val="en-US"/>
              </w:rPr>
              <w:t xml:space="preserve"> (presented in bold)</w:t>
            </w:r>
            <w:r w:rsidR="00EB6D3B" w:rsidRPr="006666E1">
              <w:rPr>
                <w:i/>
                <w:iCs/>
                <w:sz w:val="18"/>
                <w:szCs w:val="18"/>
                <w:lang w:val="en-US"/>
              </w:rPr>
              <w:t>.</w:t>
            </w:r>
            <w:r w:rsidRPr="006666E1">
              <w:rPr>
                <w:i/>
                <w:iCs/>
                <w:sz w:val="18"/>
                <w:szCs w:val="18"/>
                <w:lang w:val="en-US"/>
              </w:rPr>
              <w:t xml:space="preserve"> </w:t>
            </w:r>
            <w:r w:rsidRPr="006666E1">
              <w:rPr>
                <w:i/>
                <w:iCs/>
                <w:sz w:val="18"/>
                <w:szCs w:val="18"/>
                <w:vertAlign w:val="superscript"/>
                <w:lang w:val="en-US"/>
              </w:rPr>
              <w:t>76,77</w:t>
            </w:r>
          </w:p>
        </w:tc>
      </w:tr>
    </w:tbl>
    <w:p w14:paraId="1BFE97C1" w14:textId="3E64ACCC" w:rsidR="009B70A6" w:rsidRPr="006666E1" w:rsidRDefault="009B70A6" w:rsidP="009B70A6">
      <w:pPr>
        <w:pStyle w:val="Standard"/>
        <w:spacing w:line="480" w:lineRule="auto"/>
        <w:jc w:val="both"/>
        <w:rPr>
          <w:color w:val="000000"/>
          <w:lang w:val="en-US"/>
        </w:rPr>
      </w:pPr>
    </w:p>
    <w:p w14:paraId="57316462" w14:textId="1CE4D5A7" w:rsidR="00867F65" w:rsidRPr="006666E1" w:rsidRDefault="00867F65" w:rsidP="009B70A6">
      <w:pPr>
        <w:pStyle w:val="Standard"/>
        <w:spacing w:line="480" w:lineRule="auto"/>
        <w:jc w:val="both"/>
        <w:rPr>
          <w:color w:val="000000"/>
          <w:lang w:val="en-US"/>
        </w:rPr>
      </w:pPr>
    </w:p>
    <w:p w14:paraId="11E5172D" w14:textId="1CB6D2F8" w:rsidR="00867F65" w:rsidRPr="006666E1" w:rsidRDefault="00867F65" w:rsidP="009B70A6">
      <w:pPr>
        <w:pStyle w:val="Standard"/>
        <w:spacing w:line="480" w:lineRule="auto"/>
        <w:jc w:val="both"/>
        <w:rPr>
          <w:color w:val="000000"/>
          <w:lang w:val="en-US"/>
        </w:rPr>
      </w:pPr>
    </w:p>
    <w:p w14:paraId="2CC841B9" w14:textId="198E1094" w:rsidR="00867F65" w:rsidRPr="006666E1" w:rsidRDefault="00867F65" w:rsidP="009B70A6">
      <w:pPr>
        <w:pStyle w:val="Standard"/>
        <w:spacing w:line="480" w:lineRule="auto"/>
        <w:jc w:val="both"/>
        <w:rPr>
          <w:color w:val="000000"/>
          <w:lang w:val="en-US"/>
        </w:rPr>
      </w:pPr>
    </w:p>
    <w:p w14:paraId="7A1EC458" w14:textId="095F6839" w:rsidR="00867F65" w:rsidRPr="006666E1" w:rsidRDefault="00867F65" w:rsidP="009B70A6">
      <w:pPr>
        <w:pStyle w:val="Standard"/>
        <w:spacing w:line="480" w:lineRule="auto"/>
        <w:jc w:val="both"/>
        <w:rPr>
          <w:color w:val="000000"/>
          <w:lang w:val="en-US"/>
        </w:rPr>
      </w:pPr>
    </w:p>
    <w:p w14:paraId="0C4C56AD" w14:textId="77777777" w:rsidR="00867F65" w:rsidRPr="006666E1" w:rsidRDefault="00867F65" w:rsidP="009B70A6">
      <w:pPr>
        <w:pStyle w:val="Standard"/>
        <w:spacing w:line="480" w:lineRule="auto"/>
        <w:jc w:val="both"/>
        <w:rPr>
          <w:color w:val="000000"/>
          <w:lang w:val="en-US"/>
        </w:rPr>
        <w:sectPr w:rsidR="00867F65" w:rsidRPr="006666E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BEFE54D" w14:textId="5E80BFD6" w:rsidR="00867F65" w:rsidRPr="006666E1" w:rsidRDefault="00867F65" w:rsidP="009B70A6">
      <w:pPr>
        <w:pStyle w:val="Standard"/>
        <w:spacing w:line="480" w:lineRule="auto"/>
        <w:jc w:val="both"/>
        <w:rPr>
          <w:color w:val="000000"/>
          <w:lang w:val="en-US"/>
        </w:rPr>
      </w:pPr>
    </w:p>
    <w:p w14:paraId="2659D5EE" w14:textId="29DC8B22" w:rsidR="00867F65" w:rsidRPr="006666E1" w:rsidRDefault="00867F65" w:rsidP="00335E50">
      <w:pPr>
        <w:pStyle w:val="Standard"/>
        <w:rPr>
          <w:color w:val="000000"/>
          <w:lang w:val="en-US"/>
        </w:rPr>
      </w:pPr>
      <w:r w:rsidRPr="006666E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  <w:t>Supplementary Table S</w:t>
      </w:r>
      <w:r w:rsidR="0071301D" w:rsidRPr="006666E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  <w:t>5</w:t>
      </w:r>
      <w:r w:rsidRPr="006666E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  <w:t>. Intent-</w:t>
      </w:r>
      <w:r w:rsidRPr="006666E1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/>
        </w:rPr>
        <w:t>to-treat Conditional Latent Growth Curve Model,</w:t>
      </w:r>
      <w:r w:rsidR="0071301D" w:rsidRPr="006666E1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r w:rsidRPr="006666E1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/>
        </w:rPr>
        <w:t>with body mass index, age, sex GAD-7 and PHQ-9 as covariates</w:t>
      </w:r>
    </w:p>
    <w:tbl>
      <w:tblPr>
        <w:tblW w:w="0" w:type="auto"/>
        <w:tblCellMar>
          <w:top w:w="15" w:type="dxa"/>
        </w:tblCellMar>
        <w:tblLook w:val="04A0" w:firstRow="1" w:lastRow="0" w:firstColumn="1" w:lastColumn="0" w:noHBand="0" w:noVBand="1"/>
      </w:tblPr>
      <w:tblGrid>
        <w:gridCol w:w="1642"/>
        <w:gridCol w:w="914"/>
        <w:gridCol w:w="823"/>
        <w:gridCol w:w="750"/>
        <w:gridCol w:w="915"/>
        <w:gridCol w:w="823"/>
        <w:gridCol w:w="823"/>
        <w:gridCol w:w="915"/>
        <w:gridCol w:w="823"/>
        <w:gridCol w:w="823"/>
        <w:gridCol w:w="953"/>
        <w:gridCol w:w="412"/>
        <w:gridCol w:w="360"/>
        <w:gridCol w:w="738"/>
        <w:gridCol w:w="806"/>
        <w:gridCol w:w="719"/>
        <w:gridCol w:w="719"/>
      </w:tblGrid>
      <w:tr w:rsidR="00257B0E" w:rsidRPr="006666E1" w14:paraId="6BCFD9C1" w14:textId="77777777" w:rsidTr="00EB6D3B">
        <w:trPr>
          <w:trHeight w:val="345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0F1493" w14:textId="77777777" w:rsidR="00C84846" w:rsidRPr="006666E1" w:rsidRDefault="00C84846" w:rsidP="002946CF">
            <w:pPr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 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9534FA" w14:textId="77777777" w:rsidR="00C84846" w:rsidRPr="006666E1" w:rsidRDefault="00C84846" w:rsidP="002946CF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Age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E320A" w14:textId="77777777" w:rsidR="00C84846" w:rsidRPr="006666E1" w:rsidRDefault="00C84846" w:rsidP="002946CF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Female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726D98" w14:textId="77777777" w:rsidR="00C84846" w:rsidRPr="006666E1" w:rsidRDefault="00C84846" w:rsidP="002946CF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BMI</w:t>
            </w:r>
          </w:p>
        </w:tc>
        <w:tc>
          <w:tcPr>
            <w:tcW w:w="2507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E33064" w14:textId="77777777" w:rsidR="00C84846" w:rsidRPr="006666E1" w:rsidRDefault="00C84846" w:rsidP="002946CF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GAD-7</w:t>
            </w:r>
          </w:p>
        </w:tc>
        <w:tc>
          <w:tcPr>
            <w:tcW w:w="249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C453CE" w14:textId="77777777" w:rsidR="00C84846" w:rsidRPr="006666E1" w:rsidRDefault="00C84846" w:rsidP="002946CF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PHQ-9</w:t>
            </w:r>
          </w:p>
        </w:tc>
      </w:tr>
      <w:tr w:rsidR="00257B0E" w:rsidRPr="006666E1" w14:paraId="07D179E7" w14:textId="77777777" w:rsidTr="00EB6D3B">
        <w:trPr>
          <w:trHeight w:val="40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FE1ABBD" w14:textId="54AEC7E8" w:rsidR="00C84846" w:rsidRPr="006666E1" w:rsidRDefault="000034EF" w:rsidP="002946CF">
            <w:pPr>
              <w:rPr>
                <w:sz w:val="16"/>
                <w:szCs w:val="16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  </w:t>
            </w:r>
            <w:r w:rsidR="00C84846" w:rsidRPr="006666E1">
              <w:rPr>
                <w:sz w:val="16"/>
                <w:szCs w:val="16"/>
                <w:lang w:val="en-US"/>
              </w:rPr>
              <w:t>Outco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F86376B" w14:textId="77777777" w:rsidR="00C84846" w:rsidRPr="006666E1" w:rsidRDefault="00C84846" w:rsidP="002946CF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B08E1D5" w14:textId="77777777" w:rsidR="00C84846" w:rsidRPr="006666E1" w:rsidRDefault="00C84846" w:rsidP="002946CF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Slop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ECC79AD" w14:textId="77777777" w:rsidR="00C84846" w:rsidRPr="006666E1" w:rsidRDefault="00C84846" w:rsidP="002946CF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Curv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564BEC1" w14:textId="77777777" w:rsidR="00C84846" w:rsidRPr="006666E1" w:rsidRDefault="00C84846" w:rsidP="002946CF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4F6FB4F" w14:textId="77777777" w:rsidR="00C84846" w:rsidRPr="006666E1" w:rsidRDefault="00C84846" w:rsidP="002946CF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Slop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213CFA8" w14:textId="77777777" w:rsidR="00C84846" w:rsidRPr="006666E1" w:rsidRDefault="00C84846" w:rsidP="002946CF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Curv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D121E39" w14:textId="77777777" w:rsidR="00C84846" w:rsidRPr="006666E1" w:rsidRDefault="00C84846" w:rsidP="002946CF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B1E4168" w14:textId="77777777" w:rsidR="00C84846" w:rsidRPr="006666E1" w:rsidRDefault="00C84846" w:rsidP="002946CF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Slop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2C0154F" w14:textId="77777777" w:rsidR="00C84846" w:rsidRPr="006666E1" w:rsidRDefault="00C84846" w:rsidP="002946CF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Curv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DFE726E" w14:textId="77777777" w:rsidR="00C84846" w:rsidRPr="006666E1" w:rsidRDefault="00C84846" w:rsidP="002946CF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Intercept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578D408" w14:textId="77777777" w:rsidR="00C84846" w:rsidRPr="006666E1" w:rsidRDefault="00C84846" w:rsidP="002946CF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Slop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76B0A4E" w14:textId="77777777" w:rsidR="00C84846" w:rsidRPr="006666E1" w:rsidRDefault="00C84846" w:rsidP="002946CF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Curv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0770C2E" w14:textId="77777777" w:rsidR="00C84846" w:rsidRPr="006666E1" w:rsidRDefault="00C84846" w:rsidP="002946CF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21B233F" w14:textId="77777777" w:rsidR="00C84846" w:rsidRPr="006666E1" w:rsidRDefault="00C84846" w:rsidP="002946CF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Slop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623D5E4" w14:textId="77777777" w:rsidR="00C84846" w:rsidRPr="006666E1" w:rsidRDefault="00C84846" w:rsidP="002946CF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Curve</w:t>
            </w:r>
          </w:p>
        </w:tc>
      </w:tr>
      <w:tr w:rsidR="00257B0E" w:rsidRPr="006666E1" w14:paraId="08AFC30B" w14:textId="77777777" w:rsidTr="009D2D5B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A3E56E2" w14:textId="77777777" w:rsidR="00C84846" w:rsidRPr="006666E1" w:rsidRDefault="00C84846" w:rsidP="002946CF">
            <w:pPr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QuickDAS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497C5EA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 xml:space="preserve">0.24 </w:t>
            </w:r>
            <w:r w:rsidRPr="006666E1">
              <w:rPr>
                <w:b/>
                <w:bCs/>
                <w:sz w:val="16"/>
                <w:szCs w:val="16"/>
                <w:lang w:val="en-US"/>
              </w:rPr>
              <w:br/>
              <w:t>(&lt; .00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D90631F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1 (0.54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AD70DB5" w14:textId="45863D2C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4737702E" w14:textId="7B0C8855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69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4D77F56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 xml:space="preserve">6.79 </w:t>
            </w:r>
            <w:r w:rsidRPr="006666E1">
              <w:rPr>
                <w:b/>
                <w:bCs/>
                <w:sz w:val="16"/>
                <w:szCs w:val="16"/>
                <w:lang w:val="en-US"/>
              </w:rPr>
              <w:br/>
              <w:t>(&lt; .00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A3CCBED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>-1.33 (0.00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9681A18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>0.08 (0.0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9BDB9C6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>0.26 (0.01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E8CBD78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2 (0.32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1669988" w14:textId="49E58C96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484D6495" w14:textId="42B8AA35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66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C18869D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22 (0.356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3F110C0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5 (0.48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414B692" w14:textId="064F3AE6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421C55D0" w14:textId="181CCDED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53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414F204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>0.76 (0.01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2955B0B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3 (0.70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36A5295" w14:textId="28934C51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76D29BCB" w14:textId="490FEFAB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469)</w:t>
            </w:r>
          </w:p>
        </w:tc>
      </w:tr>
      <w:tr w:rsidR="00257B0E" w:rsidRPr="006666E1" w14:paraId="23F0DDE7" w14:textId="77777777" w:rsidTr="009D2D5B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9DA400E" w14:textId="77777777" w:rsidR="00C84846" w:rsidRPr="006666E1" w:rsidRDefault="00C84846" w:rsidP="002946CF">
            <w:pPr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Pain Lev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4D848BB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2 (0.09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86AFA23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 (0.32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CFDFD58" w14:textId="35E39332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5B0AE023" w14:textId="173590BA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40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B458D3C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37 (0.08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6480D90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9 (0.29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53D3430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1 (0.37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807FE57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1 (0.3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D06FC2B" w14:textId="7692C1D9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55B50E78" w14:textId="6F1A3F9A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88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CFB60AD" w14:textId="7723961E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1DF8FAA5" w14:textId="65529A6E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99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3B458BD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3 (0.429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8BD51D4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 (0.87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31DCE8D" w14:textId="2B42F981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41F925EE" w14:textId="49ACBEBA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87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E30F53A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7 (0.12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73C7CC7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 (0.96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7479DD3" w14:textId="436AA666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368B9571" w14:textId="20EEE158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923)</w:t>
            </w:r>
          </w:p>
        </w:tc>
      </w:tr>
      <w:tr w:rsidR="00257B0E" w:rsidRPr="006666E1" w14:paraId="76A47C70" w14:textId="77777777" w:rsidTr="009D2D5B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7DB631" w14:textId="77777777" w:rsidR="00C84846" w:rsidRPr="006666E1" w:rsidRDefault="00C84846" w:rsidP="002946CF">
            <w:pPr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Surgery Intent &gt;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C35661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1 (0.93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D5CC9D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3 (0.56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4ADCFE" w14:textId="6D7E7D67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501762CC" w14:textId="36ED07A4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91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361C0E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7.18 (0.04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DF06CD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1.03 (0.37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14A56A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8 (0.3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1A9D2B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29 (0.26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0C1CF1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6 (0.39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BF045F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1 (0.26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1788E8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31 (0.611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EC1AE1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8 (0.6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CFE11B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1 (0.69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FBD1ED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1.34 (0.08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B15A87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12 (0.6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F33635" w14:textId="289DDD45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39EA9009" w14:textId="617E6B9C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998)</w:t>
            </w:r>
          </w:p>
        </w:tc>
      </w:tr>
      <w:tr w:rsidR="00257B0E" w:rsidRPr="006666E1" w14:paraId="7A4A204E" w14:textId="77777777" w:rsidTr="009D2D5B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F46C65B" w14:textId="77777777" w:rsidR="00C84846" w:rsidRPr="006666E1" w:rsidRDefault="00C84846" w:rsidP="002946CF">
            <w:pPr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Surgery Intent (al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93459A9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9 (0.34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860A8F8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1 (0.70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E4233E7" w14:textId="4B3E557D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5F3F269B" w14:textId="590CE1E0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55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4B8F376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>-7.28 (0.00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6609F9B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5 (0.94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3D7B775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2 (0.70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5A5B52E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32 (0.09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1248FF5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1 (0.78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8FAB731" w14:textId="316289CF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02B39994" w14:textId="2EE16C0B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75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F1761A3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21 (0.618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F097DC2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3 (0.8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E66E93C" w14:textId="2C4D852B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2A2A80A0" w14:textId="298996B2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8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B954B6C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45 (0.36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97B4B25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6 (0.63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29EB7DA" w14:textId="34FA9A97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39FEAD46" w14:textId="127376BC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766)</w:t>
            </w:r>
          </w:p>
        </w:tc>
      </w:tr>
      <w:tr w:rsidR="00257B0E" w:rsidRPr="006666E1" w14:paraId="62DE1CF4" w14:textId="77777777" w:rsidTr="009D2D5B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8C6544A" w14:textId="4C3D7887" w:rsidR="00C84846" w:rsidRPr="006666E1" w:rsidRDefault="00C84846" w:rsidP="002946CF">
            <w:pPr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FABQ</w:t>
            </w:r>
            <w:r w:rsidR="00525430" w:rsidRPr="006666E1">
              <w:rPr>
                <w:sz w:val="16"/>
                <w:szCs w:val="16"/>
                <w:lang w:val="en-US"/>
              </w:rPr>
              <w:t>-P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B9C496A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1 (0.82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5B939A0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>-0.03 (0.00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66841FF" w14:textId="0D094FC7" w:rsidR="00257B0E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>0</w:t>
            </w:r>
          </w:p>
          <w:p w14:paraId="5DE4B253" w14:textId="2CCE037B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>(0.00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999F617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82 (0.19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282A554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24 (0.2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90D3A3E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2 (0.19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B80353D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3 (0.50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4911E21" w14:textId="39462C42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10874166" w14:textId="7004D5F5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91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D0E0BA4" w14:textId="541CA4D6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2FE4B089" w14:textId="68598346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52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355405F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7 (0.531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8937D17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3 (0.47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B9D3B41" w14:textId="69EC7CCE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3D32A982" w14:textId="6D0E609C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23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B9DA502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17 (0.22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9D03430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1 (0.74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3920E0B" w14:textId="307CED96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536EF5F2" w14:textId="4E0010D1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135)</w:t>
            </w:r>
          </w:p>
        </w:tc>
      </w:tr>
      <w:tr w:rsidR="00257B0E" w:rsidRPr="006666E1" w14:paraId="465BAE2B" w14:textId="77777777" w:rsidTr="009D2D5B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09A6E3" w14:textId="77777777" w:rsidR="00C84846" w:rsidRPr="006666E1" w:rsidRDefault="00C84846" w:rsidP="002946CF">
            <w:pPr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GAD-7 ≥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19BE71" w14:textId="77777777" w:rsidR="006146D0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 xml:space="preserve">0 </w:t>
            </w:r>
          </w:p>
          <w:p w14:paraId="53544208" w14:textId="2C2C21CF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96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761894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1 (0.33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E8822B" w14:textId="43B36BE8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6799C047" w14:textId="18B8DC4F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27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724DD2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1.07 (0.07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202598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23 (0.3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4EE374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2 (0.38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78AB91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1 (0.74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5A85A8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2 (0.37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FA8F55" w14:textId="553F8A02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18C66FC6" w14:textId="01AF1D10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51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BACE6F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NA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8E2117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981BA3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692377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 xml:space="preserve">0.44 </w:t>
            </w:r>
            <w:r w:rsidRPr="006666E1">
              <w:rPr>
                <w:b/>
                <w:bCs/>
                <w:sz w:val="16"/>
                <w:szCs w:val="16"/>
                <w:lang w:val="en-US"/>
              </w:rPr>
              <w:br/>
              <w:t>(&lt; .0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82719D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>-0.08 (0.0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ABDB3D" w14:textId="019E49B2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784D3E4B" w14:textId="4531C052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123)</w:t>
            </w:r>
          </w:p>
        </w:tc>
      </w:tr>
      <w:tr w:rsidR="00257B0E" w:rsidRPr="006666E1" w14:paraId="5083281A" w14:textId="77777777" w:rsidTr="009D2D5B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6358941" w14:textId="77777777" w:rsidR="00C84846" w:rsidRPr="006666E1" w:rsidRDefault="00C84846" w:rsidP="002946CF">
            <w:pPr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GAD-7 (al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EDF5018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>-0.03 (0.0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343D283" w14:textId="307DD269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28105527" w14:textId="455B1BBC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51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A2DBDB6" w14:textId="65FDC815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159F87FF" w14:textId="20D65954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35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430F869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 xml:space="preserve">1.09 </w:t>
            </w:r>
            <w:r w:rsidRPr="006666E1">
              <w:rPr>
                <w:b/>
                <w:bCs/>
                <w:sz w:val="16"/>
                <w:szCs w:val="16"/>
                <w:lang w:val="en-US"/>
              </w:rPr>
              <w:br/>
              <w:t>(&lt; .00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5B6A585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4 (0.74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AF89CD5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 (0.75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EA57617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 xml:space="preserve">-0.05 </w:t>
            </w:r>
            <w:r w:rsidRPr="006666E1">
              <w:rPr>
                <w:b/>
                <w:bCs/>
                <w:sz w:val="16"/>
                <w:szCs w:val="16"/>
                <w:lang w:val="en-US"/>
              </w:rPr>
              <w:br/>
              <w:t>(0.04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AEB1C98" w14:textId="53F1ACF9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6CB01A9B" w14:textId="4E3D90DC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95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1F2262B" w14:textId="7985BECB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3AF9ACBD" w14:textId="0EE352F4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8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7648F07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NA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7CFB425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63EB68C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EEE0128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 xml:space="preserve">0.77 </w:t>
            </w:r>
            <w:r w:rsidRPr="006666E1">
              <w:rPr>
                <w:b/>
                <w:bCs/>
                <w:sz w:val="16"/>
                <w:szCs w:val="16"/>
                <w:lang w:val="en-US"/>
              </w:rPr>
              <w:br/>
              <w:t>(&lt; .00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BAF55BD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 xml:space="preserve">-0.11 </w:t>
            </w:r>
            <w:r w:rsidRPr="006666E1">
              <w:rPr>
                <w:b/>
                <w:bCs/>
                <w:sz w:val="16"/>
                <w:szCs w:val="16"/>
                <w:lang w:val="en-US"/>
              </w:rPr>
              <w:br/>
              <w:t>(&lt; .00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0791764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 xml:space="preserve">0.01 </w:t>
            </w:r>
            <w:r w:rsidRPr="006666E1">
              <w:rPr>
                <w:b/>
                <w:bCs/>
                <w:sz w:val="16"/>
                <w:szCs w:val="16"/>
                <w:lang w:val="en-US"/>
              </w:rPr>
              <w:br/>
              <w:t>(&lt; .001)</w:t>
            </w:r>
          </w:p>
        </w:tc>
      </w:tr>
      <w:tr w:rsidR="00257B0E" w:rsidRPr="006666E1" w14:paraId="271C7EB1" w14:textId="77777777" w:rsidTr="009D2D5B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A63FF1" w14:textId="77777777" w:rsidR="00C84846" w:rsidRPr="006666E1" w:rsidRDefault="00C84846" w:rsidP="002946CF">
            <w:pPr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PHQ-9 ≥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EFD9DD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3 (0.21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EE422E" w14:textId="1AF578FF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6285E0E7" w14:textId="6BEFD5E9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9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4F7F7B" w14:textId="562F7CDE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4511F428" w14:textId="27D3D2EC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7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D06E22" w14:textId="78295A22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>-1.5</w:t>
            </w:r>
            <w:r w:rsidR="008D791F" w:rsidRPr="006666E1">
              <w:rPr>
                <w:b/>
                <w:bCs/>
                <w:sz w:val="16"/>
                <w:szCs w:val="16"/>
                <w:lang w:val="en-US"/>
              </w:rPr>
              <w:t>2</w:t>
            </w:r>
            <w:r w:rsidRPr="006666E1">
              <w:rPr>
                <w:b/>
                <w:bCs/>
                <w:sz w:val="16"/>
                <w:szCs w:val="16"/>
                <w:lang w:val="en-US"/>
              </w:rPr>
              <w:t xml:space="preserve"> (0.00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1DF2C1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8 (0.8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F6BF3C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1 (0.77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135AEF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6 (0.1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94394D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1 (0.64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C1386B" w14:textId="76D62D42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5166F479" w14:textId="2C78577E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44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BD93F5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 xml:space="preserve">0.39 </w:t>
            </w:r>
            <w:r w:rsidRPr="006666E1">
              <w:rPr>
                <w:b/>
                <w:bCs/>
                <w:sz w:val="16"/>
                <w:szCs w:val="16"/>
                <w:lang w:val="en-US"/>
              </w:rPr>
              <w:br/>
              <w:t>(&lt; .001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E206AF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>-0.07 (0.04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B0D6F3" w14:textId="11932A4D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6E27119B" w14:textId="39F70CBF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29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DB63B0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8C44DB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3A7161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NA</w:t>
            </w:r>
          </w:p>
        </w:tc>
      </w:tr>
      <w:tr w:rsidR="00257B0E" w:rsidRPr="006666E1" w14:paraId="0D1A3A2E" w14:textId="77777777" w:rsidTr="009D2D5B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B3507B9" w14:textId="77777777" w:rsidR="00C84846" w:rsidRPr="006666E1" w:rsidRDefault="00C84846" w:rsidP="002946CF">
            <w:pPr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PHQ-9 (al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C75F942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2 (0.18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B5EB32C" w14:textId="55CA800C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24E82388" w14:textId="516DC656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32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6E43B5A" w14:textId="549F2F6A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78A7E7FA" w14:textId="78DA39B1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38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C7B5E46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3 (0.30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3DC9866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8 (0.47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BC63CE1" w14:textId="79EAD44A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40CF22EC" w14:textId="5D088AEB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73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57B9578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 xml:space="preserve">0.07 </w:t>
            </w:r>
            <w:r w:rsidRPr="006666E1">
              <w:rPr>
                <w:b/>
                <w:bCs/>
                <w:sz w:val="16"/>
                <w:szCs w:val="16"/>
                <w:lang w:val="en-US"/>
              </w:rPr>
              <w:br/>
              <w:t>(&lt; .00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6E17B86" w14:textId="40DF1278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5121FF59" w14:textId="18B4B070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76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8DDC535" w14:textId="48D45B89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204DE29C" w14:textId="529E2AD3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86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6FB3603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 xml:space="preserve">0.6 </w:t>
            </w:r>
            <w:r w:rsidRPr="006666E1">
              <w:rPr>
                <w:b/>
                <w:bCs/>
                <w:sz w:val="16"/>
                <w:szCs w:val="16"/>
                <w:lang w:val="en-US"/>
              </w:rPr>
              <w:br/>
              <w:t>(&lt; .001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E540BE6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 xml:space="preserve">-0.08 </w:t>
            </w:r>
            <w:r w:rsidRPr="006666E1">
              <w:rPr>
                <w:b/>
                <w:bCs/>
                <w:sz w:val="16"/>
                <w:szCs w:val="16"/>
                <w:lang w:val="en-US"/>
              </w:rPr>
              <w:br/>
              <w:t>(&lt; .00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BB14CE6" w14:textId="15C87DB9" w:rsidR="00257B0E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>0</w:t>
            </w:r>
          </w:p>
          <w:p w14:paraId="0959453C" w14:textId="7C3300C4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>(0.00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0C1B7A2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2AE9B77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F8F075C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NA</w:t>
            </w:r>
          </w:p>
        </w:tc>
      </w:tr>
      <w:tr w:rsidR="00257B0E" w:rsidRPr="006666E1" w14:paraId="5FB5694A" w14:textId="77777777" w:rsidTr="009D2D5B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369D73" w14:textId="77777777" w:rsidR="00C84846" w:rsidRPr="006666E1" w:rsidRDefault="00C84846" w:rsidP="002946CF">
            <w:pPr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WPAI Overall &gt;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431B18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22 (0.10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734B26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7 (0.1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AA8E40" w14:textId="478BEBB6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2B16CC12" w14:textId="5CC5D5DE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2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9F8B28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1.25 (0.66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AA555A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23 (0.8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990CAC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2 (0.84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881E6B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3 (0.92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03B321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1 (0.20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FBE509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1 (0.16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8E616A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28 (0.601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3BDC81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23 (0.2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86EECB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1 (0.52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83C8D8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>1.82 (0.00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BD0447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7 (0.76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59CA5F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1 (0.732)</w:t>
            </w:r>
          </w:p>
        </w:tc>
      </w:tr>
      <w:tr w:rsidR="00257B0E" w:rsidRPr="006666E1" w14:paraId="68E51424" w14:textId="77777777" w:rsidTr="009D2D5B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D95205C" w14:textId="77777777" w:rsidR="00C84846" w:rsidRPr="006666E1" w:rsidRDefault="00C84846" w:rsidP="002946CF">
            <w:pPr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WPAI Overall (al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D075983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>-0.24 (0.01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E01EC9A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>0.06 (0.03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3446B7B" w14:textId="5DDE8639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3ADEAD15" w14:textId="261FF69B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11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BA2D001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2.69 (0.22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01273E2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1 (0.87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EF45D72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2 (0.72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FB1CF08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22 (0.3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3604D9B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4 (0.45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08E1C22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1 (0.20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6DA229C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18 (0.658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96EA7D8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1 (0.38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830128A" w14:textId="3CD02222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6529D5E5" w14:textId="6BDFEA65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80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0FF9686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>1.5 (0.00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83E4E79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7 (0.66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F28CF88" w14:textId="17BA3BA2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49554FD9" w14:textId="7C0677A4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811)</w:t>
            </w:r>
          </w:p>
        </w:tc>
      </w:tr>
      <w:tr w:rsidR="00257B0E" w:rsidRPr="006666E1" w14:paraId="4BF33814" w14:textId="77777777" w:rsidTr="009D2D5B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42A0E4" w14:textId="571ADA0D" w:rsidR="00C84846" w:rsidRPr="006666E1" w:rsidRDefault="00C84846" w:rsidP="002946CF">
            <w:pPr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WPAI Work &gt;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230F51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16 (0.19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0F4AA6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4 (0.36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B76A71" w14:textId="5E8E820D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73AFB34B" w14:textId="62DC18FC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4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7E4127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78 (0.7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964737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23 (0.8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36DED9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2 (0.81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100AD1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3 (0.06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7BC18D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15 (0.05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BD1EF4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1 (0.06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596396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56 (0.294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4E4F62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15 (0.3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480692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1 (0.48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30C9B7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>1.29 (0.02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B71E36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7 (0.74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0EE850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1 (0.421)</w:t>
            </w:r>
          </w:p>
        </w:tc>
      </w:tr>
      <w:tr w:rsidR="00257B0E" w:rsidRPr="006666E1" w14:paraId="70437458" w14:textId="77777777" w:rsidTr="009D2D5B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CBB2A36" w14:textId="3C2C06BB" w:rsidR="00C84846" w:rsidRPr="006666E1" w:rsidRDefault="00C84846" w:rsidP="002946CF">
            <w:pPr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WPAI Work (al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34F3661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>-0.22 (0.02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0E5FC22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5 (0.09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EF7E9E2" w14:textId="1C202283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2206767A" w14:textId="077B444D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23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CFBDCCA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1.68 (0.41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552339C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24 (0.69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D92B5D3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2 (0.64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0562470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1 (0.94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3C0ACCA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9 (0.11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1B17B87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1 (0.08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C513D0F" w14:textId="77777777" w:rsidR="00FB1193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 xml:space="preserve">0.3 </w:t>
            </w:r>
          </w:p>
          <w:p w14:paraId="70DCC215" w14:textId="7A99E0C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441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00E89E0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7 (0.49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55BFE34" w14:textId="17D8C3C0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28CC4618" w14:textId="3743F6B3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82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FA9D9E4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>1.19 (0.02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218CB21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2 (0.88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C359FE2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1 (0.45)</w:t>
            </w:r>
          </w:p>
        </w:tc>
      </w:tr>
      <w:tr w:rsidR="00257B0E" w:rsidRPr="006666E1" w14:paraId="43C9EAF8" w14:textId="77777777" w:rsidTr="009D2D5B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D34C9A" w14:textId="29AD69BD" w:rsidR="00C84846" w:rsidRPr="006666E1" w:rsidRDefault="00C84846" w:rsidP="002946CF">
            <w:pPr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WPAI Activity &gt;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4A2A8A" w14:textId="71DA4D27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532E9ADE" w14:textId="40941082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98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F81835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1 (0.75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C84036" w14:textId="5ECEB80B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71C56FC2" w14:textId="27D44783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99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5D62C2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2.54 (0.2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A27AEE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16 (0.84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52B6C2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4 (0.57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39F016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8 (0.67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BC845C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6 (0.35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2EADBD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1 (0.3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CC104A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41 (0.331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99BEA1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15 (0.32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32CE81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1 (0.37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28DE30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>1.25 (0.0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E0C189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5 (0.79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6D8667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1 (0.736)</w:t>
            </w:r>
          </w:p>
        </w:tc>
      </w:tr>
      <w:tr w:rsidR="00257B0E" w:rsidRPr="006666E1" w14:paraId="5E2F6FAD" w14:textId="77777777" w:rsidTr="009D2D5B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44805DC" w14:textId="5DD0ADEE" w:rsidR="00C84846" w:rsidRPr="006666E1" w:rsidRDefault="00C84846" w:rsidP="002946CF">
            <w:pPr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WPAI Activity</w:t>
            </w:r>
            <w:r w:rsidR="00257B0E" w:rsidRPr="006666E1">
              <w:rPr>
                <w:sz w:val="16"/>
                <w:szCs w:val="16"/>
                <w:lang w:val="en-US"/>
              </w:rPr>
              <w:t xml:space="preserve"> </w:t>
            </w:r>
            <w:r w:rsidRPr="006666E1">
              <w:rPr>
                <w:sz w:val="16"/>
                <w:szCs w:val="16"/>
                <w:lang w:val="en-US"/>
              </w:rPr>
              <w:t>(al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F2C663D" w14:textId="3B7766F9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4A1593A0" w14:textId="374EA568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96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8CD3EA3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2 (0.54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D50BA51" w14:textId="6EB6244A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34E8C111" w14:textId="3E54265E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70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0437873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1.65 (0.4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770B45D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25 (0.73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9C40C6E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4 (0.53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11DBE16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16 (0.39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D66476F" w14:textId="5C9B0FCF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7D1241EF" w14:textId="734C9E6A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94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9F4B960" w14:textId="43BA6BD0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407855E6" w14:textId="37CF6223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83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3843DEE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32 (0.446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348CA72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.09 (0.49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44513A8" w14:textId="61C6EED1" w:rsidR="00257B0E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0</w:t>
            </w:r>
          </w:p>
          <w:p w14:paraId="7A8B6255" w14:textId="7533EE2C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(0.67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0485ECC" w14:textId="77777777" w:rsidR="00C84846" w:rsidRPr="006666E1" w:rsidRDefault="00C84846" w:rsidP="009D2D5B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6666E1">
              <w:rPr>
                <w:b/>
                <w:bCs/>
                <w:sz w:val="16"/>
                <w:szCs w:val="16"/>
                <w:lang w:val="en-US"/>
              </w:rPr>
              <w:t>1.56 (0.00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369A522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3 (0.84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6F0C7D8" w14:textId="77777777" w:rsidR="00C84846" w:rsidRPr="006666E1" w:rsidRDefault="00C84846" w:rsidP="009D2D5B">
            <w:pPr>
              <w:jc w:val="center"/>
              <w:rPr>
                <w:sz w:val="16"/>
                <w:szCs w:val="16"/>
                <w:lang w:val="en-US"/>
              </w:rPr>
            </w:pPr>
            <w:r w:rsidRPr="006666E1">
              <w:rPr>
                <w:sz w:val="16"/>
                <w:szCs w:val="16"/>
                <w:lang w:val="en-US"/>
              </w:rPr>
              <w:t>-0.01 (0.536)</w:t>
            </w:r>
          </w:p>
        </w:tc>
      </w:tr>
      <w:tr w:rsidR="00E56A7E" w:rsidRPr="006666E1" w14:paraId="29D00FA8" w14:textId="77777777" w:rsidTr="009D2D5B">
        <w:trPr>
          <w:gridAfter w:val="5"/>
          <w:wAfter w:w="3689" w:type="dxa"/>
          <w:trHeight w:val="276"/>
        </w:trPr>
        <w:tc>
          <w:tcPr>
            <w:tcW w:w="0" w:type="auto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598C33B" w14:textId="6436B2B7" w:rsidR="00747FBF" w:rsidRPr="006666E1" w:rsidRDefault="00747FBF" w:rsidP="00747FBF">
            <w:pPr>
              <w:pStyle w:val="Standard"/>
              <w:suppressAutoHyphens w:val="0"/>
              <w:autoSpaceDN/>
              <w:spacing w:line="240" w:lineRule="auto"/>
              <w:jc w:val="both"/>
              <w:textAlignment w:val="auto"/>
              <w:rPr>
                <w:rFonts w:ascii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6666E1">
              <w:rPr>
                <w:color w:val="000000"/>
                <w:sz w:val="18"/>
                <w:szCs w:val="18"/>
                <w:lang w:val="en-US"/>
              </w:rPr>
              <w:t xml:space="preserve">Abbreviations: </w:t>
            </w:r>
            <w:r w:rsidRPr="006666E1">
              <w:rPr>
                <w:rFonts w:ascii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QuickDASH, </w:t>
            </w:r>
            <w:r w:rsidRPr="006666E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Quick Disabilities of the Arm, Shoulder and Hand questionnaire; GAD-7, Generalized Anxiety Disorder 7-item scale; PHQ-9, Patient Health 9-item questionnaire;</w:t>
            </w:r>
            <w:r w:rsidRPr="006666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6666E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FABQ-PA, Fear-Avoidance Beliefs Questionnaire for physical activity (FABQ-PA); WPAI, Work Productivity and Activity Impairment questionnaire.</w:t>
            </w:r>
          </w:p>
          <w:p w14:paraId="53B6E084" w14:textId="19F49E53" w:rsidR="00E56A7E" w:rsidRPr="006666E1" w:rsidRDefault="00E56A7E" w:rsidP="009D2D5B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Note: </w:t>
            </w:r>
            <w:r w:rsidRPr="006666E1">
              <w:rPr>
                <w:i/>
                <w:iCs/>
                <w:sz w:val="18"/>
                <w:szCs w:val="18"/>
                <w:lang w:val="en-US"/>
              </w:rPr>
              <w:t>All covariate p-values shown in parentheses</w:t>
            </w:r>
            <w:r w:rsidR="00EB6D3B" w:rsidRPr="006666E1">
              <w:rPr>
                <w:i/>
                <w:iCs/>
                <w:sz w:val="18"/>
                <w:szCs w:val="18"/>
                <w:lang w:val="en-US"/>
              </w:rPr>
              <w:t>.</w:t>
            </w:r>
            <w:r w:rsidR="000047E0" w:rsidRPr="006666E1">
              <w:rPr>
                <w:i/>
                <w:iCs/>
                <w:sz w:val="18"/>
                <w:szCs w:val="18"/>
                <w:lang w:val="en-US"/>
              </w:rPr>
              <w:t xml:space="preserve"> Significant p-values are presented in bold.</w:t>
            </w:r>
          </w:p>
        </w:tc>
      </w:tr>
    </w:tbl>
    <w:p w14:paraId="28690D7B" w14:textId="6136FCE0" w:rsidR="00867F65" w:rsidRPr="006666E1" w:rsidRDefault="00867F65" w:rsidP="009B70A6">
      <w:pPr>
        <w:pStyle w:val="Standard"/>
        <w:spacing w:line="480" w:lineRule="auto"/>
        <w:jc w:val="both"/>
        <w:rPr>
          <w:color w:val="000000"/>
          <w:lang w:val="en-US"/>
        </w:rPr>
      </w:pPr>
    </w:p>
    <w:p w14:paraId="220A2C34" w14:textId="77777777" w:rsidR="00867F65" w:rsidRPr="006666E1" w:rsidRDefault="00867F65" w:rsidP="009B70A6">
      <w:pPr>
        <w:pStyle w:val="Standard"/>
        <w:spacing w:line="480" w:lineRule="auto"/>
        <w:jc w:val="both"/>
        <w:rPr>
          <w:color w:val="000000"/>
          <w:lang w:val="en-US"/>
        </w:rPr>
        <w:sectPr w:rsidR="00867F65" w:rsidRPr="006666E1" w:rsidSect="00867F65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764B0A3B" w14:textId="5ED98A74" w:rsidR="00F9691E" w:rsidRPr="006666E1" w:rsidRDefault="00F9691E" w:rsidP="00335E50">
      <w:pPr>
        <w:spacing w:before="100" w:beforeAutospacing="1" w:after="100" w:afterAutospacing="1" w:line="276" w:lineRule="auto"/>
        <w:contextualSpacing/>
        <w:jc w:val="both"/>
        <w:rPr>
          <w:sz w:val="36"/>
          <w:szCs w:val="36"/>
          <w:lang w:val="en-US" w:eastAsia="pt-BR"/>
        </w:rPr>
      </w:pPr>
      <w:r w:rsidRPr="006666E1">
        <w:rPr>
          <w:i/>
          <w:iCs/>
          <w:lang w:val="en-US" w:eastAsia="pt-BR"/>
        </w:rPr>
        <w:lastRenderedPageBreak/>
        <w:t>Supplementary Table S</w:t>
      </w:r>
      <w:r w:rsidR="0071301D" w:rsidRPr="006666E1">
        <w:rPr>
          <w:i/>
          <w:iCs/>
          <w:lang w:val="en-US" w:eastAsia="pt-BR"/>
        </w:rPr>
        <w:t>6</w:t>
      </w:r>
      <w:r w:rsidR="00EB6D3B" w:rsidRPr="006666E1">
        <w:rPr>
          <w:i/>
          <w:iCs/>
          <w:lang w:val="en-US" w:eastAsia="pt-BR"/>
        </w:rPr>
        <w:t>.</w:t>
      </w:r>
      <w:r w:rsidR="00EB6D3B" w:rsidRPr="006666E1">
        <w:rPr>
          <w:sz w:val="36"/>
          <w:szCs w:val="36"/>
          <w:lang w:val="en-US" w:eastAsia="pt-BR"/>
        </w:rPr>
        <w:t xml:space="preserve"> </w:t>
      </w:r>
      <w:r w:rsidRPr="006666E1">
        <w:rPr>
          <w:i/>
          <w:iCs/>
          <w:lang w:val="en-US" w:eastAsia="pt-BR"/>
        </w:rPr>
        <w:t>Baseline c</w:t>
      </w:r>
      <w:r w:rsidR="00FE30E4" w:rsidRPr="006666E1">
        <w:rPr>
          <w:i/>
          <w:iCs/>
          <w:lang w:val="en-US" w:eastAsia="pt-BR"/>
        </w:rPr>
        <w:t>linical outcomes</w:t>
      </w:r>
      <w:r w:rsidRPr="006666E1">
        <w:rPr>
          <w:i/>
          <w:iCs/>
          <w:lang w:val="en-US" w:eastAsia="pt-BR"/>
        </w:rPr>
        <w:t xml:space="preserve"> and baseline – end of program changes of early completers vs completers</w:t>
      </w:r>
    </w:p>
    <w:tbl>
      <w:tblPr>
        <w:tblW w:w="9552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00"/>
        <w:gridCol w:w="1191"/>
        <w:gridCol w:w="452"/>
        <w:gridCol w:w="1191"/>
        <w:gridCol w:w="454"/>
        <w:gridCol w:w="737"/>
        <w:gridCol w:w="1191"/>
        <w:gridCol w:w="454"/>
        <w:gridCol w:w="1191"/>
        <w:gridCol w:w="454"/>
        <w:gridCol w:w="737"/>
      </w:tblGrid>
      <w:tr w:rsidR="00092C65" w:rsidRPr="006666E1" w14:paraId="4E03E6A6" w14:textId="77777777" w:rsidTr="00CB2598">
        <w:trPr>
          <w:trHeight w:val="289"/>
          <w:jc w:val="center"/>
        </w:trPr>
        <w:tc>
          <w:tcPr>
            <w:tcW w:w="1500" w:type="dxa"/>
            <w:tcBorders>
              <w:top w:val="single" w:sz="4" w:space="0" w:color="auto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02B6F7" w14:textId="77777777" w:rsidR="00092C65" w:rsidRPr="006666E1" w:rsidRDefault="00092C65" w:rsidP="00AE4D13">
            <w:pPr>
              <w:textAlignment w:val="baseline"/>
              <w:rPr>
                <w:sz w:val="18"/>
                <w:szCs w:val="18"/>
                <w:lang w:val="en-US"/>
              </w:rPr>
            </w:pPr>
          </w:p>
        </w:tc>
        <w:tc>
          <w:tcPr>
            <w:tcW w:w="328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1842F2A" w14:textId="22060BC8" w:rsidR="00092C65" w:rsidRPr="006666E1" w:rsidRDefault="00092C65" w:rsidP="00AE4D13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Baseline</w:t>
            </w:r>
          </w:p>
        </w:tc>
        <w:tc>
          <w:tcPr>
            <w:tcW w:w="737" w:type="dxa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9BE5FC" w14:textId="4360E12D" w:rsidR="00092C65" w:rsidRPr="006666E1" w:rsidRDefault="00092C65" w:rsidP="00AE4D13">
            <w:pPr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329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48DD83A" w14:textId="59D51382" w:rsidR="00092C65" w:rsidRPr="006666E1" w:rsidRDefault="00092C65" w:rsidP="00AE4D13">
            <w:pPr>
              <w:jc w:val="center"/>
              <w:rPr>
                <w:i/>
                <w:iCs/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Change: baseline </w:t>
            </w:r>
            <w:r w:rsidR="00747FBF" w:rsidRPr="006666E1">
              <w:rPr>
                <w:sz w:val="18"/>
                <w:szCs w:val="18"/>
                <w:lang w:val="en-US"/>
              </w:rPr>
              <w:t>–</w:t>
            </w:r>
            <w:r w:rsidRPr="006666E1">
              <w:rPr>
                <w:sz w:val="18"/>
                <w:szCs w:val="18"/>
                <w:lang w:val="en-US"/>
              </w:rPr>
              <w:t xml:space="preserve"> end of program</w:t>
            </w:r>
          </w:p>
        </w:tc>
        <w:tc>
          <w:tcPr>
            <w:tcW w:w="737" w:type="dxa"/>
            <w:tcBorders>
              <w:top w:val="single" w:sz="4" w:space="0" w:color="auto"/>
              <w:bottom w:val="single" w:sz="4" w:space="0" w:color="auto"/>
            </w:tcBorders>
          </w:tcPr>
          <w:p w14:paraId="1C3C3D2F" w14:textId="1B9382CF" w:rsidR="00092C65" w:rsidRPr="006666E1" w:rsidRDefault="00092C65" w:rsidP="00AE4D13">
            <w:pPr>
              <w:jc w:val="center"/>
              <w:rPr>
                <w:i/>
                <w:iCs/>
                <w:sz w:val="18"/>
                <w:szCs w:val="18"/>
                <w:lang w:val="en-US"/>
              </w:rPr>
            </w:pPr>
          </w:p>
        </w:tc>
      </w:tr>
      <w:tr w:rsidR="00204F7B" w:rsidRPr="006666E1" w14:paraId="38889687" w14:textId="77777777" w:rsidTr="00CB2598">
        <w:trPr>
          <w:trHeight w:val="278"/>
          <w:jc w:val="center"/>
        </w:trPr>
        <w:tc>
          <w:tcPr>
            <w:tcW w:w="1500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45F73" w14:textId="77777777" w:rsidR="00204F7B" w:rsidRPr="006666E1" w:rsidRDefault="00204F7B" w:rsidP="00092C65">
            <w:pPr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Outcome measures</w:t>
            </w:r>
          </w:p>
          <w:p w14:paraId="50BE7CE4" w14:textId="77777777" w:rsidR="00204F7B" w:rsidRPr="006666E1" w:rsidRDefault="00204F7B" w:rsidP="00092C65">
            <w:pPr>
              <w:textAlignment w:val="baseline"/>
              <w:rPr>
                <w:sz w:val="18"/>
                <w:szCs w:val="18"/>
                <w:lang w:val="en-US"/>
              </w:rPr>
            </w:pPr>
          </w:p>
        </w:tc>
        <w:tc>
          <w:tcPr>
            <w:tcW w:w="1643" w:type="dxa"/>
            <w:gridSpan w:val="2"/>
            <w:tcBorders>
              <w:top w:val="single" w:sz="4" w:space="0" w:color="auto"/>
            </w:tcBorders>
          </w:tcPr>
          <w:p w14:paraId="7760B584" w14:textId="599438E8" w:rsidR="00204F7B" w:rsidRPr="006666E1" w:rsidRDefault="00204F7B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Completers</w:t>
            </w:r>
          </w:p>
        </w:tc>
        <w:tc>
          <w:tcPr>
            <w:tcW w:w="1645" w:type="dxa"/>
            <w:gridSpan w:val="2"/>
            <w:tcBorders>
              <w:top w:val="single" w:sz="4" w:space="0" w:color="auto"/>
            </w:tcBorders>
          </w:tcPr>
          <w:p w14:paraId="0443FB63" w14:textId="716E8716" w:rsidR="00204F7B" w:rsidRPr="006666E1" w:rsidRDefault="00204F7B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Early completers</w:t>
            </w:r>
          </w:p>
        </w:tc>
        <w:tc>
          <w:tcPr>
            <w:tcW w:w="737" w:type="dxa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BC78C" w14:textId="5F6A0D1D" w:rsidR="00204F7B" w:rsidRPr="006666E1" w:rsidRDefault="00204F7B" w:rsidP="00092C65">
            <w:pPr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645" w:type="dxa"/>
            <w:gridSpan w:val="2"/>
            <w:tcBorders>
              <w:top w:val="single" w:sz="4" w:space="0" w:color="auto"/>
            </w:tcBorders>
          </w:tcPr>
          <w:p w14:paraId="4AF62633" w14:textId="77777777" w:rsidR="00204F7B" w:rsidRPr="006666E1" w:rsidRDefault="00204F7B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Completers</w:t>
            </w:r>
          </w:p>
        </w:tc>
        <w:tc>
          <w:tcPr>
            <w:tcW w:w="1645" w:type="dxa"/>
            <w:gridSpan w:val="2"/>
            <w:tcBorders>
              <w:top w:val="single" w:sz="4" w:space="0" w:color="auto"/>
            </w:tcBorders>
          </w:tcPr>
          <w:p w14:paraId="599F3329" w14:textId="0ECC3411" w:rsidR="00204F7B" w:rsidRPr="006666E1" w:rsidRDefault="00204F7B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Early completers</w:t>
            </w:r>
          </w:p>
        </w:tc>
        <w:tc>
          <w:tcPr>
            <w:tcW w:w="737" w:type="dxa"/>
            <w:tcBorders>
              <w:top w:val="single" w:sz="4" w:space="0" w:color="auto"/>
            </w:tcBorders>
            <w:vAlign w:val="center"/>
          </w:tcPr>
          <w:p w14:paraId="4B7A93E5" w14:textId="77777777" w:rsidR="00204F7B" w:rsidRPr="006666E1" w:rsidRDefault="00204F7B" w:rsidP="00092C65">
            <w:pPr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092C65" w:rsidRPr="006666E1" w14:paraId="6ACFAC2E" w14:textId="77777777" w:rsidTr="00204F7B">
        <w:trPr>
          <w:trHeight w:val="278"/>
          <w:jc w:val="center"/>
        </w:trPr>
        <w:tc>
          <w:tcPr>
            <w:tcW w:w="1500" w:type="dxa"/>
            <w:vMerge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386D1" w14:textId="77777777" w:rsidR="00092C65" w:rsidRPr="006666E1" w:rsidRDefault="00092C65" w:rsidP="00092C65">
            <w:pPr>
              <w:textAlignment w:val="baseline"/>
              <w:rPr>
                <w:sz w:val="18"/>
                <w:szCs w:val="18"/>
                <w:lang w:val="en-US"/>
              </w:rPr>
            </w:pP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0157EE99" w14:textId="77777777" w:rsidR="00092C65" w:rsidRPr="006666E1" w:rsidRDefault="00092C65" w:rsidP="00092C65">
            <w:pPr>
              <w:jc w:val="center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mean (SD)</w:t>
            </w:r>
          </w:p>
        </w:tc>
        <w:tc>
          <w:tcPr>
            <w:tcW w:w="452" w:type="dxa"/>
            <w:tcBorders>
              <w:bottom w:val="single" w:sz="4" w:space="0" w:color="auto"/>
            </w:tcBorders>
            <w:vAlign w:val="center"/>
          </w:tcPr>
          <w:p w14:paraId="25692200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N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4D4A193D" w14:textId="77777777" w:rsidR="00092C65" w:rsidRPr="006666E1" w:rsidRDefault="00092C65" w:rsidP="00092C65">
            <w:pPr>
              <w:jc w:val="center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mean (SD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2EB72A31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N</w:t>
            </w:r>
          </w:p>
        </w:tc>
        <w:tc>
          <w:tcPr>
            <w:tcW w:w="737" w:type="dxa"/>
            <w:tcBorders>
              <w:bottom w:val="single" w:sz="4" w:space="0" w:color="auto"/>
            </w:tcBorders>
            <w:vAlign w:val="center"/>
          </w:tcPr>
          <w:p w14:paraId="43DA60AF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BECF9" w14:textId="77777777" w:rsidR="00092C65" w:rsidRPr="006666E1" w:rsidRDefault="00092C65" w:rsidP="00092C65">
            <w:pPr>
              <w:jc w:val="center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mean (SD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637EC64D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N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118A5A82" w14:textId="77777777" w:rsidR="00092C65" w:rsidRPr="006666E1" w:rsidRDefault="00092C65" w:rsidP="00092C65">
            <w:pPr>
              <w:jc w:val="center"/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mean (SD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03BEDB3D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N</w:t>
            </w:r>
          </w:p>
        </w:tc>
        <w:tc>
          <w:tcPr>
            <w:tcW w:w="737" w:type="dxa"/>
            <w:tcBorders>
              <w:bottom w:val="single" w:sz="4" w:space="0" w:color="auto"/>
            </w:tcBorders>
            <w:vAlign w:val="center"/>
          </w:tcPr>
          <w:p w14:paraId="4BED5481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i/>
                <w:iCs/>
                <w:sz w:val="18"/>
                <w:szCs w:val="18"/>
                <w:lang w:val="en-US"/>
              </w:rPr>
              <w:t>p</w:t>
            </w:r>
          </w:p>
        </w:tc>
      </w:tr>
      <w:tr w:rsidR="00092C65" w:rsidRPr="006666E1" w14:paraId="48B99A62" w14:textId="77777777" w:rsidTr="00204F7B">
        <w:trPr>
          <w:trHeight w:val="278"/>
          <w:jc w:val="center"/>
        </w:trPr>
        <w:tc>
          <w:tcPr>
            <w:tcW w:w="150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C0D6050" w14:textId="77777777" w:rsidR="00092C65" w:rsidRPr="006666E1" w:rsidRDefault="00092C65" w:rsidP="00092C65">
            <w:pPr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QuickDASH</w:t>
            </w:r>
          </w:p>
          <w:p w14:paraId="6834C3C9" w14:textId="77777777" w:rsidR="00092C65" w:rsidRPr="006666E1" w:rsidRDefault="00092C65" w:rsidP="00092C65">
            <w:pPr>
              <w:textAlignment w:val="baseline"/>
              <w:rPr>
                <w:sz w:val="18"/>
                <w:szCs w:val="18"/>
                <w:lang w:val="en-US"/>
              </w:rPr>
            </w:pP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4B47F758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6.04 (12.0)</w:t>
            </w:r>
          </w:p>
        </w:tc>
        <w:tc>
          <w:tcPr>
            <w:tcW w:w="452" w:type="dxa"/>
            <w:tcBorders>
              <w:bottom w:val="single" w:sz="4" w:space="0" w:color="auto"/>
            </w:tcBorders>
            <w:vAlign w:val="center"/>
          </w:tcPr>
          <w:p w14:paraId="22E8D871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16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59C428FD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9.82 (12.1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556545C1" w14:textId="77777777" w:rsidR="00092C65" w:rsidRPr="006666E1" w:rsidRDefault="00092C65" w:rsidP="00092C65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8</w:t>
            </w:r>
          </w:p>
        </w:tc>
        <w:tc>
          <w:tcPr>
            <w:tcW w:w="737" w:type="dxa"/>
            <w:tcBorders>
              <w:bottom w:val="single" w:sz="4" w:space="0" w:color="auto"/>
            </w:tcBorders>
            <w:vAlign w:val="center"/>
          </w:tcPr>
          <w:p w14:paraId="2931E0C5" w14:textId="77777777" w:rsidR="00092C65" w:rsidRPr="006666E1" w:rsidRDefault="00092C65" w:rsidP="00092C65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0.031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8AF5E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2.82 (9.0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0BBCA622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33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5F3E18ED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0.23 (13.0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6C4F2D3D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8</w:t>
            </w:r>
          </w:p>
        </w:tc>
        <w:tc>
          <w:tcPr>
            <w:tcW w:w="737" w:type="dxa"/>
            <w:tcBorders>
              <w:bottom w:val="single" w:sz="4" w:space="0" w:color="auto"/>
            </w:tcBorders>
            <w:vAlign w:val="center"/>
          </w:tcPr>
          <w:p w14:paraId="348761A4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280</w:t>
            </w:r>
          </w:p>
        </w:tc>
      </w:tr>
      <w:tr w:rsidR="00092C65" w:rsidRPr="006666E1" w14:paraId="58DB8556" w14:textId="77777777" w:rsidTr="00204F7B">
        <w:trPr>
          <w:trHeight w:val="278"/>
          <w:jc w:val="center"/>
        </w:trPr>
        <w:tc>
          <w:tcPr>
            <w:tcW w:w="150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3647839" w14:textId="5E5A57A3" w:rsidR="00092C65" w:rsidRPr="006666E1" w:rsidRDefault="00092C65" w:rsidP="00092C65">
            <w:pPr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Pain </w:t>
            </w:r>
            <w:r w:rsidR="003B65C1" w:rsidRPr="006666E1">
              <w:rPr>
                <w:sz w:val="18"/>
                <w:szCs w:val="18"/>
                <w:lang w:val="en-US"/>
              </w:rPr>
              <w:t>L</w:t>
            </w:r>
            <w:r w:rsidRPr="006666E1">
              <w:rPr>
                <w:sz w:val="18"/>
                <w:szCs w:val="18"/>
                <w:lang w:val="en-US"/>
              </w:rPr>
              <w:t>evel</w:t>
            </w:r>
          </w:p>
          <w:p w14:paraId="1064D549" w14:textId="77777777" w:rsidR="00092C65" w:rsidRPr="006666E1" w:rsidRDefault="00092C65" w:rsidP="00092C65">
            <w:pPr>
              <w:textAlignment w:val="baseline"/>
              <w:rPr>
                <w:sz w:val="18"/>
                <w:szCs w:val="18"/>
                <w:lang w:val="en-US"/>
              </w:rPr>
            </w:pP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07571C4D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4.54 (1.8)</w:t>
            </w:r>
          </w:p>
        </w:tc>
        <w:tc>
          <w:tcPr>
            <w:tcW w:w="452" w:type="dxa"/>
            <w:tcBorders>
              <w:bottom w:val="single" w:sz="4" w:space="0" w:color="auto"/>
            </w:tcBorders>
            <w:vAlign w:val="center"/>
          </w:tcPr>
          <w:p w14:paraId="33E57417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16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04A36017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4.39 (2.1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0AA9FBA5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8</w:t>
            </w:r>
          </w:p>
        </w:tc>
        <w:tc>
          <w:tcPr>
            <w:tcW w:w="737" w:type="dxa"/>
            <w:tcBorders>
              <w:bottom w:val="single" w:sz="4" w:space="0" w:color="auto"/>
            </w:tcBorders>
            <w:vAlign w:val="center"/>
          </w:tcPr>
          <w:p w14:paraId="36279FA4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737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2420FC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.49 (1.8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6A12252F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38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55295A68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.94 (2.5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2E7E3BEC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8</w:t>
            </w:r>
          </w:p>
        </w:tc>
        <w:tc>
          <w:tcPr>
            <w:tcW w:w="737" w:type="dxa"/>
            <w:tcBorders>
              <w:bottom w:val="single" w:sz="4" w:space="0" w:color="auto"/>
            </w:tcBorders>
            <w:vAlign w:val="center"/>
          </w:tcPr>
          <w:p w14:paraId="3BCD950A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331</w:t>
            </w:r>
          </w:p>
        </w:tc>
      </w:tr>
      <w:tr w:rsidR="00092C65" w:rsidRPr="006666E1" w14:paraId="482EA429" w14:textId="77777777" w:rsidTr="00204F7B">
        <w:trPr>
          <w:trHeight w:val="278"/>
          <w:jc w:val="center"/>
        </w:trPr>
        <w:tc>
          <w:tcPr>
            <w:tcW w:w="150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89712E0" w14:textId="77777777" w:rsidR="00092C65" w:rsidRPr="006666E1" w:rsidRDefault="00092C65" w:rsidP="00092C65">
            <w:pPr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Surgery intent</w:t>
            </w:r>
          </w:p>
          <w:p w14:paraId="56BC0506" w14:textId="77777777" w:rsidR="00092C65" w:rsidRPr="006666E1" w:rsidRDefault="00092C65" w:rsidP="00092C65">
            <w:pPr>
              <w:textAlignment w:val="baseline"/>
              <w:rPr>
                <w:sz w:val="18"/>
                <w:szCs w:val="18"/>
                <w:lang w:val="en-US"/>
              </w:rPr>
            </w:pP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06199585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2.88 (20.2)</w:t>
            </w:r>
          </w:p>
        </w:tc>
        <w:tc>
          <w:tcPr>
            <w:tcW w:w="452" w:type="dxa"/>
            <w:tcBorders>
              <w:bottom w:val="single" w:sz="4" w:space="0" w:color="auto"/>
            </w:tcBorders>
            <w:vAlign w:val="center"/>
          </w:tcPr>
          <w:p w14:paraId="1E89B6BB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16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2433EC3E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9.67 (12.5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76FAC4DC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8</w:t>
            </w:r>
          </w:p>
        </w:tc>
        <w:tc>
          <w:tcPr>
            <w:tcW w:w="737" w:type="dxa"/>
            <w:tcBorders>
              <w:bottom w:val="single" w:sz="4" w:space="0" w:color="auto"/>
            </w:tcBorders>
            <w:vAlign w:val="center"/>
          </w:tcPr>
          <w:p w14:paraId="0D5F30EC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333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49119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6.44 (18.2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369F2ADF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38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133C8F19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3.56 (18.5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154A5CA5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8</w:t>
            </w:r>
          </w:p>
        </w:tc>
        <w:tc>
          <w:tcPr>
            <w:tcW w:w="737" w:type="dxa"/>
            <w:tcBorders>
              <w:bottom w:val="single" w:sz="4" w:space="0" w:color="auto"/>
            </w:tcBorders>
            <w:vAlign w:val="center"/>
          </w:tcPr>
          <w:p w14:paraId="60D0E002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528</w:t>
            </w:r>
          </w:p>
        </w:tc>
      </w:tr>
      <w:tr w:rsidR="00092C65" w:rsidRPr="006666E1" w14:paraId="52F28528" w14:textId="77777777" w:rsidTr="00204F7B">
        <w:trPr>
          <w:trHeight w:val="278"/>
          <w:jc w:val="center"/>
        </w:trPr>
        <w:tc>
          <w:tcPr>
            <w:tcW w:w="150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05CA744" w14:textId="77777777" w:rsidR="00092C65" w:rsidRPr="006666E1" w:rsidRDefault="00092C65" w:rsidP="00092C65">
            <w:pPr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FABQ-PA</w:t>
            </w:r>
          </w:p>
          <w:p w14:paraId="3D89A489" w14:textId="77777777" w:rsidR="00092C65" w:rsidRPr="006666E1" w:rsidRDefault="00092C65" w:rsidP="00092C65">
            <w:pPr>
              <w:textAlignment w:val="baseline"/>
              <w:rPr>
                <w:sz w:val="18"/>
                <w:szCs w:val="18"/>
                <w:lang w:val="en-US"/>
              </w:rPr>
            </w:pP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6479E486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1.85 (5.5)</w:t>
            </w:r>
          </w:p>
        </w:tc>
        <w:tc>
          <w:tcPr>
            <w:tcW w:w="452" w:type="dxa"/>
            <w:tcBorders>
              <w:bottom w:val="single" w:sz="4" w:space="0" w:color="auto"/>
            </w:tcBorders>
            <w:vAlign w:val="center"/>
          </w:tcPr>
          <w:p w14:paraId="3340D0D5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16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58984149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9.44 (4.2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640D796A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8</w:t>
            </w:r>
          </w:p>
        </w:tc>
        <w:tc>
          <w:tcPr>
            <w:tcW w:w="737" w:type="dxa"/>
            <w:tcBorders>
              <w:bottom w:val="single" w:sz="4" w:space="0" w:color="auto"/>
            </w:tcBorders>
            <w:vAlign w:val="center"/>
          </w:tcPr>
          <w:p w14:paraId="73F7C6EC" w14:textId="77777777" w:rsidR="00092C65" w:rsidRPr="006666E1" w:rsidRDefault="00092C65" w:rsidP="00092C65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0.034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74FC3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4.53 (6.2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5EDBA169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38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2ACC347A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.89 (5.6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77060568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8</w:t>
            </w:r>
          </w:p>
        </w:tc>
        <w:tc>
          <w:tcPr>
            <w:tcW w:w="737" w:type="dxa"/>
            <w:tcBorders>
              <w:bottom w:val="single" w:sz="4" w:space="0" w:color="auto"/>
            </w:tcBorders>
            <w:vAlign w:val="center"/>
          </w:tcPr>
          <w:p w14:paraId="3D0A65DC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087</w:t>
            </w:r>
          </w:p>
        </w:tc>
      </w:tr>
      <w:tr w:rsidR="00092C65" w:rsidRPr="006666E1" w14:paraId="37464733" w14:textId="77777777" w:rsidTr="00204F7B">
        <w:trPr>
          <w:trHeight w:val="278"/>
          <w:jc w:val="center"/>
        </w:trPr>
        <w:tc>
          <w:tcPr>
            <w:tcW w:w="150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CEB4060" w14:textId="77777777" w:rsidR="00092C65" w:rsidRPr="006666E1" w:rsidRDefault="00092C65" w:rsidP="00092C65">
            <w:pPr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GAD-7</w:t>
            </w:r>
          </w:p>
          <w:p w14:paraId="28116B7B" w14:textId="77777777" w:rsidR="00092C65" w:rsidRPr="006666E1" w:rsidRDefault="00092C65" w:rsidP="00092C65">
            <w:pPr>
              <w:textAlignment w:val="baseline"/>
              <w:rPr>
                <w:sz w:val="18"/>
                <w:szCs w:val="18"/>
                <w:lang w:val="en-US"/>
              </w:rPr>
            </w:pP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3F5527E6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3.41 (3.9)</w:t>
            </w:r>
          </w:p>
        </w:tc>
        <w:tc>
          <w:tcPr>
            <w:tcW w:w="452" w:type="dxa"/>
            <w:tcBorders>
              <w:bottom w:val="single" w:sz="4" w:space="0" w:color="auto"/>
            </w:tcBorders>
            <w:vAlign w:val="center"/>
          </w:tcPr>
          <w:p w14:paraId="40E870B5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16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3038948A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.44 (1.9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05A7423C" w14:textId="77777777" w:rsidR="00092C65" w:rsidRPr="006666E1" w:rsidRDefault="00092C65" w:rsidP="00092C65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8</w:t>
            </w:r>
          </w:p>
        </w:tc>
        <w:tc>
          <w:tcPr>
            <w:tcW w:w="737" w:type="dxa"/>
            <w:tcBorders>
              <w:bottom w:val="single" w:sz="4" w:space="0" w:color="auto"/>
            </w:tcBorders>
            <w:vAlign w:val="center"/>
          </w:tcPr>
          <w:p w14:paraId="7CA4B1F0" w14:textId="0F27AAC2" w:rsidR="00092C65" w:rsidRPr="006666E1" w:rsidRDefault="00092C65" w:rsidP="00092C65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B4297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.70 (3.9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4346852E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38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037005E3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 (2.0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7B9E9693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8</w:t>
            </w:r>
          </w:p>
        </w:tc>
        <w:tc>
          <w:tcPr>
            <w:tcW w:w="737" w:type="dxa"/>
            <w:tcBorders>
              <w:bottom w:val="single" w:sz="4" w:space="0" w:color="auto"/>
            </w:tcBorders>
            <w:vAlign w:val="center"/>
          </w:tcPr>
          <w:p w14:paraId="0E037FB0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070</w:t>
            </w:r>
          </w:p>
        </w:tc>
      </w:tr>
      <w:tr w:rsidR="00092C65" w:rsidRPr="006666E1" w14:paraId="0303494E" w14:textId="77777777" w:rsidTr="00204F7B">
        <w:trPr>
          <w:trHeight w:val="278"/>
          <w:jc w:val="center"/>
        </w:trPr>
        <w:tc>
          <w:tcPr>
            <w:tcW w:w="150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E263537" w14:textId="77777777" w:rsidR="00092C65" w:rsidRPr="006666E1" w:rsidRDefault="00092C65" w:rsidP="00092C65">
            <w:pPr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PHQ-9</w:t>
            </w:r>
          </w:p>
          <w:p w14:paraId="3AD42F9C" w14:textId="77777777" w:rsidR="00092C65" w:rsidRPr="006666E1" w:rsidRDefault="00092C65" w:rsidP="00092C65">
            <w:pPr>
              <w:textAlignment w:val="baseline"/>
              <w:rPr>
                <w:sz w:val="18"/>
                <w:szCs w:val="18"/>
                <w:lang w:val="en-US"/>
              </w:rPr>
            </w:pP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79334916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3.13 (3.3)</w:t>
            </w:r>
          </w:p>
        </w:tc>
        <w:tc>
          <w:tcPr>
            <w:tcW w:w="452" w:type="dxa"/>
            <w:tcBorders>
              <w:bottom w:val="single" w:sz="4" w:space="0" w:color="auto"/>
            </w:tcBorders>
            <w:vAlign w:val="center"/>
          </w:tcPr>
          <w:p w14:paraId="3F87D3E4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16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58D8B841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.11 (1.5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0D217B12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8</w:t>
            </w:r>
          </w:p>
        </w:tc>
        <w:tc>
          <w:tcPr>
            <w:tcW w:w="737" w:type="dxa"/>
            <w:tcBorders>
              <w:bottom w:val="single" w:sz="4" w:space="0" w:color="auto"/>
            </w:tcBorders>
            <w:vAlign w:val="center"/>
          </w:tcPr>
          <w:p w14:paraId="587B12C4" w14:textId="7FCE9583" w:rsidR="00092C65" w:rsidRPr="006666E1" w:rsidRDefault="00092C65" w:rsidP="00092C65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BD002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.51 (3.5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02B7984C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38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585A5E98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17 (1.3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1DEBD5E6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8</w:t>
            </w:r>
          </w:p>
        </w:tc>
        <w:tc>
          <w:tcPr>
            <w:tcW w:w="737" w:type="dxa"/>
            <w:tcBorders>
              <w:bottom w:val="single" w:sz="4" w:space="0" w:color="auto"/>
            </w:tcBorders>
            <w:vAlign w:val="center"/>
          </w:tcPr>
          <w:p w14:paraId="7B799984" w14:textId="77777777" w:rsidR="00092C65" w:rsidRPr="006666E1" w:rsidRDefault="00092C65" w:rsidP="00092C65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0.003</w:t>
            </w:r>
          </w:p>
        </w:tc>
      </w:tr>
      <w:tr w:rsidR="00092C65" w:rsidRPr="006666E1" w14:paraId="63DA9874" w14:textId="77777777" w:rsidTr="00204F7B">
        <w:trPr>
          <w:trHeight w:val="278"/>
          <w:jc w:val="center"/>
        </w:trPr>
        <w:tc>
          <w:tcPr>
            <w:tcW w:w="150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01FDBA0" w14:textId="73933991" w:rsidR="00092C65" w:rsidRPr="006666E1" w:rsidRDefault="00092C65" w:rsidP="00092C65">
            <w:pPr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WPAI Overall</w:t>
            </w:r>
          </w:p>
          <w:p w14:paraId="51395BFF" w14:textId="77777777" w:rsidR="00092C65" w:rsidRPr="006666E1" w:rsidRDefault="00092C65" w:rsidP="00092C65">
            <w:pPr>
              <w:textAlignment w:val="baseline"/>
              <w:rPr>
                <w:sz w:val="18"/>
                <w:szCs w:val="18"/>
                <w:lang w:val="en-US"/>
              </w:rPr>
            </w:pP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208B326F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3.65 (17.6)</w:t>
            </w:r>
          </w:p>
        </w:tc>
        <w:tc>
          <w:tcPr>
            <w:tcW w:w="452" w:type="dxa"/>
            <w:tcBorders>
              <w:bottom w:val="single" w:sz="4" w:space="0" w:color="auto"/>
            </w:tcBorders>
            <w:vAlign w:val="center"/>
          </w:tcPr>
          <w:p w14:paraId="171A9C47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83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72E9FBFF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7.86 (11.2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15756C49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4</w:t>
            </w:r>
          </w:p>
        </w:tc>
        <w:tc>
          <w:tcPr>
            <w:tcW w:w="737" w:type="dxa"/>
            <w:tcBorders>
              <w:bottom w:val="single" w:sz="4" w:space="0" w:color="auto"/>
            </w:tcBorders>
            <w:vAlign w:val="center"/>
          </w:tcPr>
          <w:p w14:paraId="54C7EFBB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226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4B027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8.29 (18.5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07268C22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15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6CDA9E29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5.71 (12.22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19F27260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4</w:t>
            </w:r>
          </w:p>
        </w:tc>
        <w:tc>
          <w:tcPr>
            <w:tcW w:w="737" w:type="dxa"/>
            <w:tcBorders>
              <w:bottom w:val="single" w:sz="4" w:space="0" w:color="auto"/>
            </w:tcBorders>
            <w:vAlign w:val="center"/>
          </w:tcPr>
          <w:p w14:paraId="051A7A83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612</w:t>
            </w:r>
          </w:p>
        </w:tc>
      </w:tr>
      <w:tr w:rsidR="00092C65" w:rsidRPr="006666E1" w14:paraId="67C34475" w14:textId="77777777" w:rsidTr="00204F7B">
        <w:trPr>
          <w:trHeight w:val="278"/>
          <w:jc w:val="center"/>
        </w:trPr>
        <w:tc>
          <w:tcPr>
            <w:tcW w:w="150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4178211" w14:textId="2AA14B87" w:rsidR="00092C65" w:rsidRPr="006666E1" w:rsidRDefault="00092C65" w:rsidP="00092C65">
            <w:pPr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WPAI Work</w:t>
            </w:r>
          </w:p>
          <w:p w14:paraId="24E59D8B" w14:textId="77777777" w:rsidR="00092C65" w:rsidRPr="006666E1" w:rsidRDefault="00092C65" w:rsidP="00092C65">
            <w:pPr>
              <w:textAlignment w:val="baseline"/>
              <w:rPr>
                <w:sz w:val="18"/>
                <w:szCs w:val="18"/>
                <w:lang w:val="en-US"/>
              </w:rPr>
            </w:pP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17D9AF65" w14:textId="4ECF8112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2.40 (16.5)</w:t>
            </w:r>
          </w:p>
        </w:tc>
        <w:tc>
          <w:tcPr>
            <w:tcW w:w="452" w:type="dxa"/>
            <w:tcBorders>
              <w:bottom w:val="single" w:sz="4" w:space="0" w:color="auto"/>
            </w:tcBorders>
            <w:vAlign w:val="center"/>
          </w:tcPr>
          <w:p w14:paraId="152A7DA0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83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1A2224FD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7.86 (11.2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2AF1CACA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4</w:t>
            </w:r>
          </w:p>
        </w:tc>
        <w:tc>
          <w:tcPr>
            <w:tcW w:w="737" w:type="dxa"/>
            <w:tcBorders>
              <w:bottom w:val="single" w:sz="4" w:space="0" w:color="auto"/>
            </w:tcBorders>
            <w:vAlign w:val="center"/>
          </w:tcPr>
          <w:p w14:paraId="18FD68CC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312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A238A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6.96 (17.9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36223F46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15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5AE2279C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5.71 (12.2)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31167AF1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4</w:t>
            </w:r>
          </w:p>
        </w:tc>
        <w:tc>
          <w:tcPr>
            <w:tcW w:w="737" w:type="dxa"/>
            <w:tcBorders>
              <w:bottom w:val="single" w:sz="4" w:space="0" w:color="auto"/>
            </w:tcBorders>
            <w:vAlign w:val="center"/>
          </w:tcPr>
          <w:p w14:paraId="46773F46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802</w:t>
            </w:r>
          </w:p>
        </w:tc>
      </w:tr>
      <w:tr w:rsidR="00092C65" w:rsidRPr="006666E1" w14:paraId="4D3CFEDF" w14:textId="77777777" w:rsidTr="000047E0">
        <w:trPr>
          <w:trHeight w:val="278"/>
          <w:jc w:val="center"/>
        </w:trPr>
        <w:tc>
          <w:tcPr>
            <w:tcW w:w="1500" w:type="dxa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474F760" w14:textId="38AEB0D7" w:rsidR="00092C65" w:rsidRPr="006666E1" w:rsidRDefault="00092C65" w:rsidP="00092C65">
            <w:pPr>
              <w:textAlignment w:val="baseline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WPAI Activity</w:t>
            </w:r>
          </w:p>
          <w:p w14:paraId="3642E7E8" w14:textId="77777777" w:rsidR="00092C65" w:rsidRPr="006666E1" w:rsidRDefault="00092C65" w:rsidP="00092C65">
            <w:pPr>
              <w:textAlignment w:val="baseline"/>
              <w:rPr>
                <w:sz w:val="18"/>
                <w:szCs w:val="18"/>
                <w:lang w:val="en-US"/>
              </w:rPr>
            </w:pPr>
          </w:p>
        </w:tc>
        <w:tc>
          <w:tcPr>
            <w:tcW w:w="11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C77471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4.24 (21.22)</w:t>
            </w:r>
          </w:p>
        </w:tc>
        <w:tc>
          <w:tcPr>
            <w:tcW w:w="4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CADFA0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16</w:t>
            </w:r>
          </w:p>
        </w:tc>
        <w:tc>
          <w:tcPr>
            <w:tcW w:w="11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F1EF64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3.89 (14.6)</w:t>
            </w:r>
          </w:p>
        </w:tc>
        <w:tc>
          <w:tcPr>
            <w:tcW w:w="4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79A93E" w14:textId="77777777" w:rsidR="00092C65" w:rsidRPr="006666E1" w:rsidRDefault="00092C65" w:rsidP="00092C65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8</w:t>
            </w:r>
          </w:p>
        </w:tc>
        <w:tc>
          <w:tcPr>
            <w:tcW w:w="7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5E8829" w14:textId="77777777" w:rsidR="00092C65" w:rsidRPr="006666E1" w:rsidRDefault="00092C65" w:rsidP="00092C65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0.054</w:t>
            </w:r>
          </w:p>
        </w:tc>
        <w:tc>
          <w:tcPr>
            <w:tcW w:w="1191" w:type="dxa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A8886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2.90 (19.7)</w:t>
            </w:r>
          </w:p>
        </w:tc>
        <w:tc>
          <w:tcPr>
            <w:tcW w:w="4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7471CB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15</w:t>
            </w:r>
          </w:p>
        </w:tc>
        <w:tc>
          <w:tcPr>
            <w:tcW w:w="11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3E4EFD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2.22 (14.4)</w:t>
            </w:r>
          </w:p>
        </w:tc>
        <w:tc>
          <w:tcPr>
            <w:tcW w:w="4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691C5F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8</w:t>
            </w:r>
          </w:p>
        </w:tc>
        <w:tc>
          <w:tcPr>
            <w:tcW w:w="7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7247E5" w14:textId="77777777" w:rsidR="00092C65" w:rsidRPr="006666E1" w:rsidRDefault="00092C65" w:rsidP="00092C65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888</w:t>
            </w:r>
          </w:p>
        </w:tc>
      </w:tr>
      <w:tr w:rsidR="000047E0" w:rsidRPr="006666E1" w14:paraId="0B9670B0" w14:textId="77777777" w:rsidTr="00AB0DB4">
        <w:trPr>
          <w:trHeight w:val="278"/>
          <w:jc w:val="center"/>
        </w:trPr>
        <w:tc>
          <w:tcPr>
            <w:tcW w:w="9552" w:type="dxa"/>
            <w:gridSpan w:val="11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5822BE7" w14:textId="0F9FCB18" w:rsidR="00747FBF" w:rsidRPr="006666E1" w:rsidRDefault="00747FBF" w:rsidP="00747FBF">
            <w:pPr>
              <w:pStyle w:val="Standard"/>
              <w:suppressAutoHyphens w:val="0"/>
              <w:autoSpaceDN/>
              <w:spacing w:line="240" w:lineRule="auto"/>
              <w:jc w:val="both"/>
              <w:textAlignment w:val="auto"/>
              <w:rPr>
                <w:rFonts w:ascii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6666E1">
              <w:rPr>
                <w:color w:val="000000"/>
                <w:sz w:val="18"/>
                <w:szCs w:val="18"/>
                <w:lang w:val="en-US"/>
              </w:rPr>
              <w:t xml:space="preserve">Abbreviations: </w:t>
            </w:r>
            <w:r w:rsidRPr="006666E1">
              <w:rPr>
                <w:rFonts w:ascii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QuickDASH, </w:t>
            </w:r>
            <w:r w:rsidRPr="006666E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Quick Disabilities of the Arm, Shoulder and Hand questionnaire; GAD-7, Generalized Anxiety Disorder 7-item scale; PHQ-9, Patient Health 9-item questionnaire;</w:t>
            </w:r>
            <w:r w:rsidRPr="006666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6666E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FABQ-PA, Fear-Avoidance Beliefs Questionnaire for physical activity (FABQ-PA); WPAI, Work Productivity and Activity Impairment questionnaire.</w:t>
            </w:r>
          </w:p>
          <w:p w14:paraId="6AE5C3D3" w14:textId="27903BE2" w:rsidR="000047E0" w:rsidRPr="006666E1" w:rsidRDefault="000047E0" w:rsidP="000047E0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Note: </w:t>
            </w:r>
            <w:r w:rsidRPr="006666E1">
              <w:rPr>
                <w:i/>
                <w:iCs/>
                <w:sz w:val="18"/>
                <w:szCs w:val="18"/>
                <w:lang w:val="en-US"/>
              </w:rPr>
              <w:t>Significant p-values are presented in bold.</w:t>
            </w:r>
          </w:p>
        </w:tc>
      </w:tr>
    </w:tbl>
    <w:p w14:paraId="60D86F92" w14:textId="6A3D246E" w:rsidR="00634BFC" w:rsidRPr="006666E1" w:rsidRDefault="00634BFC" w:rsidP="00634BFC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46AB7B7C" w14:textId="455562E2" w:rsidR="00634BFC" w:rsidRPr="006666E1" w:rsidRDefault="00634BFC" w:rsidP="00634BFC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77BF63B2" w14:textId="083A3D3D" w:rsidR="00747FBF" w:rsidRPr="006666E1" w:rsidRDefault="00747FBF" w:rsidP="00634BFC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3D4BF7CB" w14:textId="266E0E26" w:rsidR="00747FBF" w:rsidRPr="006666E1" w:rsidRDefault="00747FBF" w:rsidP="00634BFC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672194C1" w14:textId="0E549EDC" w:rsidR="00747FBF" w:rsidRPr="006666E1" w:rsidRDefault="00747FBF" w:rsidP="00634BFC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5F5F233B" w14:textId="5FD768F2" w:rsidR="00747FBF" w:rsidRPr="006666E1" w:rsidRDefault="00747FBF" w:rsidP="00634BFC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65E1F5F0" w14:textId="28A4D2DA" w:rsidR="00747FBF" w:rsidRPr="006666E1" w:rsidRDefault="00747FBF" w:rsidP="00634BFC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5639C6CB" w14:textId="018C2C2C" w:rsidR="00747FBF" w:rsidRPr="006666E1" w:rsidRDefault="00747FBF" w:rsidP="00634BFC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79873FF7" w14:textId="54ADD879" w:rsidR="00747FBF" w:rsidRPr="006666E1" w:rsidRDefault="00747FBF" w:rsidP="00634BFC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2C5674FF" w14:textId="0BD328B7" w:rsidR="00747FBF" w:rsidRPr="006666E1" w:rsidRDefault="00747FBF" w:rsidP="00634BFC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3ECDB24C" w14:textId="743DE1D3" w:rsidR="00747FBF" w:rsidRPr="006666E1" w:rsidRDefault="00747FBF" w:rsidP="00634BFC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050D6227" w14:textId="6D7B2771" w:rsidR="00747FBF" w:rsidRPr="006666E1" w:rsidRDefault="00747FBF" w:rsidP="00634BFC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28A4F983" w14:textId="5C04D9F3" w:rsidR="00747FBF" w:rsidRPr="006666E1" w:rsidRDefault="00747FBF" w:rsidP="00634BFC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412A246E" w14:textId="08C4720C" w:rsidR="00747FBF" w:rsidRPr="006666E1" w:rsidRDefault="00747FBF" w:rsidP="00634BFC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7357E0EA" w14:textId="0D5C77CF" w:rsidR="00747FBF" w:rsidRPr="006666E1" w:rsidRDefault="00747FBF" w:rsidP="00634BFC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2F6CEAFC" w14:textId="007F9487" w:rsidR="00747FBF" w:rsidRPr="006666E1" w:rsidRDefault="00747FBF" w:rsidP="00634BFC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39719D64" w14:textId="48A3E2FD" w:rsidR="00747FBF" w:rsidRPr="006666E1" w:rsidRDefault="00747FBF" w:rsidP="00634BFC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5247E517" w14:textId="2B2C93C0" w:rsidR="00747FBF" w:rsidRPr="006666E1" w:rsidRDefault="00747FBF" w:rsidP="00634BFC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682CF1E8" w14:textId="1F494439" w:rsidR="00747FBF" w:rsidRPr="006666E1" w:rsidRDefault="00747FBF" w:rsidP="00634BFC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58CB0A9C" w14:textId="0062DC97" w:rsidR="00747FBF" w:rsidRPr="006666E1" w:rsidRDefault="00747FBF" w:rsidP="00634BFC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6BB53F21" w14:textId="5F16FFFD" w:rsidR="00747FBF" w:rsidRPr="006666E1" w:rsidRDefault="00747FBF" w:rsidP="00634BFC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1067865F" w14:textId="6E9AAED8" w:rsidR="00747FBF" w:rsidRPr="006666E1" w:rsidRDefault="00747FBF" w:rsidP="00634BFC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3F32877C" w14:textId="536A01C6" w:rsidR="00747FBF" w:rsidRPr="006666E1" w:rsidRDefault="00747FBF" w:rsidP="00634BFC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24D2F37B" w14:textId="4BD37466" w:rsidR="00747FBF" w:rsidRPr="006666E1" w:rsidRDefault="00747FBF" w:rsidP="00634BFC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0A25482C" w14:textId="77777777" w:rsidR="00747FBF" w:rsidRPr="006666E1" w:rsidRDefault="00747FBF" w:rsidP="00634BFC">
      <w:pPr>
        <w:pStyle w:val="Standard"/>
        <w:spacing w:line="240" w:lineRule="auto"/>
        <w:jc w:val="both"/>
        <w:rPr>
          <w:color w:val="000000"/>
          <w:lang w:val="en-US"/>
        </w:rPr>
      </w:pPr>
    </w:p>
    <w:p w14:paraId="18D6EFB1" w14:textId="5F7A35A4" w:rsidR="00F72E2A" w:rsidRPr="006666E1" w:rsidRDefault="0071301D" w:rsidP="00335E50">
      <w:pPr>
        <w:spacing w:before="100" w:beforeAutospacing="1" w:after="100" w:afterAutospacing="1" w:line="276" w:lineRule="auto"/>
        <w:contextualSpacing/>
        <w:jc w:val="both"/>
        <w:rPr>
          <w:i/>
          <w:iCs/>
          <w:lang w:val="en-US" w:eastAsia="pt-BR"/>
        </w:rPr>
      </w:pPr>
      <w:r w:rsidRPr="006666E1">
        <w:rPr>
          <w:i/>
          <w:iCs/>
          <w:lang w:val="en-US" w:eastAsia="pt-BR"/>
        </w:rPr>
        <w:lastRenderedPageBreak/>
        <w:t>Supplementary Table S7</w:t>
      </w:r>
      <w:r w:rsidR="00EB6D3B" w:rsidRPr="006666E1">
        <w:rPr>
          <w:i/>
          <w:iCs/>
          <w:lang w:val="en-US" w:eastAsia="pt-BR"/>
        </w:rPr>
        <w:t xml:space="preserve">. </w:t>
      </w:r>
      <w:r w:rsidRPr="006666E1">
        <w:rPr>
          <w:i/>
          <w:iCs/>
          <w:lang w:val="en-US" w:eastAsia="pt-BR"/>
        </w:rPr>
        <w:t xml:space="preserve">A. </w:t>
      </w:r>
      <w:r w:rsidR="007D672B" w:rsidRPr="006666E1">
        <w:rPr>
          <w:i/>
          <w:iCs/>
          <w:lang w:val="en-US" w:eastAsia="pt-BR"/>
        </w:rPr>
        <w:t>Responder analysis for primary outcome (QuickDASH) considering the MCID of 30%</w:t>
      </w:r>
      <w:r w:rsidR="00F72E2A" w:rsidRPr="006666E1">
        <w:rPr>
          <w:i/>
          <w:iCs/>
          <w:lang w:val="en-US" w:eastAsia="pt-BR"/>
        </w:rPr>
        <w:t xml:space="preserve"> of change</w:t>
      </w:r>
      <w:r w:rsidR="007D672B" w:rsidRPr="006666E1">
        <w:rPr>
          <w:i/>
          <w:iCs/>
          <w:lang w:val="en-US" w:eastAsia="pt-BR"/>
        </w:rPr>
        <w:t>;</w:t>
      </w:r>
      <w:r w:rsidRPr="006666E1">
        <w:rPr>
          <w:i/>
          <w:iCs/>
          <w:lang w:val="en-US" w:eastAsia="pt-BR"/>
        </w:rPr>
        <w:t xml:space="preserve"> B. </w:t>
      </w:r>
      <w:r w:rsidR="00F72E2A" w:rsidRPr="006666E1">
        <w:rPr>
          <w:i/>
          <w:iCs/>
          <w:lang w:val="en-US" w:eastAsia="pt-BR"/>
        </w:rPr>
        <w:t>Association of baseline variables with odds of being a responder.</w:t>
      </w:r>
    </w:p>
    <w:p w14:paraId="4666300E" w14:textId="2CDC518E" w:rsidR="00867F65" w:rsidRPr="006666E1" w:rsidRDefault="007D672B" w:rsidP="0071301D">
      <w:pPr>
        <w:spacing w:before="100" w:beforeAutospacing="1" w:after="100" w:afterAutospacing="1"/>
        <w:contextualSpacing/>
        <w:jc w:val="both"/>
        <w:rPr>
          <w:i/>
          <w:iCs/>
          <w:lang w:val="en-US" w:eastAsia="pt-BR"/>
        </w:rPr>
      </w:pPr>
      <w:r w:rsidRPr="006666E1">
        <w:rPr>
          <w:i/>
          <w:iCs/>
          <w:lang w:val="en-US" w:eastAsia="pt-BR"/>
        </w:rPr>
        <w:t>A.</w:t>
      </w:r>
    </w:p>
    <w:tbl>
      <w:tblPr>
        <w:tblW w:w="5104" w:type="pct"/>
        <w:tblLook w:val="04A0" w:firstRow="1" w:lastRow="0" w:firstColumn="1" w:lastColumn="0" w:noHBand="0" w:noVBand="1"/>
      </w:tblPr>
      <w:tblGrid>
        <w:gridCol w:w="1421"/>
        <w:gridCol w:w="1275"/>
        <w:gridCol w:w="1561"/>
        <w:gridCol w:w="1701"/>
        <w:gridCol w:w="1557"/>
        <w:gridCol w:w="709"/>
        <w:gridCol w:w="990"/>
      </w:tblGrid>
      <w:tr w:rsidR="007D672B" w:rsidRPr="006666E1" w14:paraId="1ABFAA2A" w14:textId="77777777" w:rsidTr="000047E0">
        <w:trPr>
          <w:trHeight w:val="227"/>
        </w:trPr>
        <w:tc>
          <w:tcPr>
            <w:tcW w:w="7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A46AA40" w14:textId="00C51C0F" w:rsidR="007D672B" w:rsidRPr="006666E1" w:rsidRDefault="007D672B" w:rsidP="007D672B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3FE4CA4" w14:textId="77777777" w:rsidR="007D672B" w:rsidRPr="006666E1" w:rsidRDefault="007D672B" w:rsidP="007D672B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Responders</w:t>
            </w:r>
          </w:p>
        </w:tc>
        <w:tc>
          <w:tcPr>
            <w:tcW w:w="8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DCEFEED" w14:textId="77777777" w:rsidR="007D672B" w:rsidRPr="006666E1" w:rsidRDefault="007D672B" w:rsidP="007D672B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non-responders</w:t>
            </w:r>
          </w:p>
        </w:tc>
        <w:tc>
          <w:tcPr>
            <w:tcW w:w="9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505A41C" w14:textId="77777777" w:rsidR="007D672B" w:rsidRPr="006666E1" w:rsidRDefault="007D672B" w:rsidP="007D672B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Odds Ratio </w:t>
            </w:r>
          </w:p>
          <w:p w14:paraId="4916B1A6" w14:textId="5FC49E9C" w:rsidR="007D672B" w:rsidRPr="006666E1" w:rsidRDefault="007D672B" w:rsidP="007D672B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Responders)</w:t>
            </w:r>
          </w:p>
        </w:tc>
        <w:tc>
          <w:tcPr>
            <w:tcW w:w="8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CB1257A" w14:textId="77777777" w:rsidR="007D672B" w:rsidRPr="006666E1" w:rsidRDefault="007D672B" w:rsidP="007D672B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Probability </w:t>
            </w:r>
          </w:p>
          <w:p w14:paraId="06AA0832" w14:textId="14758D0F" w:rsidR="007D672B" w:rsidRPr="006666E1" w:rsidRDefault="007D672B" w:rsidP="007D672B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(Responders)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409264E" w14:textId="77777777" w:rsidR="007D672B" w:rsidRPr="006666E1" w:rsidRDefault="007D672B" w:rsidP="007D672B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z</w:t>
            </w:r>
          </w:p>
        </w:tc>
        <w:tc>
          <w:tcPr>
            <w:tcW w:w="5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E0F4465" w14:textId="77777777" w:rsidR="007D672B" w:rsidRPr="006666E1" w:rsidRDefault="007D672B" w:rsidP="007D672B">
            <w:pPr>
              <w:jc w:val="center"/>
              <w:rPr>
                <w:i/>
                <w:iCs/>
                <w:sz w:val="18"/>
                <w:szCs w:val="18"/>
                <w:lang w:val="en-US"/>
              </w:rPr>
            </w:pPr>
            <w:r w:rsidRPr="006666E1">
              <w:rPr>
                <w:i/>
                <w:iCs/>
                <w:sz w:val="18"/>
                <w:szCs w:val="18"/>
                <w:lang w:val="en-US"/>
              </w:rPr>
              <w:t>p</w:t>
            </w:r>
          </w:p>
        </w:tc>
      </w:tr>
      <w:tr w:rsidR="007D672B" w:rsidRPr="006666E1" w14:paraId="2C41A708" w14:textId="77777777" w:rsidTr="000047E0">
        <w:trPr>
          <w:trHeight w:val="227"/>
        </w:trPr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EFCE12" w14:textId="77777777" w:rsidR="007D672B" w:rsidRPr="006666E1" w:rsidRDefault="007D672B" w:rsidP="007D672B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Unfiltered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C166F4" w14:textId="77777777" w:rsidR="007D672B" w:rsidRPr="006666E1" w:rsidRDefault="007D672B" w:rsidP="007D672B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01</w:t>
            </w:r>
          </w:p>
        </w:tc>
        <w:tc>
          <w:tcPr>
            <w:tcW w:w="84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974D05" w14:textId="77777777" w:rsidR="007D672B" w:rsidRPr="006666E1" w:rsidRDefault="007D672B" w:rsidP="007D672B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33</w:t>
            </w:r>
          </w:p>
        </w:tc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72A35C" w14:textId="1909B06C" w:rsidR="007D672B" w:rsidRPr="006666E1" w:rsidRDefault="007D672B" w:rsidP="007D672B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3</w:t>
            </w:r>
            <w:r w:rsidR="00F72E2A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06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F20BDD" w14:textId="275F701B" w:rsidR="007D672B" w:rsidRPr="006666E1" w:rsidRDefault="007D672B" w:rsidP="007D672B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</w:t>
            </w:r>
            <w:r w:rsidR="00F72E2A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754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BDF879" w14:textId="4DE5AAEE" w:rsidR="007D672B" w:rsidRPr="006666E1" w:rsidRDefault="007D672B" w:rsidP="007D672B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5</w:t>
            </w:r>
            <w:r w:rsidR="00F72E2A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58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F215F8" w14:textId="6AD8A02A" w:rsidR="007D672B" w:rsidRPr="006666E1" w:rsidRDefault="007D672B" w:rsidP="007D672B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</w:tr>
      <w:tr w:rsidR="007D672B" w:rsidRPr="006666E1" w14:paraId="61238C0D" w14:textId="77777777" w:rsidTr="000047E0">
        <w:trPr>
          <w:trHeight w:val="227"/>
        </w:trPr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DB1B2DF" w14:textId="77777777" w:rsidR="007D672B" w:rsidRPr="006666E1" w:rsidRDefault="007D672B" w:rsidP="007D672B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Filtered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5281477" w14:textId="77777777" w:rsidR="007D672B" w:rsidRPr="006666E1" w:rsidRDefault="007D672B" w:rsidP="007D672B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00</w:t>
            </w:r>
          </w:p>
        </w:tc>
        <w:tc>
          <w:tcPr>
            <w:tcW w:w="8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DA5F204" w14:textId="77777777" w:rsidR="007D672B" w:rsidRPr="006666E1" w:rsidRDefault="007D672B" w:rsidP="007D672B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33</w:t>
            </w:r>
          </w:p>
        </w:tc>
        <w:tc>
          <w:tcPr>
            <w:tcW w:w="92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2428D05" w14:textId="60C85EBD" w:rsidR="007D672B" w:rsidRPr="006666E1" w:rsidRDefault="007D672B" w:rsidP="007D672B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3</w:t>
            </w:r>
            <w:r w:rsidR="00F72E2A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03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E28E58A" w14:textId="607E9A25" w:rsidR="007D672B" w:rsidRPr="006666E1" w:rsidRDefault="007D672B" w:rsidP="007D672B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</w:t>
            </w:r>
            <w:r w:rsidR="00F72E2A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752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1FAA81C" w14:textId="3DC5C267" w:rsidR="007D672B" w:rsidRPr="006666E1" w:rsidRDefault="007D672B" w:rsidP="007D672B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5</w:t>
            </w:r>
            <w:r w:rsidR="00F72E2A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5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810373A" w14:textId="13855965" w:rsidR="007D672B" w:rsidRPr="006666E1" w:rsidRDefault="007D672B" w:rsidP="007D672B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.001</w:t>
            </w:r>
          </w:p>
        </w:tc>
      </w:tr>
      <w:tr w:rsidR="000047E0" w:rsidRPr="006666E1" w14:paraId="42B1216F" w14:textId="77777777" w:rsidTr="000047E0">
        <w:trPr>
          <w:trHeight w:val="227"/>
        </w:trPr>
        <w:tc>
          <w:tcPr>
            <w:tcW w:w="5000" w:type="pct"/>
            <w:gridSpan w:val="7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7DABCBAA" w14:textId="42C32777" w:rsidR="000047E0" w:rsidRPr="006666E1" w:rsidRDefault="000047E0" w:rsidP="000047E0">
            <w:pPr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Note: </w:t>
            </w:r>
            <w:r w:rsidRPr="006666E1">
              <w:rPr>
                <w:i/>
                <w:iCs/>
                <w:sz w:val="18"/>
                <w:szCs w:val="18"/>
                <w:lang w:val="en-US"/>
              </w:rPr>
              <w:t>Significant p-values are presented in bold.</w:t>
            </w:r>
          </w:p>
        </w:tc>
      </w:tr>
    </w:tbl>
    <w:p w14:paraId="003E0B1C" w14:textId="77777777" w:rsidR="00F72E2A" w:rsidRPr="006666E1" w:rsidRDefault="00F72E2A" w:rsidP="00F72E2A">
      <w:pPr>
        <w:spacing w:before="100" w:beforeAutospacing="1" w:after="100" w:afterAutospacing="1"/>
        <w:contextualSpacing/>
        <w:jc w:val="both"/>
        <w:rPr>
          <w:i/>
          <w:iCs/>
          <w:lang w:val="en-US" w:eastAsia="pt-BR"/>
        </w:rPr>
      </w:pPr>
    </w:p>
    <w:p w14:paraId="74535BB2" w14:textId="7CCDDA56" w:rsidR="00F72E2A" w:rsidRPr="006666E1" w:rsidRDefault="00F72E2A" w:rsidP="00F72E2A">
      <w:pPr>
        <w:spacing w:before="100" w:beforeAutospacing="1" w:after="100" w:afterAutospacing="1"/>
        <w:contextualSpacing/>
        <w:jc w:val="both"/>
        <w:rPr>
          <w:i/>
          <w:iCs/>
          <w:lang w:val="en-US" w:eastAsia="pt-BR"/>
        </w:rPr>
      </w:pPr>
      <w:r w:rsidRPr="006666E1">
        <w:rPr>
          <w:i/>
          <w:iCs/>
          <w:lang w:val="en-US" w:eastAsia="pt-BR"/>
        </w:rPr>
        <w:t>B.</w:t>
      </w:r>
    </w:p>
    <w:tbl>
      <w:tblPr>
        <w:tblW w:w="8647" w:type="dxa"/>
        <w:tblLayout w:type="fixed"/>
        <w:tblLook w:val="04A0" w:firstRow="1" w:lastRow="0" w:firstColumn="1" w:lastColumn="0" w:noHBand="0" w:noVBand="1"/>
      </w:tblPr>
      <w:tblGrid>
        <w:gridCol w:w="993"/>
        <w:gridCol w:w="1699"/>
        <w:gridCol w:w="1417"/>
        <w:gridCol w:w="1418"/>
        <w:gridCol w:w="1418"/>
        <w:gridCol w:w="710"/>
        <w:gridCol w:w="992"/>
      </w:tblGrid>
      <w:tr w:rsidR="00AB7F3C" w:rsidRPr="006666E1" w14:paraId="53009AC5" w14:textId="77777777" w:rsidTr="00AB7F3C">
        <w:trPr>
          <w:trHeight w:val="232"/>
        </w:trPr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8736505" w14:textId="77777777" w:rsidR="00AB7F3C" w:rsidRPr="006666E1" w:rsidRDefault="00AB7F3C" w:rsidP="007D672B">
            <w:pPr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 </w:t>
            </w:r>
          </w:p>
        </w:tc>
        <w:tc>
          <w:tcPr>
            <w:tcW w:w="16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DF76F99" w14:textId="77777777" w:rsidR="00AB7F3C" w:rsidRPr="006666E1" w:rsidRDefault="00AB7F3C" w:rsidP="007D672B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Parameter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88100F3" w14:textId="77777777" w:rsidR="00AB7F3C" w:rsidRPr="006666E1" w:rsidRDefault="00AB7F3C" w:rsidP="007D672B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Odds Ratio </w:t>
            </w:r>
            <w:r w:rsidRPr="006666E1">
              <w:rPr>
                <w:sz w:val="18"/>
                <w:szCs w:val="18"/>
                <w:lang w:val="en-US"/>
              </w:rPr>
              <w:br/>
              <w:t>(Responders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6C5F58BA" w14:textId="5AEBB47F" w:rsidR="00AB7F3C" w:rsidRPr="006666E1" w:rsidRDefault="00AB7F3C" w:rsidP="007D672B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95% CI Lower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3FAB0D1D" w14:textId="71860F06" w:rsidR="00AB7F3C" w:rsidRPr="006666E1" w:rsidRDefault="00AB7F3C" w:rsidP="007D672B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95% CI Upper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80E1EE0" w14:textId="42A14399" w:rsidR="00AB7F3C" w:rsidRPr="006666E1" w:rsidRDefault="00AB7F3C" w:rsidP="007D672B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z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0C364D9" w14:textId="77777777" w:rsidR="00AB7F3C" w:rsidRPr="006666E1" w:rsidRDefault="00AB7F3C" w:rsidP="007D672B">
            <w:pPr>
              <w:jc w:val="center"/>
              <w:rPr>
                <w:i/>
                <w:iCs/>
                <w:sz w:val="18"/>
                <w:szCs w:val="18"/>
                <w:lang w:val="en-US"/>
              </w:rPr>
            </w:pPr>
            <w:r w:rsidRPr="006666E1">
              <w:rPr>
                <w:i/>
                <w:iCs/>
                <w:sz w:val="18"/>
                <w:szCs w:val="18"/>
                <w:lang w:val="en-US"/>
              </w:rPr>
              <w:t>p</w:t>
            </w:r>
          </w:p>
        </w:tc>
      </w:tr>
      <w:tr w:rsidR="00AB7F3C" w:rsidRPr="006666E1" w14:paraId="5C90C9C5" w14:textId="77777777" w:rsidTr="00AB7F3C">
        <w:trPr>
          <w:trHeight w:val="232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3E4B69" w14:textId="77777777" w:rsidR="00AB7F3C" w:rsidRPr="006666E1" w:rsidRDefault="00AB7F3C" w:rsidP="00AB7F3C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Unfiltered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DFDECD" w14:textId="77777777" w:rsidR="00AB7F3C" w:rsidRPr="006666E1" w:rsidRDefault="00AB7F3C" w:rsidP="00AB7F3C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Intercept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732847" w14:textId="65900E33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.8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2B288D2A" w14:textId="04636568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</w:t>
            </w:r>
            <w:r w:rsidR="008A2639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8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75AF9EED" w14:textId="41CC86B4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4</w:t>
            </w:r>
            <w:r w:rsidR="008A2639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52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DD0269" w14:textId="2022E4C8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4.6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B24F16" w14:textId="77777777" w:rsidR="00AB7F3C" w:rsidRPr="006666E1" w:rsidRDefault="00AB7F3C" w:rsidP="00AB7F3C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 .001</w:t>
            </w:r>
          </w:p>
        </w:tc>
      </w:tr>
      <w:tr w:rsidR="00AB7F3C" w:rsidRPr="006666E1" w14:paraId="258925BE" w14:textId="77777777" w:rsidTr="00AB7F3C">
        <w:trPr>
          <w:trHeight w:val="232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996F0C" w14:textId="77777777" w:rsidR="00AB7F3C" w:rsidRPr="006666E1" w:rsidRDefault="00AB7F3C" w:rsidP="00AB7F3C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 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45E917" w14:textId="77777777" w:rsidR="00AB7F3C" w:rsidRPr="006666E1" w:rsidRDefault="00AB7F3C" w:rsidP="00AB7F3C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GAD-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0BE700" w14:textId="0849D976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9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4ED7523A" w14:textId="547B56E8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</w:t>
            </w:r>
            <w:r w:rsidR="008A2639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8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1CA342B6" w14:textId="053A1C69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</w:t>
            </w:r>
            <w:r w:rsidR="008A2639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14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A9EE6D" w14:textId="6D70D4DE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0.1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2C9628" w14:textId="177167AA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913</w:t>
            </w:r>
          </w:p>
        </w:tc>
      </w:tr>
      <w:tr w:rsidR="00AB7F3C" w:rsidRPr="006666E1" w14:paraId="666FED2B" w14:textId="77777777" w:rsidTr="00AB7F3C">
        <w:trPr>
          <w:trHeight w:val="232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79C01E" w14:textId="77777777" w:rsidR="00AB7F3C" w:rsidRPr="006666E1" w:rsidRDefault="00AB7F3C" w:rsidP="00AB7F3C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 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CC0D6C" w14:textId="77777777" w:rsidR="00AB7F3C" w:rsidRPr="006666E1" w:rsidRDefault="00AB7F3C" w:rsidP="00AB7F3C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PHQ-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2BCFDD" w14:textId="64590E3A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9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32689130" w14:textId="1DF7B6F7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</w:t>
            </w:r>
            <w:r w:rsidR="008A2639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7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28ECA6E0" w14:textId="3B42869C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</w:t>
            </w:r>
            <w:r w:rsidR="008A2639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08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D20CDB" w14:textId="3E42EF8C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1.1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43F08B" w14:textId="029C2D25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268</w:t>
            </w:r>
          </w:p>
        </w:tc>
      </w:tr>
      <w:tr w:rsidR="00AB7F3C" w:rsidRPr="006666E1" w14:paraId="516C8D6E" w14:textId="77777777" w:rsidTr="00AB7F3C">
        <w:trPr>
          <w:trHeight w:val="232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EA814E" w14:textId="77777777" w:rsidR="00AB7F3C" w:rsidRPr="006666E1" w:rsidRDefault="00AB7F3C" w:rsidP="00AB7F3C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 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6F82C0" w14:textId="77777777" w:rsidR="00AB7F3C" w:rsidRPr="006666E1" w:rsidRDefault="00AB7F3C" w:rsidP="00AB7F3C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Ag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F7CB81" w14:textId="233074BF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9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5DD293E0" w14:textId="12D64526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</w:t>
            </w:r>
            <w:r w:rsidR="008A2639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9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0FF9D29F" w14:textId="752BB0F1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</w:t>
            </w:r>
            <w:r w:rsidR="008A2639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00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46DFD7" w14:textId="19CAB120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1.7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061BFD" w14:textId="5F520FA7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077</w:t>
            </w:r>
          </w:p>
        </w:tc>
      </w:tr>
      <w:tr w:rsidR="00AB7F3C" w:rsidRPr="006666E1" w14:paraId="71A81207" w14:textId="77777777" w:rsidTr="00AB7F3C">
        <w:trPr>
          <w:trHeight w:val="232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7A8A9B" w14:textId="77777777" w:rsidR="00AB7F3C" w:rsidRPr="006666E1" w:rsidRDefault="00AB7F3C" w:rsidP="00AB7F3C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 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242764" w14:textId="77777777" w:rsidR="00AB7F3C" w:rsidRPr="006666E1" w:rsidRDefault="00AB7F3C" w:rsidP="00AB7F3C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BMI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07DAF4" w14:textId="0EB84633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.0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2C1520A3" w14:textId="245E5DE5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</w:t>
            </w:r>
            <w:r w:rsidR="008A2639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9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0FF8FBC7" w14:textId="5253BE6A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</w:t>
            </w:r>
            <w:r w:rsidR="008A2639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11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67A240" w14:textId="7E11E7DD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8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C84265" w14:textId="45D8EC59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405</w:t>
            </w:r>
          </w:p>
        </w:tc>
      </w:tr>
      <w:tr w:rsidR="00AB7F3C" w:rsidRPr="006666E1" w14:paraId="2B90EB95" w14:textId="77777777" w:rsidTr="00AB7F3C">
        <w:trPr>
          <w:trHeight w:val="232"/>
        </w:trPr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7C8819D" w14:textId="77777777" w:rsidR="00AB7F3C" w:rsidRPr="006666E1" w:rsidRDefault="00AB7F3C" w:rsidP="00AB7F3C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 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221539B" w14:textId="77777777" w:rsidR="00AB7F3C" w:rsidRPr="006666E1" w:rsidRDefault="00AB7F3C" w:rsidP="00AB7F3C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Sessions Per Week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391268C" w14:textId="66D15656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.5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142363BA" w14:textId="161676CF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</w:t>
            </w:r>
            <w:r w:rsidR="008A2639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0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6D4B9706" w14:textId="724A788F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</w:t>
            </w:r>
            <w:r w:rsidR="008A2639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17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280760B" w14:textId="5DDFC9BF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.3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53D4BC7" w14:textId="4C4A32CF" w:rsidR="00AB7F3C" w:rsidRPr="006666E1" w:rsidRDefault="00AB7F3C" w:rsidP="00AB7F3C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0.021</w:t>
            </w:r>
          </w:p>
        </w:tc>
      </w:tr>
      <w:tr w:rsidR="00AB7F3C" w:rsidRPr="006666E1" w14:paraId="52786FB2" w14:textId="77777777" w:rsidTr="00AB7F3C">
        <w:trPr>
          <w:trHeight w:val="232"/>
        </w:trPr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AA883F" w14:textId="77777777" w:rsidR="00AB7F3C" w:rsidRPr="006666E1" w:rsidRDefault="00AB7F3C" w:rsidP="00AB7F3C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Filtered</w:t>
            </w:r>
          </w:p>
        </w:tc>
        <w:tc>
          <w:tcPr>
            <w:tcW w:w="16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39BFEA" w14:textId="77777777" w:rsidR="00AB7F3C" w:rsidRPr="006666E1" w:rsidRDefault="00AB7F3C" w:rsidP="00AB7F3C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Intercept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84448E" w14:textId="7799FDEF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.80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</w:tcPr>
          <w:p w14:paraId="4EE1D8F9" w14:textId="6CF9C973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</w:t>
            </w:r>
            <w:r w:rsidR="008A2639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83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</w:tcPr>
          <w:p w14:paraId="469C644C" w14:textId="52D34E16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4</w:t>
            </w:r>
            <w:r w:rsidR="008A2639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43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46DF8A" w14:textId="07EDBDF0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4.6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FA96D0" w14:textId="77777777" w:rsidR="00AB7F3C" w:rsidRPr="006666E1" w:rsidRDefault="00AB7F3C" w:rsidP="00AB7F3C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&lt; .001</w:t>
            </w:r>
          </w:p>
        </w:tc>
      </w:tr>
      <w:tr w:rsidR="00AB7F3C" w:rsidRPr="006666E1" w14:paraId="1125C517" w14:textId="77777777" w:rsidTr="00AB7F3C">
        <w:trPr>
          <w:trHeight w:val="232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61DA1A" w14:textId="77777777" w:rsidR="00AB7F3C" w:rsidRPr="006666E1" w:rsidRDefault="00AB7F3C" w:rsidP="00AB7F3C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 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F8FA80" w14:textId="77777777" w:rsidR="00AB7F3C" w:rsidRPr="006666E1" w:rsidRDefault="00AB7F3C" w:rsidP="00AB7F3C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GAD-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AEDF6F" w14:textId="426B1390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9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457CEB12" w14:textId="60ECC084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</w:t>
            </w:r>
            <w:r w:rsidR="008A2639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8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0F3C9315" w14:textId="100F0BAB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</w:t>
            </w:r>
            <w:r w:rsidR="008A2639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14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BE847B" w14:textId="78C095B7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0.1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ED56C0" w14:textId="304C0EF8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910</w:t>
            </w:r>
          </w:p>
        </w:tc>
      </w:tr>
      <w:tr w:rsidR="00AB7F3C" w:rsidRPr="006666E1" w14:paraId="5F1A89E3" w14:textId="77777777" w:rsidTr="00AB7F3C">
        <w:trPr>
          <w:trHeight w:val="232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06C5D0" w14:textId="77777777" w:rsidR="00AB7F3C" w:rsidRPr="006666E1" w:rsidRDefault="00AB7F3C" w:rsidP="00AB7F3C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 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DFC130" w14:textId="77777777" w:rsidR="00AB7F3C" w:rsidRPr="006666E1" w:rsidRDefault="00AB7F3C" w:rsidP="00AB7F3C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PHQ-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031565" w14:textId="6BFD6174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9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5B987FDC" w14:textId="760966D0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</w:t>
            </w:r>
            <w:r w:rsidR="008A2639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7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255BA647" w14:textId="1264FF5F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</w:t>
            </w:r>
            <w:r w:rsidR="008A2639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08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589E0F" w14:textId="21E33B03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1.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B45B2C" w14:textId="149FF570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272</w:t>
            </w:r>
          </w:p>
        </w:tc>
      </w:tr>
      <w:tr w:rsidR="00AB7F3C" w:rsidRPr="006666E1" w14:paraId="2AC9496F" w14:textId="77777777" w:rsidTr="00AB7F3C">
        <w:trPr>
          <w:trHeight w:val="232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28C0AE" w14:textId="77777777" w:rsidR="00AB7F3C" w:rsidRPr="006666E1" w:rsidRDefault="00AB7F3C" w:rsidP="00AB7F3C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 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74864F" w14:textId="77777777" w:rsidR="00AB7F3C" w:rsidRPr="006666E1" w:rsidRDefault="00AB7F3C" w:rsidP="00AB7F3C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Ag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518042" w14:textId="6B027669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9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08EC332C" w14:textId="41049D6A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</w:t>
            </w:r>
            <w:r w:rsidR="008A2639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9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43AE4657" w14:textId="3812CDEB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</w:t>
            </w:r>
            <w:r w:rsidR="008A2639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00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B22BAE" w14:textId="4806B082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-1.7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42ABE5" w14:textId="4F47738D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086</w:t>
            </w:r>
          </w:p>
        </w:tc>
      </w:tr>
      <w:tr w:rsidR="00AB7F3C" w:rsidRPr="006666E1" w14:paraId="6323C1CA" w14:textId="77777777" w:rsidTr="00AB7F3C">
        <w:trPr>
          <w:trHeight w:val="232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12E79E" w14:textId="77777777" w:rsidR="00AB7F3C" w:rsidRPr="006666E1" w:rsidRDefault="00AB7F3C" w:rsidP="00AB7F3C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 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4C4607" w14:textId="77777777" w:rsidR="00AB7F3C" w:rsidRPr="006666E1" w:rsidRDefault="00AB7F3C" w:rsidP="00AB7F3C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BMI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276C23" w14:textId="4DF74DFE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.0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3D89141C" w14:textId="507093B3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</w:t>
            </w:r>
            <w:r w:rsidR="008A2639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9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52025C5D" w14:textId="755317A5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</w:t>
            </w:r>
            <w:r w:rsidR="008A2639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11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6C3C47" w14:textId="0FCD4CA7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7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514728" w14:textId="10B568BA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0.438</w:t>
            </w:r>
          </w:p>
        </w:tc>
      </w:tr>
      <w:tr w:rsidR="00AB7F3C" w:rsidRPr="006666E1" w14:paraId="19A0FB41" w14:textId="77777777" w:rsidTr="000047E0">
        <w:trPr>
          <w:trHeight w:val="232"/>
        </w:trPr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DCE50AD" w14:textId="77777777" w:rsidR="00AB7F3C" w:rsidRPr="006666E1" w:rsidRDefault="00AB7F3C" w:rsidP="00AB7F3C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 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EF9E513" w14:textId="77777777" w:rsidR="00AB7F3C" w:rsidRPr="006666E1" w:rsidRDefault="00AB7F3C" w:rsidP="00AB7F3C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Sessions Per Week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3D5D6DA" w14:textId="25B48BED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.5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32B2D5DA" w14:textId="516576A7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1</w:t>
            </w:r>
            <w:r w:rsidR="008A2639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09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</w:tcPr>
          <w:p w14:paraId="51D5780F" w14:textId="2FA6A942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</w:t>
            </w:r>
            <w:r w:rsidR="008A2639" w:rsidRPr="006666E1">
              <w:rPr>
                <w:sz w:val="18"/>
                <w:szCs w:val="18"/>
                <w:lang w:val="en-US"/>
              </w:rPr>
              <w:t>.</w:t>
            </w:r>
            <w:r w:rsidRPr="006666E1">
              <w:rPr>
                <w:sz w:val="18"/>
                <w:szCs w:val="18"/>
                <w:lang w:val="en-US"/>
              </w:rPr>
              <w:t>2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</w:tcPr>
          <w:p w14:paraId="6DA057F0" w14:textId="64B78DC6" w:rsidR="00AB7F3C" w:rsidRPr="006666E1" w:rsidRDefault="00AB7F3C" w:rsidP="00AB7F3C">
            <w:pPr>
              <w:jc w:val="center"/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2.3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3B5A7E03" w14:textId="70C6E49B" w:rsidR="00AB7F3C" w:rsidRPr="006666E1" w:rsidRDefault="00AB7F3C" w:rsidP="00AB7F3C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b/>
                <w:bCs/>
                <w:sz w:val="18"/>
                <w:szCs w:val="18"/>
                <w:lang w:val="en-US"/>
              </w:rPr>
              <w:t>0.018</w:t>
            </w:r>
          </w:p>
        </w:tc>
      </w:tr>
      <w:tr w:rsidR="000047E0" w:rsidRPr="006666E1" w14:paraId="10363947" w14:textId="77777777" w:rsidTr="004C78E5">
        <w:trPr>
          <w:trHeight w:val="232"/>
        </w:trPr>
        <w:tc>
          <w:tcPr>
            <w:tcW w:w="8647" w:type="dxa"/>
            <w:gridSpan w:val="7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05330E7A" w14:textId="264A2680" w:rsidR="00747FBF" w:rsidRPr="006666E1" w:rsidRDefault="00747FBF" w:rsidP="00747FBF">
            <w:pPr>
              <w:rPr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>Abbreviations: GAD-7, Generalized Anxiety Disorder 7-item scale; PHQ-9, Patient Health 9-item questionnaire; BMI, Body mass index.</w:t>
            </w:r>
          </w:p>
          <w:p w14:paraId="05B87391" w14:textId="47F10AAB" w:rsidR="000047E0" w:rsidRPr="006666E1" w:rsidRDefault="000047E0" w:rsidP="00747FBF">
            <w:pPr>
              <w:rPr>
                <w:b/>
                <w:bCs/>
                <w:sz w:val="18"/>
                <w:szCs w:val="18"/>
                <w:lang w:val="en-US"/>
              </w:rPr>
            </w:pPr>
            <w:r w:rsidRPr="006666E1">
              <w:rPr>
                <w:sz w:val="18"/>
                <w:szCs w:val="18"/>
                <w:lang w:val="en-US"/>
              </w:rPr>
              <w:t xml:space="preserve">Note: </w:t>
            </w:r>
            <w:r w:rsidRPr="006666E1">
              <w:rPr>
                <w:i/>
                <w:iCs/>
                <w:sz w:val="18"/>
                <w:szCs w:val="18"/>
                <w:lang w:val="en-US"/>
              </w:rPr>
              <w:t>Significant p-values are presented in bold.</w:t>
            </w:r>
          </w:p>
        </w:tc>
      </w:tr>
    </w:tbl>
    <w:p w14:paraId="714BDD8D" w14:textId="77777777" w:rsidR="007D672B" w:rsidRPr="006666E1" w:rsidRDefault="007D672B" w:rsidP="00634BFC">
      <w:pPr>
        <w:pStyle w:val="Standard"/>
        <w:spacing w:line="480" w:lineRule="auto"/>
        <w:jc w:val="both"/>
        <w:rPr>
          <w:color w:val="000000"/>
          <w:lang w:val="en-US"/>
        </w:rPr>
      </w:pPr>
    </w:p>
    <w:sectPr w:rsidR="007D672B" w:rsidRPr="006666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34DE8"/>
    <w:multiLevelType w:val="hybridMultilevel"/>
    <w:tmpl w:val="159457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D85D74"/>
    <w:multiLevelType w:val="hybridMultilevel"/>
    <w:tmpl w:val="164E12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695C9E"/>
    <w:multiLevelType w:val="multilevel"/>
    <w:tmpl w:val="D07E1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534A9A"/>
    <w:multiLevelType w:val="multilevel"/>
    <w:tmpl w:val="6C44D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AE774E"/>
    <w:multiLevelType w:val="multilevel"/>
    <w:tmpl w:val="5A2E05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DA016E"/>
    <w:multiLevelType w:val="hybridMultilevel"/>
    <w:tmpl w:val="165AD1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7D675C"/>
    <w:multiLevelType w:val="multilevel"/>
    <w:tmpl w:val="FE603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29750E1"/>
    <w:multiLevelType w:val="multilevel"/>
    <w:tmpl w:val="0D607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3F6719E"/>
    <w:multiLevelType w:val="multilevel"/>
    <w:tmpl w:val="3BA47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4832265"/>
    <w:multiLevelType w:val="multilevel"/>
    <w:tmpl w:val="6F7A3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770AC2"/>
    <w:multiLevelType w:val="multilevel"/>
    <w:tmpl w:val="DFAC8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3323D64"/>
    <w:multiLevelType w:val="multilevel"/>
    <w:tmpl w:val="A7642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6197CEA"/>
    <w:multiLevelType w:val="multilevel"/>
    <w:tmpl w:val="C6E6F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CF71E1"/>
    <w:multiLevelType w:val="multilevel"/>
    <w:tmpl w:val="051EB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9AA4051"/>
    <w:multiLevelType w:val="multilevel"/>
    <w:tmpl w:val="5B461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E2E00C4"/>
    <w:multiLevelType w:val="multilevel"/>
    <w:tmpl w:val="33E2E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6"/>
  </w:num>
  <w:num w:numId="3">
    <w:abstractNumId w:val="14"/>
  </w:num>
  <w:num w:numId="4">
    <w:abstractNumId w:val="11"/>
  </w:num>
  <w:num w:numId="5">
    <w:abstractNumId w:val="12"/>
  </w:num>
  <w:num w:numId="6">
    <w:abstractNumId w:val="2"/>
  </w:num>
  <w:num w:numId="7">
    <w:abstractNumId w:val="7"/>
  </w:num>
  <w:num w:numId="8">
    <w:abstractNumId w:val="15"/>
  </w:num>
  <w:num w:numId="9">
    <w:abstractNumId w:val="9"/>
  </w:num>
  <w:num w:numId="10">
    <w:abstractNumId w:val="4"/>
  </w:num>
  <w:num w:numId="11">
    <w:abstractNumId w:val="10"/>
  </w:num>
  <w:num w:numId="12">
    <w:abstractNumId w:val="8"/>
  </w:num>
  <w:num w:numId="13">
    <w:abstractNumId w:val="3"/>
  </w:num>
  <w:num w:numId="14">
    <w:abstractNumId w:val="0"/>
  </w:num>
  <w:num w:numId="15">
    <w:abstractNumId w:val="1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15"/>
  <w:doNotDisplayPageBoundaries/>
  <w:doNotTrackFormatting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tDQytjQxNzQwMTRW0lEKTi0uzszPAykwrAUAmiBdCCwAAAA="/>
  </w:docVars>
  <w:rsids>
    <w:rsidRoot w:val="00155B2D"/>
    <w:rsid w:val="0000133A"/>
    <w:rsid w:val="000034EF"/>
    <w:rsid w:val="000047E0"/>
    <w:rsid w:val="00004B76"/>
    <w:rsid w:val="000102AB"/>
    <w:rsid w:val="000437C6"/>
    <w:rsid w:val="00077055"/>
    <w:rsid w:val="00092C65"/>
    <w:rsid w:val="00094ADD"/>
    <w:rsid w:val="000A1339"/>
    <w:rsid w:val="000A20F0"/>
    <w:rsid w:val="000B4B39"/>
    <w:rsid w:val="000C22A2"/>
    <w:rsid w:val="001116DD"/>
    <w:rsid w:val="001524F4"/>
    <w:rsid w:val="00155B2D"/>
    <w:rsid w:val="00155E0B"/>
    <w:rsid w:val="00184665"/>
    <w:rsid w:val="001907D6"/>
    <w:rsid w:val="00194ACF"/>
    <w:rsid w:val="001A787C"/>
    <w:rsid w:val="001F5749"/>
    <w:rsid w:val="00204F7B"/>
    <w:rsid w:val="00215FB7"/>
    <w:rsid w:val="00255440"/>
    <w:rsid w:val="00257B0E"/>
    <w:rsid w:val="00260C3D"/>
    <w:rsid w:val="00264959"/>
    <w:rsid w:val="0027367D"/>
    <w:rsid w:val="00287B20"/>
    <w:rsid w:val="002A743B"/>
    <w:rsid w:val="002D01E7"/>
    <w:rsid w:val="002E0051"/>
    <w:rsid w:val="00324B86"/>
    <w:rsid w:val="00335E50"/>
    <w:rsid w:val="00341A8C"/>
    <w:rsid w:val="003467E2"/>
    <w:rsid w:val="00377DD6"/>
    <w:rsid w:val="00382FF0"/>
    <w:rsid w:val="003B3C56"/>
    <w:rsid w:val="003B65C1"/>
    <w:rsid w:val="003C4A1B"/>
    <w:rsid w:val="003C797F"/>
    <w:rsid w:val="003D7543"/>
    <w:rsid w:val="004158D9"/>
    <w:rsid w:val="004203EC"/>
    <w:rsid w:val="00451AA5"/>
    <w:rsid w:val="00456B2D"/>
    <w:rsid w:val="00472344"/>
    <w:rsid w:val="00484C78"/>
    <w:rsid w:val="00486E2E"/>
    <w:rsid w:val="004A5F87"/>
    <w:rsid w:val="004B5EDD"/>
    <w:rsid w:val="004F0A4C"/>
    <w:rsid w:val="00520846"/>
    <w:rsid w:val="00525430"/>
    <w:rsid w:val="00526F79"/>
    <w:rsid w:val="005558AF"/>
    <w:rsid w:val="005704FC"/>
    <w:rsid w:val="00571530"/>
    <w:rsid w:val="005B3CF1"/>
    <w:rsid w:val="005C51AA"/>
    <w:rsid w:val="005D6BC0"/>
    <w:rsid w:val="006146D0"/>
    <w:rsid w:val="00622D8D"/>
    <w:rsid w:val="00634BFC"/>
    <w:rsid w:val="00661C2A"/>
    <w:rsid w:val="0066200C"/>
    <w:rsid w:val="006666E1"/>
    <w:rsid w:val="006670F7"/>
    <w:rsid w:val="0068611D"/>
    <w:rsid w:val="006917C2"/>
    <w:rsid w:val="006B28B5"/>
    <w:rsid w:val="006C19B5"/>
    <w:rsid w:val="0071301D"/>
    <w:rsid w:val="007258BE"/>
    <w:rsid w:val="00747FBF"/>
    <w:rsid w:val="0076685E"/>
    <w:rsid w:val="007A3406"/>
    <w:rsid w:val="007D672B"/>
    <w:rsid w:val="007E3E3D"/>
    <w:rsid w:val="007F0F23"/>
    <w:rsid w:val="00800723"/>
    <w:rsid w:val="008030AF"/>
    <w:rsid w:val="0083104C"/>
    <w:rsid w:val="00834DFD"/>
    <w:rsid w:val="00844091"/>
    <w:rsid w:val="00867F65"/>
    <w:rsid w:val="00877958"/>
    <w:rsid w:val="008A0941"/>
    <w:rsid w:val="008A2639"/>
    <w:rsid w:val="008D2D5E"/>
    <w:rsid w:val="008D6F3D"/>
    <w:rsid w:val="008D791F"/>
    <w:rsid w:val="0095463B"/>
    <w:rsid w:val="009B6BFB"/>
    <w:rsid w:val="009B70A6"/>
    <w:rsid w:val="009C7CBE"/>
    <w:rsid w:val="009D2D5B"/>
    <w:rsid w:val="009E0769"/>
    <w:rsid w:val="00A00D3F"/>
    <w:rsid w:val="00A02446"/>
    <w:rsid w:val="00A50F70"/>
    <w:rsid w:val="00A55450"/>
    <w:rsid w:val="00A65484"/>
    <w:rsid w:val="00A676E5"/>
    <w:rsid w:val="00A86C6F"/>
    <w:rsid w:val="00A938B9"/>
    <w:rsid w:val="00AB7F3C"/>
    <w:rsid w:val="00AE1005"/>
    <w:rsid w:val="00AE4D13"/>
    <w:rsid w:val="00B21257"/>
    <w:rsid w:val="00B375B5"/>
    <w:rsid w:val="00B96965"/>
    <w:rsid w:val="00BE17EF"/>
    <w:rsid w:val="00BE208E"/>
    <w:rsid w:val="00BE7863"/>
    <w:rsid w:val="00BF5449"/>
    <w:rsid w:val="00C26F33"/>
    <w:rsid w:val="00C8273E"/>
    <w:rsid w:val="00C84846"/>
    <w:rsid w:val="00C97A10"/>
    <w:rsid w:val="00CB2598"/>
    <w:rsid w:val="00CC778E"/>
    <w:rsid w:val="00CF2C26"/>
    <w:rsid w:val="00D110A6"/>
    <w:rsid w:val="00D814F0"/>
    <w:rsid w:val="00DE4B05"/>
    <w:rsid w:val="00E1192B"/>
    <w:rsid w:val="00E26F1F"/>
    <w:rsid w:val="00E30D7C"/>
    <w:rsid w:val="00E56A7E"/>
    <w:rsid w:val="00E976F5"/>
    <w:rsid w:val="00EB292B"/>
    <w:rsid w:val="00EB6D3B"/>
    <w:rsid w:val="00EC4C7E"/>
    <w:rsid w:val="00ED206B"/>
    <w:rsid w:val="00EF6F5F"/>
    <w:rsid w:val="00F15654"/>
    <w:rsid w:val="00F41E2C"/>
    <w:rsid w:val="00F6151C"/>
    <w:rsid w:val="00F67A6C"/>
    <w:rsid w:val="00F72E2A"/>
    <w:rsid w:val="00F9691E"/>
    <w:rsid w:val="00FB1193"/>
    <w:rsid w:val="00FB71DB"/>
    <w:rsid w:val="00FE30E4"/>
    <w:rsid w:val="00FF7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247CE"/>
  <w15:chartTrackingRefBased/>
  <w15:docId w15:val="{5B1B7B54-23AC-F341-8A43-CCCC614EC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5B2D"/>
    <w:pPr>
      <w:ind w:firstLine="0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F2C26"/>
    <w:pPr>
      <w:pBdr>
        <w:bottom w:val="single" w:sz="12" w:space="1" w:color="2F5496" w:themeColor="accent1" w:themeShade="BF"/>
      </w:pBdr>
      <w:spacing w:before="600" w:after="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2C26"/>
    <w:pPr>
      <w:pBdr>
        <w:bottom w:val="single" w:sz="8" w:space="1" w:color="4472C4" w:themeColor="accent1"/>
      </w:pBdr>
      <w:spacing w:before="200" w:after="80"/>
      <w:outlineLvl w:val="1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2C26"/>
    <w:pPr>
      <w:pBdr>
        <w:bottom w:val="single" w:sz="4" w:space="1" w:color="8EAADB" w:themeColor="accent1" w:themeTint="99"/>
      </w:pBdr>
      <w:spacing w:before="200" w:after="80"/>
      <w:outlineLvl w:val="2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2C26"/>
    <w:pPr>
      <w:pBdr>
        <w:bottom w:val="single" w:sz="4" w:space="2" w:color="B4C6E7" w:themeColor="accent1" w:themeTint="66"/>
      </w:pBdr>
      <w:spacing w:before="200" w:after="80"/>
      <w:outlineLvl w:val="3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2C26"/>
    <w:pPr>
      <w:spacing w:before="200" w:after="80"/>
      <w:outlineLvl w:val="4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2C26"/>
    <w:pPr>
      <w:spacing w:before="280" w:after="100"/>
      <w:outlineLvl w:val="5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2C26"/>
    <w:pPr>
      <w:spacing w:before="320" w:after="100"/>
      <w:outlineLvl w:val="6"/>
    </w:pPr>
    <w:rPr>
      <w:rFonts w:asciiTheme="majorHAnsi" w:eastAsiaTheme="majorEastAsia" w:hAnsiTheme="majorHAnsi" w:cstheme="majorBidi"/>
      <w:b/>
      <w:bCs/>
      <w:color w:val="A5A5A5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2C26"/>
    <w:pPr>
      <w:spacing w:before="320" w:after="100"/>
      <w:outlineLvl w:val="7"/>
    </w:pPr>
    <w:rPr>
      <w:rFonts w:asciiTheme="majorHAnsi" w:eastAsiaTheme="majorEastAsia" w:hAnsiTheme="majorHAnsi" w:cstheme="majorBidi"/>
      <w:b/>
      <w:bCs/>
      <w:i/>
      <w:iCs/>
      <w:color w:val="A5A5A5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2C26"/>
    <w:pPr>
      <w:spacing w:before="320" w:after="100"/>
      <w:outlineLvl w:val="8"/>
    </w:pPr>
    <w:rPr>
      <w:rFonts w:asciiTheme="majorHAnsi" w:eastAsiaTheme="majorEastAsia" w:hAnsiTheme="majorHAnsi" w:cstheme="majorBidi"/>
      <w:i/>
      <w:iCs/>
      <w:color w:val="A5A5A5" w:themeColor="accent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2C26"/>
    <w:rPr>
      <w:rFonts w:asciiTheme="majorHAnsi" w:eastAsiaTheme="majorEastAsia" w:hAnsiTheme="majorHAnsi" w:cstheme="majorBidi"/>
      <w:b/>
      <w:bCs/>
      <w:color w:val="2F5496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2C26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2C26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2C26"/>
    <w:rPr>
      <w:rFonts w:asciiTheme="majorHAnsi" w:eastAsiaTheme="majorEastAsia" w:hAnsiTheme="majorHAnsi" w:cstheme="majorBidi"/>
      <w:i/>
      <w:iCs/>
      <w:color w:val="4472C4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2C26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2C26"/>
    <w:rPr>
      <w:rFonts w:asciiTheme="majorHAnsi" w:eastAsiaTheme="majorEastAsia" w:hAnsiTheme="majorHAnsi" w:cstheme="majorBidi"/>
      <w:i/>
      <w:iCs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2C26"/>
    <w:rPr>
      <w:rFonts w:asciiTheme="majorHAnsi" w:eastAsiaTheme="majorEastAsia" w:hAnsiTheme="majorHAnsi" w:cstheme="majorBidi"/>
      <w:b/>
      <w:bCs/>
      <w:color w:val="A5A5A5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2C26"/>
    <w:rPr>
      <w:rFonts w:asciiTheme="majorHAnsi" w:eastAsiaTheme="majorEastAsia" w:hAnsiTheme="majorHAnsi" w:cstheme="majorBidi"/>
      <w:b/>
      <w:bCs/>
      <w:i/>
      <w:iCs/>
      <w:color w:val="A5A5A5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2C26"/>
    <w:rPr>
      <w:rFonts w:asciiTheme="majorHAnsi" w:eastAsiaTheme="majorEastAsia" w:hAnsiTheme="majorHAnsi" w:cstheme="majorBidi"/>
      <w:i/>
      <w:iCs/>
      <w:color w:val="A5A5A5" w:themeColor="accent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2C26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F2C26"/>
    <w:pPr>
      <w:pBdr>
        <w:top w:val="single" w:sz="8" w:space="10" w:color="A1B8E1" w:themeColor="accent1" w:themeTint="7F"/>
        <w:bottom w:val="single" w:sz="24" w:space="15" w:color="A5A5A5" w:themeColor="accent3"/>
      </w:pBdr>
      <w:jc w:val="center"/>
    </w:pPr>
    <w:rPr>
      <w:rFonts w:asciiTheme="majorHAnsi" w:eastAsiaTheme="majorEastAsia" w:hAnsiTheme="majorHAnsi" w:cstheme="majorBidi"/>
      <w:i/>
      <w:iCs/>
      <w:color w:val="1F3763" w:themeColor="accent1" w:themeShade="7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CF2C26"/>
    <w:rPr>
      <w:rFonts w:asciiTheme="majorHAnsi" w:eastAsiaTheme="majorEastAsia" w:hAnsiTheme="majorHAnsi" w:cstheme="majorBidi"/>
      <w:i/>
      <w:iCs/>
      <w:color w:val="1F3763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2C26"/>
    <w:pPr>
      <w:spacing w:before="200" w:after="900"/>
      <w:jc w:val="right"/>
    </w:pPr>
    <w:rPr>
      <w:i/>
      <w:iCs/>
    </w:rPr>
  </w:style>
  <w:style w:type="character" w:customStyle="1" w:styleId="SubtitleChar">
    <w:name w:val="Subtitle Char"/>
    <w:basedOn w:val="DefaultParagraphFont"/>
    <w:link w:val="Subtitle"/>
    <w:uiPriority w:val="11"/>
    <w:rsid w:val="00CF2C26"/>
    <w:rPr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CF2C26"/>
    <w:rPr>
      <w:b/>
      <w:bCs/>
      <w:spacing w:val="0"/>
    </w:rPr>
  </w:style>
  <w:style w:type="character" w:styleId="Emphasis">
    <w:name w:val="Emphasis"/>
    <w:uiPriority w:val="20"/>
    <w:qFormat/>
    <w:rsid w:val="00CF2C26"/>
    <w:rPr>
      <w:b/>
      <w:bCs/>
      <w:i/>
      <w:iCs/>
      <w:color w:val="5A5A5A" w:themeColor="text1" w:themeTint="A5"/>
    </w:rPr>
  </w:style>
  <w:style w:type="paragraph" w:styleId="NoSpacing">
    <w:name w:val="No Spacing"/>
    <w:basedOn w:val="Normal"/>
    <w:link w:val="NoSpacingChar"/>
    <w:uiPriority w:val="1"/>
    <w:qFormat/>
    <w:rsid w:val="00CF2C26"/>
  </w:style>
  <w:style w:type="character" w:customStyle="1" w:styleId="NoSpacingChar">
    <w:name w:val="No Spacing Char"/>
    <w:basedOn w:val="DefaultParagraphFont"/>
    <w:link w:val="NoSpacing"/>
    <w:uiPriority w:val="1"/>
    <w:rsid w:val="00CF2C26"/>
  </w:style>
  <w:style w:type="paragraph" w:styleId="ListParagraph">
    <w:name w:val="List Paragraph"/>
    <w:basedOn w:val="Normal"/>
    <w:uiPriority w:val="34"/>
    <w:qFormat/>
    <w:rsid w:val="00CF2C2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F2C26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CF2C26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2C26"/>
    <w:pPr>
      <w:pBdr>
        <w:top w:val="single" w:sz="12" w:space="10" w:color="B4C6E7" w:themeColor="accent1" w:themeTint="66"/>
        <w:left w:val="single" w:sz="36" w:space="4" w:color="4472C4" w:themeColor="accent1"/>
        <w:bottom w:val="single" w:sz="24" w:space="10" w:color="A5A5A5" w:themeColor="accent3"/>
        <w:right w:val="single" w:sz="36" w:space="4" w:color="4472C4" w:themeColor="accent1"/>
      </w:pBdr>
      <w:shd w:val="clear" w:color="auto" w:fill="4472C4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2C26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472C4" w:themeFill="accent1"/>
    </w:rPr>
  </w:style>
  <w:style w:type="character" w:styleId="SubtleEmphasis">
    <w:name w:val="Subtle Emphasis"/>
    <w:uiPriority w:val="19"/>
    <w:qFormat/>
    <w:rsid w:val="00CF2C26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CF2C26"/>
    <w:rPr>
      <w:b/>
      <w:bCs/>
      <w:i/>
      <w:iCs/>
      <w:color w:val="4472C4" w:themeColor="accent1"/>
      <w:sz w:val="22"/>
      <w:szCs w:val="22"/>
    </w:rPr>
  </w:style>
  <w:style w:type="character" w:styleId="SubtleReference">
    <w:name w:val="Subtle Reference"/>
    <w:uiPriority w:val="31"/>
    <w:qFormat/>
    <w:rsid w:val="00CF2C26"/>
    <w:rPr>
      <w:color w:val="auto"/>
      <w:u w:val="single" w:color="A5A5A5" w:themeColor="accent3"/>
    </w:rPr>
  </w:style>
  <w:style w:type="character" w:styleId="IntenseReference">
    <w:name w:val="Intense Reference"/>
    <w:basedOn w:val="DefaultParagraphFont"/>
    <w:uiPriority w:val="32"/>
    <w:qFormat/>
    <w:rsid w:val="00CF2C26"/>
    <w:rPr>
      <w:b/>
      <w:bCs/>
      <w:color w:val="7B7B7B" w:themeColor="accent3" w:themeShade="BF"/>
      <w:u w:val="single" w:color="A5A5A5" w:themeColor="accent3"/>
    </w:rPr>
  </w:style>
  <w:style w:type="character" w:styleId="BookTitle">
    <w:name w:val="Book Title"/>
    <w:basedOn w:val="DefaultParagraphFont"/>
    <w:uiPriority w:val="33"/>
    <w:qFormat/>
    <w:rsid w:val="00CF2C26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2C26"/>
    <w:pPr>
      <w:outlineLvl w:val="9"/>
    </w:pPr>
  </w:style>
  <w:style w:type="paragraph" w:customStyle="1" w:styleId="Standard">
    <w:name w:val="Standard"/>
    <w:rsid w:val="009B70A6"/>
    <w:pPr>
      <w:widowControl w:val="0"/>
      <w:suppressAutoHyphens/>
      <w:autoSpaceDN w:val="0"/>
      <w:spacing w:line="276" w:lineRule="auto"/>
      <w:ind w:firstLine="0"/>
      <w:textAlignment w:val="baseline"/>
    </w:pPr>
    <w:rPr>
      <w:rFonts w:ascii="Arial" w:eastAsia="Arial" w:hAnsi="Arial" w:cs="Arial"/>
      <w:lang w:val="en" w:eastAsia="zh-CN" w:bidi="hi-IN"/>
    </w:rPr>
  </w:style>
  <w:style w:type="character" w:styleId="CommentReference">
    <w:name w:val="annotation reference"/>
    <w:basedOn w:val="DefaultParagraphFont"/>
    <w:unhideWhenUsed/>
    <w:rsid w:val="009B70A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Times New Roman" w:hAnsi="Times New Roman" w:cs="Times New Roman"/>
      <w:color w:val="000000"/>
      <w:sz w:val="20"/>
      <w:szCs w:val="20"/>
      <w:lang w:val="en-GB" w:eastAsia="en-GB"/>
    </w:rPr>
  </w:style>
  <w:style w:type="character" w:customStyle="1" w:styleId="CommentTextChar1">
    <w:name w:val="Comment Text Char1"/>
    <w:rsid w:val="0071301D"/>
    <w:rPr>
      <w:rFonts w:cs="Mangal"/>
      <w:szCs w:val="18"/>
      <w:lang w:val="en" w:eastAsia="zh-CN" w:bidi="hi-IN"/>
    </w:rPr>
  </w:style>
  <w:style w:type="paragraph" w:styleId="NormalWeb">
    <w:name w:val="Normal (Web)"/>
    <w:basedOn w:val="Normal"/>
    <w:uiPriority w:val="99"/>
    <w:unhideWhenUsed/>
    <w:rsid w:val="00004B76"/>
    <w:pPr>
      <w:spacing w:before="100" w:beforeAutospacing="1" w:after="100" w:afterAutospacing="1"/>
    </w:pPr>
    <w:rPr>
      <w:color w:val="auto"/>
      <w:lang/>
    </w:rPr>
  </w:style>
  <w:style w:type="paragraph" w:styleId="Revision">
    <w:name w:val="Revision"/>
    <w:hidden/>
    <w:uiPriority w:val="99"/>
    <w:semiHidden/>
    <w:rsid w:val="006B28B5"/>
    <w:pPr>
      <w:ind w:firstLine="0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66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E182EF1-1EAA-C941-A150-E2A797690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192</Words>
  <Characters>12499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7</dc:creator>
  <cp:keywords/>
  <dc:description/>
  <cp:lastModifiedBy>Khanapur, Soumya</cp:lastModifiedBy>
  <cp:revision>2</cp:revision>
  <dcterms:created xsi:type="dcterms:W3CDTF">2021-12-21T00:14:00Z</dcterms:created>
  <dcterms:modified xsi:type="dcterms:W3CDTF">2021-12-21T00:14:00Z</dcterms:modified>
</cp:coreProperties>
</file>